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8B1E4" w14:textId="2AA07A20" w:rsidR="003B5FDC" w:rsidRPr="009503F7" w:rsidRDefault="00761617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  <w:r w:rsidRPr="009503F7">
        <w:rPr>
          <w:rFonts w:asciiTheme="minorHAnsi" w:hAnsiTheme="minorHAnsi" w:cstheme="minorHAnsi"/>
          <w:noProof/>
          <w:lang w:val="uk-U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B4A17DC" wp14:editId="07D3E587">
                <wp:simplePos x="0" y="0"/>
                <wp:positionH relativeFrom="column">
                  <wp:posOffset>4501661</wp:posOffset>
                </wp:positionH>
                <wp:positionV relativeFrom="paragraph">
                  <wp:posOffset>83820</wp:posOffset>
                </wp:positionV>
                <wp:extent cx="1893600" cy="828000"/>
                <wp:effectExtent l="0" t="0" r="0" b="0"/>
                <wp:wrapNone/>
                <wp:docPr id="805" name="Групувати 80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93600" cy="828000"/>
                          <a:chOff x="0" y="0"/>
                          <a:chExt cx="2492375" cy="1089660"/>
                        </a:xfrm>
                      </wpg:grpSpPr>
                      <pic:pic xmlns:pic="http://schemas.openxmlformats.org/drawingml/2006/picture">
                        <pic:nvPicPr>
                          <pic:cNvPr id="888" name="Рисунок 88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79" t="12572" r="19415" b="12490"/>
                          <a:stretch/>
                        </pic:blipFill>
                        <pic:spPr bwMode="auto">
                          <a:xfrm>
                            <a:off x="1920240" y="0"/>
                            <a:ext cx="572135" cy="10896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" name="Рисунок 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89560"/>
                            <a:ext cx="1746250" cy="510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69F406" id="Групувати 805" o:spid="_x0000_s1026" style="position:absolute;margin-left:354.45pt;margin-top:6.6pt;width:149.1pt;height:65.2pt;z-index:251659264;mso-width-relative:margin;mso-height-relative:margin" coordsize="24923,108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888" o:spid="_x0000_s1027" type="#_x0000_t75" style="position:absolute;left:19202;width:5721;height:10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">
                  <v:imagedata r:id="rId10" o:title="" croptop="8239f" cropbottom="8185f" cropleft="13552f" cropright="12724f"/>
                </v:shape>
                <v:shape id="Рисунок 1" o:spid="_x0000_s1028" type="#_x0000_t75" style="position:absolute;top:2895;width:17462;height:5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">
                  <v:imagedata r:id="rId11" o:title=""/>
                </v:shape>
              </v:group>
            </w:pict>
          </mc:Fallback>
        </mc:AlternateContent>
      </w:r>
    </w:p>
    <w:p w14:paraId="2C1F9146" w14:textId="4F91E239" w:rsidR="003B5FDC" w:rsidRPr="009503F7" w:rsidRDefault="003B5FDC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09B0CF7E" w14:textId="77777777" w:rsidR="003B5FDC" w:rsidRPr="009503F7" w:rsidRDefault="003B5FDC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3E91CB8C" w14:textId="30A7E368" w:rsidR="003B5FDC" w:rsidRPr="009503F7" w:rsidRDefault="003B5FDC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33CBD4F0" w14:textId="2DB4D1F5" w:rsidR="00761617" w:rsidRPr="009503F7" w:rsidRDefault="00761617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0CE76485" w14:textId="240804DB" w:rsidR="00761617" w:rsidRPr="009503F7" w:rsidRDefault="00761617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62AF046C" w14:textId="6F498C48" w:rsidR="00761617" w:rsidRPr="009503F7" w:rsidRDefault="00761617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73979951" w14:textId="19E1BFAD" w:rsidR="00761617" w:rsidRPr="009503F7" w:rsidRDefault="00761617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0482FE15" w14:textId="77777777" w:rsidR="00761617" w:rsidRPr="009503F7" w:rsidRDefault="00761617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0B19BE53" w14:textId="5F14DDE7" w:rsidR="00E719C7" w:rsidRPr="009503F7" w:rsidRDefault="008C393C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  <w:r w:rsidRPr="009503F7">
        <w:rPr>
          <w:rFonts w:asciiTheme="minorHAnsi" w:hAnsiTheme="minorHAnsi" w:cstheme="minorHAnsi"/>
          <w:b/>
          <w:sz w:val="22"/>
          <w:szCs w:val="22"/>
          <w:lang w:val="uk-UA"/>
        </w:rPr>
        <w:t>ЗАПРОШЕННЯ ДО УЧАСТІ У ГРАНТОВОМУ КОНКУРСІ</w:t>
      </w:r>
    </w:p>
    <w:p w14:paraId="26CE3E75" w14:textId="46DD1E30" w:rsidR="00663732" w:rsidRPr="009503F7" w:rsidRDefault="00663732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2BDBE4FD" w14:textId="06FBED6A" w:rsidR="00663732" w:rsidRPr="009503F7" w:rsidRDefault="003B5FDC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  <w:r w:rsidRPr="009503F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«Зміцнення інституційного потенціалу ОГС та коаліцій ОГС щодо проведення просвітницької діяльності, </w:t>
      </w:r>
      <w:proofErr w:type="spellStart"/>
      <w:r w:rsidRPr="009503F7">
        <w:rPr>
          <w:rFonts w:asciiTheme="minorHAnsi" w:hAnsiTheme="minorHAnsi" w:cstheme="minorHAnsi"/>
          <w:b/>
          <w:bCs/>
          <w:sz w:val="22"/>
          <w:szCs w:val="22"/>
          <w:lang w:val="uk-UA"/>
        </w:rPr>
        <w:t>адвокації</w:t>
      </w:r>
      <w:proofErr w:type="spellEnd"/>
      <w:r w:rsidRPr="009503F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, роботи з розширення прав і можливостей громадян та освітніх ініціатив, особливо для вразливих груп та у віддаленій місцевості з питань </w:t>
      </w:r>
      <w:proofErr w:type="spellStart"/>
      <w:r w:rsidRPr="009503F7">
        <w:rPr>
          <w:rFonts w:asciiTheme="minorHAnsi" w:hAnsiTheme="minorHAnsi" w:cstheme="minorHAnsi"/>
          <w:b/>
          <w:bCs/>
          <w:sz w:val="22"/>
          <w:szCs w:val="22"/>
          <w:lang w:val="uk-UA"/>
        </w:rPr>
        <w:t>цифровізації</w:t>
      </w:r>
      <w:proofErr w:type="spellEnd"/>
      <w:r w:rsidRPr="009503F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державних послуг та підвищення цифрової грамотності»</w:t>
      </w:r>
    </w:p>
    <w:p w14:paraId="6883928D" w14:textId="675D05A0" w:rsidR="00663732" w:rsidRPr="009503F7" w:rsidRDefault="00663732" w:rsidP="00663732">
      <w:pPr>
        <w:shd w:val="clear" w:color="auto" w:fill="FFFFFF"/>
        <w:jc w:val="center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4837CE24" w14:textId="77777777" w:rsidR="00D80862" w:rsidRPr="009503F7" w:rsidRDefault="00D80862" w:rsidP="00D80862">
      <w:pPr>
        <w:pStyle w:val="a4"/>
        <w:rPr>
          <w:rFonts w:asciiTheme="minorHAnsi" w:hAnsiTheme="minorHAnsi" w:cstheme="minorHAnsi"/>
          <w:lang w:val="uk-UA"/>
        </w:rPr>
      </w:pPr>
    </w:p>
    <w:p w14:paraId="1FEC1E96" w14:textId="77777777" w:rsidR="00D80862" w:rsidRPr="009503F7" w:rsidRDefault="00D80862" w:rsidP="00D80862">
      <w:pPr>
        <w:pStyle w:val="a4"/>
        <w:jc w:val="center"/>
        <w:rPr>
          <w:rFonts w:asciiTheme="minorHAnsi" w:hAnsiTheme="minorHAnsi" w:cstheme="minorHAnsi"/>
          <w:b/>
          <w:bCs/>
          <w:lang w:val="uk-UA"/>
        </w:rPr>
      </w:pPr>
      <w:r w:rsidRPr="009503F7">
        <w:rPr>
          <w:rFonts w:asciiTheme="minorHAnsi" w:hAnsiTheme="minorHAnsi" w:cstheme="minorHAnsi"/>
          <w:b/>
          <w:bCs/>
          <w:lang w:val="uk-UA"/>
        </w:rPr>
        <w:t>ФОРМА ПРОЄКТНОЇ ПРОПОЗИЦІЇ</w:t>
      </w:r>
    </w:p>
    <w:p w14:paraId="405E1C5C" w14:textId="77777777" w:rsidR="00D80862" w:rsidRPr="009503F7" w:rsidRDefault="00D80862" w:rsidP="00D80862">
      <w:pPr>
        <w:pStyle w:val="a4"/>
        <w:rPr>
          <w:rFonts w:asciiTheme="minorHAnsi" w:hAnsiTheme="minorHAnsi" w:cstheme="minorHAnsi"/>
          <w:lang w:val="uk-UA"/>
        </w:rPr>
      </w:pPr>
    </w:p>
    <w:p w14:paraId="7572D447" w14:textId="77777777" w:rsidR="00D80862" w:rsidRPr="009503F7" w:rsidRDefault="00D80862" w:rsidP="00D80862">
      <w:pPr>
        <w:shd w:val="clear" w:color="auto" w:fill="DAEEF3" w:themeFill="accent5" w:themeFillTint="33"/>
        <w:jc w:val="center"/>
        <w:rPr>
          <w:rFonts w:asciiTheme="minorHAnsi" w:hAnsiTheme="minorHAnsi" w:cstheme="minorHAnsi"/>
          <w:b/>
          <w:lang w:val="uk-UA"/>
        </w:rPr>
      </w:pPr>
      <w:r w:rsidRPr="009503F7">
        <w:rPr>
          <w:rFonts w:asciiTheme="minorHAnsi" w:hAnsiTheme="minorHAnsi" w:cstheme="minorHAnsi"/>
          <w:b/>
          <w:lang w:val="uk-UA"/>
        </w:rPr>
        <w:t>ІНФОРМАЦІЯ ПРО ОРГАНІЗАЦІЮ ЗАЯВНИКА</w:t>
      </w:r>
    </w:p>
    <w:p w14:paraId="5146A659" w14:textId="77777777" w:rsidR="00D80862" w:rsidRPr="009503F7" w:rsidRDefault="00D80862" w:rsidP="00D80862">
      <w:pPr>
        <w:rPr>
          <w:rFonts w:asciiTheme="minorHAnsi" w:hAnsiTheme="minorHAnsi" w:cstheme="minorHAnsi"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96"/>
        <w:gridCol w:w="5097"/>
      </w:tblGrid>
      <w:tr w:rsidR="00D80862" w:rsidRPr="009503F7" w14:paraId="30B24103" w14:textId="77777777" w:rsidTr="00ED61D2">
        <w:tc>
          <w:tcPr>
            <w:tcW w:w="5098" w:type="dxa"/>
          </w:tcPr>
          <w:p w14:paraId="1E68763B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>Офіційна повна назва організації</w:t>
            </w:r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 (головний заявник)</w:t>
            </w:r>
          </w:p>
        </w:tc>
        <w:tc>
          <w:tcPr>
            <w:tcW w:w="5100" w:type="dxa"/>
          </w:tcPr>
          <w:p w14:paraId="288C7D5E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34515FA8" w14:textId="77777777" w:rsidTr="00ED61D2">
        <w:tc>
          <w:tcPr>
            <w:tcW w:w="5098" w:type="dxa"/>
          </w:tcPr>
          <w:p w14:paraId="4174DCF7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lang w:val="uk-UA"/>
              </w:rPr>
              <w:t>Юридичний статус організації</w:t>
            </w:r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 (головний заявник)</w:t>
            </w:r>
          </w:p>
        </w:tc>
        <w:tc>
          <w:tcPr>
            <w:tcW w:w="5100" w:type="dxa"/>
          </w:tcPr>
          <w:p w14:paraId="3B4DD782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530C1787" w14:textId="77777777" w:rsidTr="00ED61D2">
        <w:tc>
          <w:tcPr>
            <w:tcW w:w="5098" w:type="dxa"/>
          </w:tcPr>
          <w:p w14:paraId="30CF8A2C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>Рік створення</w:t>
            </w:r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</w:t>
            </w:r>
          </w:p>
        </w:tc>
        <w:tc>
          <w:tcPr>
            <w:tcW w:w="5100" w:type="dxa"/>
          </w:tcPr>
          <w:p w14:paraId="24F4812B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6CE96814" w14:textId="77777777" w:rsidTr="00ED61D2">
        <w:tc>
          <w:tcPr>
            <w:tcW w:w="5098" w:type="dxa"/>
          </w:tcPr>
          <w:p w14:paraId="11EF65C5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>ЄДРПОУ</w:t>
            </w:r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</w:t>
            </w:r>
          </w:p>
        </w:tc>
        <w:tc>
          <w:tcPr>
            <w:tcW w:w="5100" w:type="dxa"/>
          </w:tcPr>
          <w:p w14:paraId="281FF43C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0DE218BC" w14:textId="77777777" w:rsidTr="00ED61D2">
        <w:tc>
          <w:tcPr>
            <w:tcW w:w="5098" w:type="dxa"/>
          </w:tcPr>
          <w:p w14:paraId="514AAFA4" w14:textId="26D38EAD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>Прізвище, ім’я та по</w:t>
            </w:r>
            <w:r w:rsidR="00C802DC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 xml:space="preserve"> </w:t>
            </w:r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>батькові виконавчого директора(</w:t>
            </w:r>
            <w:proofErr w:type="spellStart"/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>ки</w:t>
            </w:r>
            <w:proofErr w:type="spellEnd"/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>)</w:t>
            </w:r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</w:t>
            </w:r>
          </w:p>
        </w:tc>
        <w:tc>
          <w:tcPr>
            <w:tcW w:w="5100" w:type="dxa"/>
          </w:tcPr>
          <w:p w14:paraId="39410178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2D3C7A38" w14:textId="77777777" w:rsidTr="00ED61D2">
        <w:tc>
          <w:tcPr>
            <w:tcW w:w="5098" w:type="dxa"/>
          </w:tcPr>
          <w:p w14:paraId="35DBAA5B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>Юридична адреса організації (поштовий індекс, область, місто, вулиця, будинок/офіс)</w:t>
            </w:r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</w:t>
            </w:r>
          </w:p>
        </w:tc>
        <w:tc>
          <w:tcPr>
            <w:tcW w:w="5100" w:type="dxa"/>
          </w:tcPr>
          <w:p w14:paraId="47233887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0EC1B01C" w14:textId="77777777" w:rsidTr="00ED61D2">
        <w:tc>
          <w:tcPr>
            <w:tcW w:w="5098" w:type="dxa"/>
          </w:tcPr>
          <w:p w14:paraId="042994C2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>Фактична адреса (якщо відрізняється від вище наведеної – поштовий індекс, область, місто, вулиця, будинок/офіс)</w:t>
            </w:r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</w:t>
            </w:r>
          </w:p>
        </w:tc>
        <w:tc>
          <w:tcPr>
            <w:tcW w:w="5100" w:type="dxa"/>
          </w:tcPr>
          <w:p w14:paraId="4A3C84DB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6D08E5CF" w14:textId="77777777" w:rsidTr="00ED61D2">
        <w:tc>
          <w:tcPr>
            <w:tcW w:w="5098" w:type="dxa"/>
          </w:tcPr>
          <w:p w14:paraId="378DE0E3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lang w:val="uk-UA"/>
              </w:rPr>
              <w:t>Телефон</w:t>
            </w:r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(+380хххх):</w:t>
            </w:r>
          </w:p>
        </w:tc>
        <w:tc>
          <w:tcPr>
            <w:tcW w:w="5100" w:type="dxa"/>
          </w:tcPr>
          <w:p w14:paraId="58F93F94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3D559B64" w14:textId="77777777" w:rsidTr="00ED61D2">
        <w:tc>
          <w:tcPr>
            <w:tcW w:w="5098" w:type="dxa"/>
          </w:tcPr>
          <w:p w14:paraId="09651643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Електронна пошта виконавчого директора(</w:t>
            </w:r>
            <w:proofErr w:type="spellStart"/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ки</w:t>
            </w:r>
            <w:proofErr w:type="spellEnd"/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):</w:t>
            </w:r>
          </w:p>
        </w:tc>
        <w:tc>
          <w:tcPr>
            <w:tcW w:w="5100" w:type="dxa"/>
          </w:tcPr>
          <w:p w14:paraId="0613B6B9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3EE8863C" w14:textId="77777777" w:rsidTr="00ED61D2">
        <w:tc>
          <w:tcPr>
            <w:tcW w:w="5098" w:type="dxa"/>
          </w:tcPr>
          <w:p w14:paraId="18373069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 xml:space="preserve">Адреса </w:t>
            </w:r>
            <w:proofErr w:type="spellStart"/>
            <w:r w:rsidRPr="009503F7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вебсторінки</w:t>
            </w:r>
            <w:proofErr w:type="spellEnd"/>
            <w:r w:rsidRPr="009503F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</w:t>
            </w:r>
          </w:p>
        </w:tc>
        <w:tc>
          <w:tcPr>
            <w:tcW w:w="5100" w:type="dxa"/>
          </w:tcPr>
          <w:p w14:paraId="1848E0E6" w14:textId="77777777" w:rsidR="00D80862" w:rsidRPr="009503F7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79728BDA" w14:textId="77777777" w:rsidR="00D80862" w:rsidRPr="009503F7" w:rsidRDefault="00D80862" w:rsidP="00D80862">
      <w:pPr>
        <w:pStyle w:val="a4"/>
        <w:rPr>
          <w:rFonts w:asciiTheme="minorHAnsi" w:hAnsiTheme="minorHAnsi" w:cstheme="minorHAnsi"/>
          <w:lang w:val="uk-UA"/>
        </w:rPr>
      </w:pPr>
    </w:p>
    <w:p w14:paraId="3A6C2527" w14:textId="77777777" w:rsidR="00D80862" w:rsidRPr="009503F7" w:rsidRDefault="00D80862" w:rsidP="00D80862">
      <w:pPr>
        <w:shd w:val="clear" w:color="auto" w:fill="DAEEF3" w:themeFill="accent5" w:themeFillTint="33"/>
        <w:jc w:val="center"/>
        <w:rPr>
          <w:rFonts w:asciiTheme="minorHAnsi" w:hAnsiTheme="minorHAnsi" w:cstheme="minorHAnsi"/>
          <w:b/>
          <w:lang w:val="uk-UA"/>
        </w:rPr>
      </w:pPr>
      <w:r w:rsidRPr="009503F7">
        <w:rPr>
          <w:rFonts w:asciiTheme="minorHAnsi" w:hAnsiTheme="minorHAnsi" w:cstheme="minorHAnsi"/>
          <w:b/>
          <w:lang w:val="uk-UA"/>
        </w:rPr>
        <w:t>КОРОТКА ІНФОРМАЦІЯ ПРО КЕРІВНИКА ПРОЄКТУ</w:t>
      </w:r>
    </w:p>
    <w:p w14:paraId="61DA25DA" w14:textId="77777777" w:rsidR="00D80862" w:rsidRPr="009503F7" w:rsidRDefault="00D80862" w:rsidP="00D80862">
      <w:pPr>
        <w:rPr>
          <w:rFonts w:asciiTheme="minorHAnsi" w:hAnsiTheme="minorHAnsi" w:cstheme="minorHAnsi"/>
          <w:b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6"/>
        <w:gridCol w:w="5097"/>
      </w:tblGrid>
      <w:tr w:rsidR="00D80862" w:rsidRPr="005A2FA4" w14:paraId="1AC36259" w14:textId="77777777" w:rsidTr="00ED61D2">
        <w:tc>
          <w:tcPr>
            <w:tcW w:w="5098" w:type="dxa"/>
          </w:tcPr>
          <w:p w14:paraId="08EB107D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Прізвище, ім’я та по батькові керівника(ці) </w:t>
            </w:r>
            <w:proofErr w:type="spellStart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</w:t>
            </w:r>
          </w:p>
        </w:tc>
        <w:tc>
          <w:tcPr>
            <w:tcW w:w="5100" w:type="dxa"/>
          </w:tcPr>
          <w:p w14:paraId="3CE43B4A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03B09950" w14:textId="77777777" w:rsidTr="00ED61D2">
        <w:tc>
          <w:tcPr>
            <w:tcW w:w="5098" w:type="dxa"/>
          </w:tcPr>
          <w:p w14:paraId="54A0A95A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Контактний телефон керівника </w:t>
            </w:r>
            <w:proofErr w:type="spellStart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(+380хххх):</w:t>
            </w:r>
          </w:p>
        </w:tc>
        <w:tc>
          <w:tcPr>
            <w:tcW w:w="5100" w:type="dxa"/>
          </w:tcPr>
          <w:p w14:paraId="328DC44D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01A0F6B9" w14:textId="77777777" w:rsidTr="00ED61D2">
        <w:tc>
          <w:tcPr>
            <w:tcW w:w="5098" w:type="dxa"/>
          </w:tcPr>
          <w:p w14:paraId="28F655A6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Електронна пошта</w:t>
            </w: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 xml:space="preserve"> керівника(ці) </w:t>
            </w:r>
            <w:proofErr w:type="spellStart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</w:t>
            </w:r>
          </w:p>
        </w:tc>
        <w:tc>
          <w:tcPr>
            <w:tcW w:w="5100" w:type="dxa"/>
          </w:tcPr>
          <w:p w14:paraId="0D409501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1725C2E5" w14:textId="77777777" w:rsidR="00D80862" w:rsidRPr="009503F7" w:rsidRDefault="00D80862" w:rsidP="00D80862">
      <w:pPr>
        <w:pStyle w:val="a4"/>
        <w:rPr>
          <w:rFonts w:asciiTheme="minorHAnsi" w:hAnsiTheme="minorHAnsi" w:cstheme="minorHAnsi"/>
          <w:lang w:val="uk-UA"/>
        </w:rPr>
      </w:pPr>
    </w:p>
    <w:p w14:paraId="1EB27AB3" w14:textId="77777777" w:rsidR="00D80862" w:rsidRPr="009503F7" w:rsidRDefault="00D80862" w:rsidP="00D80862">
      <w:pPr>
        <w:shd w:val="clear" w:color="auto" w:fill="DAEEF3" w:themeFill="accent5" w:themeFillTint="33"/>
        <w:jc w:val="center"/>
        <w:rPr>
          <w:rFonts w:asciiTheme="minorHAnsi" w:hAnsiTheme="minorHAnsi" w:cstheme="minorHAnsi"/>
          <w:b/>
          <w:lang w:val="uk-UA"/>
        </w:rPr>
      </w:pPr>
      <w:r w:rsidRPr="009503F7">
        <w:rPr>
          <w:rFonts w:asciiTheme="minorHAnsi" w:hAnsiTheme="minorHAnsi" w:cstheme="minorHAnsi"/>
          <w:b/>
          <w:lang w:val="uk-UA"/>
        </w:rPr>
        <w:t>КОРОТКА ІНФОРМАЦІЯ ПРО ПРОЄКТ</w:t>
      </w:r>
    </w:p>
    <w:p w14:paraId="4019EA26" w14:textId="77777777" w:rsidR="00D80862" w:rsidRPr="009503F7" w:rsidRDefault="00D80862" w:rsidP="00D80862">
      <w:pPr>
        <w:shd w:val="clear" w:color="auto" w:fill="FFFFFF" w:themeFill="background1"/>
        <w:rPr>
          <w:rFonts w:asciiTheme="minorHAnsi" w:hAnsiTheme="minorHAnsi" w:cstheme="minorHAnsi"/>
          <w:b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6"/>
        <w:gridCol w:w="5097"/>
      </w:tblGrid>
      <w:tr w:rsidR="00D80862" w:rsidRPr="005A2FA4" w14:paraId="0ED895F0" w14:textId="77777777" w:rsidTr="00ED61D2">
        <w:tc>
          <w:tcPr>
            <w:tcW w:w="5098" w:type="dxa"/>
          </w:tcPr>
          <w:p w14:paraId="3D389014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Назва </w:t>
            </w:r>
            <w:proofErr w:type="spellStart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проєкту</w:t>
            </w:r>
            <w:proofErr w:type="spellEnd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:</w:t>
            </w:r>
          </w:p>
        </w:tc>
        <w:tc>
          <w:tcPr>
            <w:tcW w:w="5100" w:type="dxa"/>
          </w:tcPr>
          <w:p w14:paraId="3DFC3060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6B8D5588" w14:textId="77777777" w:rsidTr="00ED61D2">
        <w:tc>
          <w:tcPr>
            <w:tcW w:w="5098" w:type="dxa"/>
          </w:tcPr>
          <w:p w14:paraId="25FCE178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Запропонований бюджет </w:t>
            </w:r>
            <w:proofErr w:type="spellStart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: </w:t>
            </w:r>
          </w:p>
        </w:tc>
        <w:tc>
          <w:tcPr>
            <w:tcW w:w="5100" w:type="dxa"/>
          </w:tcPr>
          <w:p w14:paraId="716284CB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11C24709" w14:textId="77777777" w:rsidTr="00ED61D2">
        <w:trPr>
          <w:trHeight w:val="279"/>
        </w:trPr>
        <w:tc>
          <w:tcPr>
            <w:tcW w:w="5098" w:type="dxa"/>
          </w:tcPr>
          <w:p w14:paraId="281730ED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Розмір очікуваного фінансування від ПРООН (що не перевищує 45 000 доларів США):</w:t>
            </w:r>
          </w:p>
        </w:tc>
        <w:tc>
          <w:tcPr>
            <w:tcW w:w="5100" w:type="dxa"/>
          </w:tcPr>
          <w:p w14:paraId="1CBCCAF1" w14:textId="77777777" w:rsidR="00D80862" w:rsidRPr="005A2FA4" w:rsidRDefault="00D80862" w:rsidP="00ED61D2">
            <w:pPr>
              <w:ind w:left="100"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3A3258E0" w14:textId="77777777" w:rsidTr="00ED61D2">
        <w:tc>
          <w:tcPr>
            <w:tcW w:w="5098" w:type="dxa"/>
          </w:tcPr>
          <w:p w14:paraId="652BE2AF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Запропонований термін упровадження </w:t>
            </w:r>
            <w:proofErr w:type="spellStart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</w:t>
            </w:r>
          </w:p>
        </w:tc>
        <w:tc>
          <w:tcPr>
            <w:tcW w:w="5100" w:type="dxa"/>
          </w:tcPr>
          <w:p w14:paraId="5FA4392D" w14:textId="77777777" w:rsidR="00D80862" w:rsidRPr="005A2FA4" w:rsidRDefault="00D80862" w:rsidP="00ED61D2">
            <w:pPr>
              <w:ind w:left="100" w:right="100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</w:tr>
      <w:tr w:rsidR="00D80862" w:rsidRPr="005A2FA4" w14:paraId="26871D2C" w14:textId="77777777" w:rsidTr="00ED61D2">
        <w:tc>
          <w:tcPr>
            <w:tcW w:w="5098" w:type="dxa"/>
          </w:tcPr>
          <w:p w14:paraId="388867EF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Будь ласка, перерахуйте ОГС, які є частиною цієї пропозиції (як партнери з реалізації, </w:t>
            </w:r>
            <w:proofErr w:type="spellStart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співзаявники</w:t>
            </w:r>
            <w:proofErr w:type="spellEnd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):</w:t>
            </w:r>
          </w:p>
        </w:tc>
        <w:tc>
          <w:tcPr>
            <w:tcW w:w="5100" w:type="dxa"/>
          </w:tcPr>
          <w:p w14:paraId="64081E81" w14:textId="77777777" w:rsidR="00D80862" w:rsidRPr="005A2FA4" w:rsidRDefault="00D80862" w:rsidP="00ED61D2">
            <w:pPr>
              <w:ind w:left="100" w:right="100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</w:tr>
    </w:tbl>
    <w:p w14:paraId="2876E073" w14:textId="77777777" w:rsidR="00D80862" w:rsidRPr="009503F7" w:rsidRDefault="00D80862" w:rsidP="00D80862">
      <w:pPr>
        <w:pStyle w:val="a4"/>
        <w:rPr>
          <w:rFonts w:asciiTheme="minorHAnsi" w:hAnsiTheme="minorHAnsi" w:cstheme="minorHAnsi"/>
          <w:lang w:val="uk-UA"/>
        </w:rPr>
      </w:pPr>
    </w:p>
    <w:p w14:paraId="738D6FD8" w14:textId="77777777" w:rsidR="00D80862" w:rsidRPr="009503F7" w:rsidRDefault="00D80862" w:rsidP="00D80862">
      <w:pPr>
        <w:shd w:val="clear" w:color="auto" w:fill="DAEEF3" w:themeFill="accent5" w:themeFillTint="33"/>
        <w:jc w:val="center"/>
        <w:rPr>
          <w:rFonts w:asciiTheme="minorHAnsi" w:hAnsiTheme="minorHAnsi" w:cstheme="minorHAnsi"/>
          <w:b/>
          <w:lang w:val="uk-UA"/>
        </w:rPr>
      </w:pPr>
      <w:r w:rsidRPr="009503F7">
        <w:rPr>
          <w:rFonts w:asciiTheme="minorHAnsi" w:hAnsiTheme="minorHAnsi" w:cstheme="minorHAnsi"/>
          <w:b/>
          <w:lang w:val="uk-UA"/>
        </w:rPr>
        <w:t>ПРОЄКТНА ПРОПОЗИЦІЯ</w:t>
      </w:r>
    </w:p>
    <w:p w14:paraId="1408AA08" w14:textId="77777777" w:rsidR="00D80862" w:rsidRPr="009503F7" w:rsidRDefault="00D80862" w:rsidP="00D80862">
      <w:pPr>
        <w:rPr>
          <w:rFonts w:asciiTheme="minorHAnsi" w:hAnsiTheme="minorHAnsi" w:cstheme="minorHAnsi"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1"/>
        <w:gridCol w:w="6517"/>
      </w:tblGrid>
      <w:tr w:rsidR="00D80862" w:rsidRPr="005A2FA4" w14:paraId="05A010C4" w14:textId="77777777" w:rsidTr="00ED61D2">
        <w:tc>
          <w:tcPr>
            <w:tcW w:w="3681" w:type="dxa"/>
          </w:tcPr>
          <w:p w14:paraId="2B6FB26D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lastRenderedPageBreak/>
              <w:t xml:space="preserve">Назва </w:t>
            </w:r>
            <w:proofErr w:type="spellStart"/>
            <w:r w:rsidRPr="005A2FA4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у</w:t>
            </w:r>
            <w:proofErr w:type="spellEnd"/>
          </w:p>
          <w:p w14:paraId="771CB7F1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</w:tcPr>
          <w:p w14:paraId="23C9892C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0264A4C8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FD005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Короткий опис </w:t>
            </w:r>
            <w:proofErr w:type="spellStart"/>
            <w:r w:rsidRPr="005A2F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проєкту</w:t>
            </w:r>
            <w:proofErr w:type="spellEnd"/>
          </w:p>
          <w:p w14:paraId="3BCC3F16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(до 200 слів)  </w:t>
            </w:r>
          </w:p>
          <w:p w14:paraId="259CFEB8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  <w:p w14:paraId="12E49683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 xml:space="preserve">Будь ласка, коротко опишіть цілі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>, головні заходи, зацікавлених сторін та очікувані результати.</w:t>
            </w:r>
          </w:p>
          <w:p w14:paraId="666EE5DF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58463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6DD5DF2E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45D3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Загальна інформація про організацію</w:t>
            </w:r>
          </w:p>
          <w:p w14:paraId="5A0DA032" w14:textId="77777777" w:rsidR="00D80862" w:rsidRPr="005A2FA4" w:rsidRDefault="00D80862" w:rsidP="00ED61D2">
            <w:pPr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(до 200 слів)</w:t>
            </w:r>
          </w:p>
          <w:p w14:paraId="57C78843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  <w:p w14:paraId="1CC353F9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1. Головні сфери професійної діяльності – опишіть головні компетенції та спеціалізацію вашої організації у сферах, визначених даним запрошенням до подання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них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 пропозицій. Опишіть місію вашої організації.</w:t>
            </w:r>
          </w:p>
          <w:p w14:paraId="0C7944F0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2. Опишіть головні цільові групи та партнерів вашої організації.</w:t>
            </w:r>
          </w:p>
          <w:p w14:paraId="2356579F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3. Поясніть, яких внутрішніх та зовнішніх експертів ваша організація залучає до своєї роботи.</w:t>
            </w:r>
          </w:p>
          <w:p w14:paraId="426C3D96" w14:textId="77777777" w:rsidR="00D80862" w:rsidRPr="005A2FA4" w:rsidRDefault="00D80862" w:rsidP="00ED61D2">
            <w:pPr>
              <w:jc w:val="both"/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4. Надайте короткий перелік трьох поточних або нещодавніх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ів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 вашої організації за темами, визначених даним запрошенням, які реалізовуються чи реалізовувались за підтримки міжнародних чи місцевих донорських організацій.</w:t>
            </w:r>
          </w:p>
          <w:p w14:paraId="4D8380A1" w14:textId="77777777" w:rsidR="00D80862" w:rsidRPr="005A2FA4" w:rsidRDefault="00D80862" w:rsidP="00ED61D2">
            <w:pPr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5. Опишіть головні активи вашої організації: кількість постійного персоналу, офісне приміщення, обладнання.</w:t>
            </w:r>
          </w:p>
          <w:p w14:paraId="48EA71DC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E8CD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2A3AF0E1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FD854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b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bCs/>
                <w:snapToGrid w:val="0"/>
                <w:sz w:val="22"/>
                <w:szCs w:val="22"/>
                <w:lang w:val="uk-UA"/>
              </w:rPr>
              <w:t xml:space="preserve">Мета </w:t>
            </w:r>
            <w:proofErr w:type="spellStart"/>
            <w:r w:rsidRPr="005A2FA4">
              <w:rPr>
                <w:rFonts w:asciiTheme="minorHAnsi" w:hAnsiTheme="minorHAnsi" w:cstheme="minorHAnsi"/>
                <w:b/>
                <w:bCs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b/>
                <w:bCs/>
                <w:snapToGrid w:val="0"/>
                <w:sz w:val="22"/>
                <w:szCs w:val="22"/>
                <w:lang w:val="uk-UA"/>
              </w:rPr>
              <w:t xml:space="preserve"> </w:t>
            </w:r>
          </w:p>
          <w:p w14:paraId="667AE8A7" w14:textId="77777777" w:rsidR="00D80862" w:rsidRPr="005A2FA4" w:rsidRDefault="00D80862" w:rsidP="00ED61D2">
            <w:pPr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 xml:space="preserve">(до 50 слів)  </w:t>
            </w:r>
          </w:p>
          <w:p w14:paraId="143C3C37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</w:pPr>
          </w:p>
          <w:p w14:paraId="65DED2E2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Визначте мету свого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. </w:t>
            </w:r>
          </w:p>
          <w:p w14:paraId="304D1E31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BFB78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7EAA7E94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7A9C0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snapToGrid w:val="0"/>
                <w:sz w:val="22"/>
                <w:szCs w:val="22"/>
                <w:lang w:val="uk-UA"/>
              </w:rPr>
              <w:t xml:space="preserve">Цілі </w:t>
            </w:r>
            <w:proofErr w:type="spellStart"/>
            <w:r w:rsidRPr="005A2FA4">
              <w:rPr>
                <w:rFonts w:asciiTheme="minorHAnsi" w:hAnsiTheme="minorHAnsi" w:cstheme="minorHAnsi"/>
                <w:b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b/>
                <w:snapToGrid w:val="0"/>
                <w:sz w:val="22"/>
                <w:szCs w:val="22"/>
                <w:lang w:val="uk-UA"/>
              </w:rPr>
              <w:t xml:space="preserve">  </w:t>
            </w:r>
          </w:p>
          <w:p w14:paraId="1C780591" w14:textId="77777777" w:rsidR="00D80862" w:rsidRPr="005A2FA4" w:rsidRDefault="00D80862" w:rsidP="00ED61D2">
            <w:pPr>
              <w:rPr>
                <w:rFonts w:asciiTheme="minorHAnsi" w:hAnsiTheme="minorHAnsi" w:cstheme="minorHAnsi"/>
                <w:b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Cs/>
                <w:snapToGrid w:val="0"/>
                <w:sz w:val="22"/>
                <w:szCs w:val="22"/>
                <w:lang w:val="uk-UA"/>
              </w:rPr>
              <w:t xml:space="preserve">(до 150 слів) </w:t>
            </w:r>
          </w:p>
          <w:p w14:paraId="437A44D9" w14:textId="77777777" w:rsidR="00D80862" w:rsidRPr="005A2FA4" w:rsidRDefault="00D80862" w:rsidP="00ED61D2">
            <w:pPr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</w:p>
          <w:p w14:paraId="44B00303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Опишіть цілі вашого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.</w:t>
            </w:r>
          </w:p>
          <w:p w14:paraId="2F705D30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3BEC7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4B35EA48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6ECFF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Цільова аудиторія </w:t>
            </w:r>
            <w:proofErr w:type="spellStart"/>
            <w:r w:rsidRPr="005A2F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 </w:t>
            </w:r>
          </w:p>
          <w:p w14:paraId="037EEEF2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до 350 слів)</w:t>
            </w:r>
          </w:p>
          <w:p w14:paraId="37A17A94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  <w:p w14:paraId="48E8503D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Опишіть основні цільові групи та інші заінтересовані сторони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 та як ви плануєте їх залучати, базуючись на інформації, </w:t>
            </w: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lastRenderedPageBreak/>
              <w:t xml:space="preserve">визначеній у запрошенні до подання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них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 пропозицій.</w:t>
            </w:r>
          </w:p>
          <w:p w14:paraId="135B1126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DA23E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3494A504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9AA1D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онтекст/опис проблеми</w:t>
            </w:r>
          </w:p>
          <w:p w14:paraId="66B01232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до 200 слів)</w:t>
            </w:r>
          </w:p>
          <w:p w14:paraId="0BB6E527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  <w:p w14:paraId="0281CC9C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 xml:space="preserve">Опишіть, яку проблему ви плануєте вирішити завдяки діяльності вашого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>; чому це важливо для України; та яким чином посилене залучення громадянського суспільства змінить ситуацію.</w:t>
            </w:r>
          </w:p>
          <w:p w14:paraId="48931C11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89623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2067B737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B5E4C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snapToGrid w:val="0"/>
                <w:sz w:val="22"/>
                <w:szCs w:val="22"/>
                <w:lang w:val="uk-UA"/>
              </w:rPr>
              <w:t xml:space="preserve">Опис заходів </w:t>
            </w:r>
            <w:proofErr w:type="spellStart"/>
            <w:r w:rsidRPr="005A2FA4">
              <w:rPr>
                <w:rFonts w:asciiTheme="minorHAnsi" w:hAnsiTheme="minorHAnsi" w:cstheme="minorHAnsi"/>
                <w:b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</w:p>
          <w:p w14:paraId="0EAD6D44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до 500 слів)</w:t>
            </w:r>
          </w:p>
          <w:p w14:paraId="2E459382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  <w:p w14:paraId="3E38B8D8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Будь ласка, опишіть заходи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 у відповідності до </w:t>
            </w: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u w:val="single"/>
                <w:lang w:val="uk-UA"/>
              </w:rPr>
              <w:t xml:space="preserve">Розділу 2 запрошення до подання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u w:val="single"/>
                <w:lang w:val="uk-UA"/>
              </w:rPr>
              <w:t>проєктних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u w:val="single"/>
                <w:lang w:val="uk-UA"/>
              </w:rPr>
              <w:t xml:space="preserve"> пропозицій</w:t>
            </w:r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u w:val="single"/>
                <w:lang w:val="uk-UA" w:eastAsia="uk-UA"/>
              </w:rPr>
              <w:t>.</w:t>
            </w:r>
          </w:p>
          <w:p w14:paraId="21180F69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3F9ED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1C7ECE1C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C82B6" w14:textId="77777777" w:rsidR="00D80862" w:rsidRPr="005A2FA4" w:rsidRDefault="00D80862" w:rsidP="00ED61D2">
            <w:pPr>
              <w:rPr>
                <w:rFonts w:asciiTheme="minorHAnsi" w:eastAsia="Open Sans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eastAsia="Open Sans" w:hAnsiTheme="minorHAnsi" w:cstheme="minorHAnsi"/>
                <w:b/>
                <w:bCs/>
                <w:sz w:val="22"/>
                <w:szCs w:val="22"/>
                <w:lang w:val="uk-UA"/>
              </w:rPr>
              <w:t>Поясніть, чому</w:t>
            </w:r>
            <w:r w:rsidRPr="005A2FA4">
              <w:rPr>
                <w:rFonts w:asciiTheme="minorHAnsi" w:eastAsia="Open Sans" w:hAnsiTheme="minorHAnsi" w:cstheme="minorHAnsi"/>
                <w:sz w:val="22"/>
                <w:szCs w:val="22"/>
                <w:lang w:val="uk-UA"/>
              </w:rPr>
              <w:t xml:space="preserve"> ваша організація підходить до виконання поставлених завдань (до 100 слів)</w:t>
            </w:r>
          </w:p>
          <w:p w14:paraId="1D5F4FC5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snapToGrid w:val="0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3EF43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1BC91C5F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5C9E2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Будь ласка, визначте, досягненню яких </w:t>
            </w:r>
            <w:hyperlink r:id="rId12" w:history="1">
              <w:r w:rsidRPr="005A2FA4">
                <w:rPr>
                  <w:rStyle w:val="af0"/>
                  <w:rFonts w:asciiTheme="minorHAnsi" w:hAnsiTheme="minorHAnsi" w:cstheme="minorHAnsi"/>
                  <w:b/>
                  <w:bCs/>
                  <w:sz w:val="22"/>
                  <w:szCs w:val="22"/>
                  <w:shd w:val="clear" w:color="auto" w:fill="FFFFFF"/>
                  <w:lang w:val="uk-UA"/>
                </w:rPr>
                <w:t>Цілей сталого розвитку</w:t>
              </w:r>
            </w:hyperlink>
            <w:r w:rsidRPr="005A2FA4">
              <w:rPr>
                <w:rStyle w:val="normaltextrun"/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  <w:lang w:val="uk-UA"/>
              </w:rPr>
              <w:t> </w:t>
            </w: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сприяє ваш </w:t>
            </w:r>
            <w:proofErr w:type="spellStart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проєкт</w:t>
            </w:r>
            <w:proofErr w:type="spellEnd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 (оберіть не більше трьох у порядку пріоритетності)</w:t>
            </w: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</w:t>
            </w:r>
          </w:p>
          <w:p w14:paraId="240EC868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B076F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6F632369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22355" w14:textId="5F15B7D1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 xml:space="preserve">Яким чином у вашому </w:t>
            </w:r>
            <w:proofErr w:type="spellStart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проєкті</w:t>
            </w:r>
            <w:proofErr w:type="spellEnd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 xml:space="preserve"> інтегровано </w:t>
            </w:r>
            <w:r w:rsidRPr="005A2FA4">
              <w:rPr>
                <w:rStyle w:val="normaltextrun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shd w:val="clear" w:color="auto" w:fill="FFFFFF"/>
                <w:lang w:val="uk-UA"/>
              </w:rPr>
              <w:t>ґенд</w:t>
            </w:r>
            <w:r w:rsidR="009B76FF">
              <w:rPr>
                <w:rStyle w:val="normaltextrun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shd w:val="clear" w:color="auto" w:fill="FFFFFF"/>
                <w:lang w:val="uk-UA"/>
              </w:rPr>
              <w:t>е</w:t>
            </w:r>
            <w:r w:rsidRPr="005A2FA4">
              <w:rPr>
                <w:rStyle w:val="normaltextrun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shd w:val="clear" w:color="auto" w:fill="FFFFFF"/>
                <w:lang w:val="uk-UA"/>
              </w:rPr>
              <w:t>рний підхід</w:t>
            </w: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? (до 100 слів)</w:t>
            </w: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</w:t>
            </w:r>
          </w:p>
          <w:p w14:paraId="23223DE9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DD8CD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7CAEC911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2658F" w14:textId="77777777" w:rsidR="00D80862" w:rsidRPr="005A2FA4" w:rsidRDefault="00D80862" w:rsidP="00ED61D2">
            <w:pP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</w:pP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Яким чином у вашому </w:t>
            </w:r>
            <w:proofErr w:type="spellStart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проєкті</w:t>
            </w:r>
            <w:proofErr w:type="spellEnd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 інтегровано </w:t>
            </w:r>
            <w:hyperlink r:id="rId13" w:history="1">
              <w:r w:rsidRPr="005A2FA4">
                <w:rPr>
                  <w:rStyle w:val="af0"/>
                  <w:rFonts w:asciiTheme="minorHAnsi" w:hAnsiTheme="minorHAnsi" w:cstheme="minorHAnsi"/>
                  <w:b/>
                  <w:bCs/>
                  <w:sz w:val="22"/>
                  <w:szCs w:val="22"/>
                  <w:shd w:val="clear" w:color="auto" w:fill="FFFFFF"/>
                  <w:lang w:val="uk-UA"/>
                </w:rPr>
                <w:t>підхід, який базується на правах людини</w:t>
              </w:r>
            </w:hyperlink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? (до 100 слів)</w:t>
            </w:r>
          </w:p>
          <w:p w14:paraId="790F06DF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796BE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2E6B1388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48D68" w14:textId="77777777" w:rsidR="00D80862" w:rsidRPr="005A2FA4" w:rsidRDefault="00D80862" w:rsidP="00ED61D2">
            <w:pPr>
              <w:rPr>
                <w:rStyle w:val="eop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</w:pP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 xml:space="preserve">Інтереси яких </w:t>
            </w:r>
            <w:r w:rsidRPr="005A2FA4">
              <w:rPr>
                <w:rStyle w:val="normaltextrun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shd w:val="clear" w:color="auto" w:fill="FFFFFF"/>
                <w:lang w:val="uk-UA"/>
              </w:rPr>
              <w:t>вразливих груп</w:t>
            </w:r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 xml:space="preserve"> безпосередньо враховані при розробці вашими </w:t>
            </w:r>
            <w:proofErr w:type="spellStart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проєктними</w:t>
            </w:r>
            <w:proofErr w:type="spellEnd"/>
            <w:r w:rsidRPr="005A2FA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 xml:space="preserve"> заходами? (до 100 слів)</w:t>
            </w:r>
            <w:r w:rsidRPr="005A2FA4">
              <w:rPr>
                <w:rStyle w:val="eop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uk-UA"/>
              </w:rPr>
              <w:t> </w:t>
            </w:r>
          </w:p>
          <w:p w14:paraId="2491AEEB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02293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54D69423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90FBD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Робочий план </w:t>
            </w:r>
            <w:proofErr w:type="spellStart"/>
            <w:r w:rsidRPr="005A2F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 </w:t>
            </w:r>
          </w:p>
          <w:p w14:paraId="0E3D9C81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до 1000 слів)</w:t>
            </w:r>
          </w:p>
          <w:p w14:paraId="6CA9C858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  <w:p w14:paraId="4877BCBF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Надайте робочий план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 у відповідності до такого формату – головні етапи роботи, їхній зміст, період впровадження, установи, відповідальні за впровадження, та очікувані результати.</w:t>
            </w:r>
          </w:p>
          <w:p w14:paraId="3490D111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3F4F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Будь ласка, також заповніть додаток у Excel</w:t>
            </w:r>
          </w:p>
        </w:tc>
      </w:tr>
      <w:tr w:rsidR="00D80862" w:rsidRPr="005A2FA4" w14:paraId="43FF91F5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DE5C5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lastRenderedPageBreak/>
              <w:t>Моніторинг та оцінка</w:t>
            </w: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(до 500 слів) </w:t>
            </w:r>
          </w:p>
          <w:p w14:paraId="1564955B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  <w:p w14:paraId="4EC26EEB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 xml:space="preserve">Будь ласка, визначте заплановані результати вашого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 xml:space="preserve"> у відповідності до запропонованого формату.</w:t>
            </w:r>
          </w:p>
          <w:p w14:paraId="14260351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9FB04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Будь ласка, також заповніть додаток у Excel</w:t>
            </w:r>
          </w:p>
        </w:tc>
      </w:tr>
      <w:tr w:rsidR="00D80862" w:rsidRPr="005A2FA4" w14:paraId="48F22FE6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F451D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snapToGrid w:val="0"/>
                <w:sz w:val="22"/>
                <w:szCs w:val="22"/>
                <w:lang w:val="uk-UA"/>
              </w:rPr>
              <w:t xml:space="preserve">Майбутня діяльність </w:t>
            </w:r>
            <w:r w:rsidRPr="005A2FA4">
              <w:rPr>
                <w:rFonts w:asciiTheme="minorHAnsi" w:hAnsiTheme="minorHAnsi" w:cstheme="minorHAnsi"/>
                <w:bCs/>
                <w:snapToGrid w:val="0"/>
                <w:sz w:val="22"/>
                <w:szCs w:val="22"/>
                <w:lang w:val="uk-UA"/>
              </w:rPr>
              <w:t>(до 200 слів)</w:t>
            </w:r>
          </w:p>
          <w:p w14:paraId="195B2C99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  <w:p w14:paraId="59CAB2DC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Опишіть, як ваша організація буде продовжувати свої зусилля із залучення громадян до консультацій та розробки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артисипативної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 політики (сталість).</w:t>
            </w:r>
          </w:p>
          <w:p w14:paraId="503C947D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94ED6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79066B9D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46153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/>
              </w:rPr>
              <w:t>Аналіз ризиків</w:t>
            </w:r>
          </w:p>
          <w:p w14:paraId="24B66DAB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</w:pPr>
          </w:p>
          <w:p w14:paraId="0599FBA9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>Вкажіть відповідні ризики для досягнення цілей гранту та заходи щодо пом'якшення цих ризиків, які будуть вжиті. Ризики включають ризики щодо безпеки, фінансів, операційної діяльності, соціальних та екологічних аспектів, а також інші ризики.</w:t>
            </w:r>
          </w:p>
          <w:p w14:paraId="7F584141" w14:textId="77777777" w:rsidR="00D80862" w:rsidRPr="009503F7" w:rsidRDefault="00D80862" w:rsidP="00ED61D2">
            <w:pPr>
              <w:rPr>
                <w:rFonts w:asciiTheme="minorHAnsi" w:hAnsiTheme="minorHAnsi" w:cstheme="minorHAnsi"/>
                <w:b/>
                <w:snapToGrid w:val="0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6A06" w14:textId="77777777" w:rsidR="00D80862" w:rsidRPr="009503F7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  <w:tbl>
            <w:tblPr>
              <w:tblStyle w:val="a7"/>
              <w:tblW w:w="6266" w:type="dxa"/>
              <w:tblLayout w:type="fixed"/>
              <w:tblLook w:val="04A0" w:firstRow="1" w:lastRow="0" w:firstColumn="1" w:lastColumn="0" w:noHBand="0" w:noVBand="1"/>
            </w:tblPr>
            <w:tblGrid>
              <w:gridCol w:w="1163"/>
              <w:gridCol w:w="2976"/>
              <w:gridCol w:w="2127"/>
            </w:tblGrid>
            <w:tr w:rsidR="00D80862" w:rsidRPr="009503F7" w14:paraId="37C13C67" w14:textId="77777777" w:rsidTr="00ED61D2">
              <w:trPr>
                <w:trHeight w:val="47"/>
              </w:trPr>
              <w:tc>
                <w:tcPr>
                  <w:tcW w:w="1163" w:type="dxa"/>
                  <w:hideMark/>
                </w:tcPr>
                <w:p w14:paraId="780C5B7E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Ризик</w:t>
                  </w:r>
                </w:p>
              </w:tc>
              <w:tc>
                <w:tcPr>
                  <w:tcW w:w="2976" w:type="dxa"/>
                  <w:hideMark/>
                </w:tcPr>
                <w:p w14:paraId="0D1EDF99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Рейтинг ризику* (Високий/Середній/Низький)</w:t>
                  </w:r>
                </w:p>
              </w:tc>
              <w:tc>
                <w:tcPr>
                  <w:tcW w:w="2127" w:type="dxa"/>
                  <w:hideMark/>
                </w:tcPr>
                <w:p w14:paraId="74749691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 xml:space="preserve">Заходи щодо пом'якшення </w:t>
                  </w:r>
                </w:p>
              </w:tc>
            </w:tr>
            <w:tr w:rsidR="00D80862" w:rsidRPr="009503F7" w14:paraId="02F8D0A6" w14:textId="77777777" w:rsidTr="00ED61D2">
              <w:trPr>
                <w:trHeight w:val="237"/>
              </w:trPr>
              <w:tc>
                <w:tcPr>
                  <w:tcW w:w="1163" w:type="dxa"/>
                  <w:noWrap/>
                  <w:hideMark/>
                </w:tcPr>
                <w:p w14:paraId="0B36FB7C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  <w:p w14:paraId="575A8323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976" w:type="dxa"/>
                  <w:noWrap/>
                  <w:hideMark/>
                </w:tcPr>
                <w:p w14:paraId="4665AD4E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127" w:type="dxa"/>
                  <w:noWrap/>
                  <w:hideMark/>
                </w:tcPr>
                <w:p w14:paraId="45B67023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</w:tr>
            <w:tr w:rsidR="00D80862" w:rsidRPr="009503F7" w14:paraId="790F1ECB" w14:textId="77777777" w:rsidTr="00ED61D2">
              <w:trPr>
                <w:trHeight w:val="128"/>
              </w:trPr>
              <w:tc>
                <w:tcPr>
                  <w:tcW w:w="1163" w:type="dxa"/>
                  <w:noWrap/>
                  <w:hideMark/>
                </w:tcPr>
                <w:p w14:paraId="1E69334B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  <w:p w14:paraId="44E1868F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976" w:type="dxa"/>
                  <w:noWrap/>
                  <w:hideMark/>
                </w:tcPr>
                <w:p w14:paraId="1AF40347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127" w:type="dxa"/>
                  <w:noWrap/>
                  <w:hideMark/>
                </w:tcPr>
                <w:p w14:paraId="1E2E80C7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</w:tr>
            <w:tr w:rsidR="00D80862" w:rsidRPr="009503F7" w14:paraId="5ED24E99" w14:textId="77777777" w:rsidTr="00ED61D2">
              <w:trPr>
                <w:trHeight w:val="47"/>
              </w:trPr>
              <w:tc>
                <w:tcPr>
                  <w:tcW w:w="1163" w:type="dxa"/>
                  <w:noWrap/>
                  <w:hideMark/>
                </w:tcPr>
                <w:p w14:paraId="541D3D0B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  <w:p w14:paraId="00BBAD09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976" w:type="dxa"/>
                  <w:noWrap/>
                  <w:hideMark/>
                </w:tcPr>
                <w:p w14:paraId="3AE9E42C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127" w:type="dxa"/>
                  <w:noWrap/>
                  <w:hideMark/>
                </w:tcPr>
                <w:p w14:paraId="39E344C7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</w:tr>
            <w:tr w:rsidR="00D80862" w:rsidRPr="009503F7" w14:paraId="705AC45F" w14:textId="77777777" w:rsidTr="00ED61D2">
              <w:trPr>
                <w:trHeight w:val="47"/>
              </w:trPr>
              <w:tc>
                <w:tcPr>
                  <w:tcW w:w="1163" w:type="dxa"/>
                  <w:noWrap/>
                  <w:hideMark/>
                </w:tcPr>
                <w:p w14:paraId="451E2849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  <w:p w14:paraId="30FC5728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976" w:type="dxa"/>
                  <w:noWrap/>
                  <w:hideMark/>
                </w:tcPr>
                <w:p w14:paraId="5BA85CD1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127" w:type="dxa"/>
                  <w:noWrap/>
                  <w:hideMark/>
                </w:tcPr>
                <w:p w14:paraId="64FD9C1C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</w:tr>
            <w:tr w:rsidR="00D80862" w:rsidRPr="009503F7" w14:paraId="02BFB34B" w14:textId="77777777" w:rsidTr="00ED61D2">
              <w:trPr>
                <w:trHeight w:val="47"/>
              </w:trPr>
              <w:tc>
                <w:tcPr>
                  <w:tcW w:w="1163" w:type="dxa"/>
                  <w:noWrap/>
                  <w:hideMark/>
                </w:tcPr>
                <w:p w14:paraId="652C676C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  <w:p w14:paraId="73887E43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976" w:type="dxa"/>
                  <w:noWrap/>
                  <w:hideMark/>
                </w:tcPr>
                <w:p w14:paraId="5660BCFC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127" w:type="dxa"/>
                  <w:noWrap/>
                  <w:hideMark/>
                </w:tcPr>
                <w:p w14:paraId="583EF812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</w:tr>
          </w:tbl>
          <w:p w14:paraId="0F4DF52D" w14:textId="77777777" w:rsidR="00D80862" w:rsidRPr="009503F7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  <w:p w14:paraId="3CC38A47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Будь ласка, використовуйте додаток в Excel</w:t>
            </w:r>
          </w:p>
          <w:p w14:paraId="349CA8D9" w14:textId="77777777" w:rsidR="00D80862" w:rsidRPr="009503F7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D80862" w:rsidRPr="005A2FA4" w14:paraId="03C8F9DA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B5DA0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/>
              </w:rPr>
              <w:t>План дій на випадок непередбачених ситуацій у зв'язку із COVID-19</w:t>
            </w:r>
          </w:p>
          <w:p w14:paraId="7A2372B4" w14:textId="77777777" w:rsidR="00D80862" w:rsidRPr="005A2FA4" w:rsidRDefault="00D80862" w:rsidP="00ED61D2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uk-UA"/>
              </w:rPr>
              <w:t>(до 100 слів)</w:t>
            </w:r>
          </w:p>
          <w:p w14:paraId="3CF44A58" w14:textId="77777777" w:rsidR="00D80862" w:rsidRPr="005A2FA4" w:rsidRDefault="00D80862" w:rsidP="00ED61D2">
            <w:pPr>
              <w:rPr>
                <w:rFonts w:asciiTheme="minorHAnsi" w:hAnsiTheme="minorHAnsi" w:cstheme="minorHAnsi"/>
                <w:bCs/>
                <w:i/>
                <w:iCs/>
                <w:color w:val="000000"/>
                <w:sz w:val="22"/>
                <w:szCs w:val="22"/>
                <w:lang w:val="uk-UA"/>
              </w:rPr>
            </w:pPr>
          </w:p>
          <w:p w14:paraId="02D4DBA1" w14:textId="77777777" w:rsidR="00D80862" w:rsidRPr="005A2FA4" w:rsidRDefault="00D80862" w:rsidP="00ED61D2">
            <w:pPr>
              <w:rPr>
                <w:rFonts w:asciiTheme="minorHAnsi" w:hAnsiTheme="minorHAnsi" w:cstheme="minorHAnsi"/>
                <w:bCs/>
                <w:i/>
                <w:iCs/>
                <w:color w:val="00000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Cs/>
                <w:i/>
                <w:iCs/>
                <w:color w:val="000000"/>
                <w:sz w:val="22"/>
                <w:szCs w:val="22"/>
                <w:lang w:val="uk-UA"/>
              </w:rPr>
              <w:t xml:space="preserve">Будь ласка, поясніть, як ви плануєте підходити до реалізації </w:t>
            </w:r>
            <w:proofErr w:type="spellStart"/>
            <w:r w:rsidRPr="005A2FA4">
              <w:rPr>
                <w:rFonts w:asciiTheme="minorHAnsi" w:hAnsiTheme="minorHAnsi" w:cstheme="minorHAnsi"/>
                <w:bCs/>
                <w:i/>
                <w:iCs/>
                <w:color w:val="00000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bCs/>
                <w:i/>
                <w:iCs/>
                <w:color w:val="000000"/>
                <w:sz w:val="22"/>
                <w:szCs w:val="22"/>
                <w:lang w:val="uk-UA"/>
              </w:rPr>
              <w:t xml:space="preserve"> у випадку, якщо обмеження через COVID-19 будуть відновлені в Україні (</w:t>
            </w:r>
            <w:proofErr w:type="spellStart"/>
            <w:r w:rsidRPr="005A2FA4">
              <w:rPr>
                <w:rFonts w:asciiTheme="minorHAnsi" w:hAnsiTheme="minorHAnsi" w:cstheme="minorHAnsi"/>
                <w:bCs/>
                <w:i/>
                <w:iCs/>
                <w:color w:val="000000"/>
                <w:sz w:val="22"/>
                <w:szCs w:val="22"/>
                <w:lang w:val="uk-UA"/>
              </w:rPr>
              <w:t>локдаун</w:t>
            </w:r>
            <w:proofErr w:type="spellEnd"/>
            <w:r w:rsidRPr="005A2FA4">
              <w:rPr>
                <w:rFonts w:asciiTheme="minorHAnsi" w:hAnsiTheme="minorHAnsi" w:cstheme="minorHAnsi"/>
                <w:bCs/>
                <w:i/>
                <w:iCs/>
                <w:color w:val="000000"/>
                <w:sz w:val="22"/>
                <w:szCs w:val="22"/>
                <w:lang w:val="uk-UA"/>
              </w:rPr>
              <w:t>).</w:t>
            </w:r>
          </w:p>
          <w:p w14:paraId="3AFA51CE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12D06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9503F7" w14:paraId="1D7A5894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5DC4A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Зведений бюджет </w:t>
            </w: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(до 100 слів)</w:t>
            </w:r>
          </w:p>
          <w:p w14:paraId="5780D048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  <w:p w14:paraId="03C34C5A" w14:textId="77777777" w:rsidR="00D80862" w:rsidRPr="009503F7" w:rsidRDefault="00D80862" w:rsidP="00ED61D2">
            <w:pPr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Надайте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 бюджету в доларах США у відповідності до пропонованого формату (див. нижче). Будь ласка, виділяйте окремо витрати на заходи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 та адміністративні витрати, а також, будь ласка, зверніть увагу на те, що, як правило, в бюджеті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napToGrid w:val="0"/>
                <w:sz w:val="22"/>
                <w:szCs w:val="22"/>
                <w:lang w:val="uk-UA"/>
              </w:rPr>
              <w:t xml:space="preserve"> має бути не більше 10% коштів, закладених на адміністративні витрати. Якщо це не так, будь ласка, більш детально обґрунтуйте передбачені витрати шляхом опису на 1/3 сторінки*. 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4C546" w14:textId="77777777" w:rsidR="00D80862" w:rsidRPr="009503F7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  <w:tbl>
            <w:tblPr>
              <w:tblStyle w:val="a7"/>
              <w:tblW w:w="6266" w:type="dxa"/>
              <w:tblLayout w:type="fixed"/>
              <w:tblLook w:val="04A0" w:firstRow="1" w:lastRow="0" w:firstColumn="1" w:lastColumn="0" w:noHBand="0" w:noVBand="1"/>
            </w:tblPr>
            <w:tblGrid>
              <w:gridCol w:w="1725"/>
              <w:gridCol w:w="1134"/>
              <w:gridCol w:w="1134"/>
              <w:gridCol w:w="1134"/>
              <w:gridCol w:w="1139"/>
            </w:tblGrid>
            <w:tr w:rsidR="00D80862" w:rsidRPr="009503F7" w14:paraId="14A75913" w14:textId="77777777" w:rsidTr="00ED61D2">
              <w:trPr>
                <w:trHeight w:val="83"/>
              </w:trPr>
              <w:tc>
                <w:tcPr>
                  <w:tcW w:w="1725" w:type="dxa"/>
                  <w:hideMark/>
                </w:tcPr>
                <w:p w14:paraId="2D21118E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Категорія витрат</w:t>
                  </w:r>
                </w:p>
              </w:tc>
              <w:tc>
                <w:tcPr>
                  <w:tcW w:w="1134" w:type="dxa"/>
                  <w:hideMark/>
                </w:tcPr>
                <w:p w14:paraId="68AB49A1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Транш 1</w:t>
                  </w:r>
                </w:p>
              </w:tc>
              <w:tc>
                <w:tcPr>
                  <w:tcW w:w="1134" w:type="dxa"/>
                  <w:hideMark/>
                </w:tcPr>
                <w:p w14:paraId="0E34858D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Транш 2</w:t>
                  </w:r>
                </w:p>
              </w:tc>
              <w:tc>
                <w:tcPr>
                  <w:tcW w:w="1134" w:type="dxa"/>
                  <w:hideMark/>
                </w:tcPr>
                <w:p w14:paraId="0FF42075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Транш X</w:t>
                  </w:r>
                </w:p>
              </w:tc>
              <w:tc>
                <w:tcPr>
                  <w:tcW w:w="1139" w:type="dxa"/>
                  <w:hideMark/>
                </w:tcPr>
                <w:p w14:paraId="238DDEC1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ЗАГАЛОМ</w:t>
                  </w:r>
                </w:p>
              </w:tc>
            </w:tr>
            <w:tr w:rsidR="00D80862" w:rsidRPr="009503F7" w14:paraId="1885FC5B" w14:textId="77777777" w:rsidTr="00ED61D2">
              <w:trPr>
                <w:trHeight w:val="47"/>
              </w:trPr>
              <w:tc>
                <w:tcPr>
                  <w:tcW w:w="1725" w:type="dxa"/>
                  <w:hideMark/>
                </w:tcPr>
                <w:p w14:paraId="7310E1E6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Персонал</w:t>
                  </w:r>
                </w:p>
              </w:tc>
              <w:tc>
                <w:tcPr>
                  <w:tcW w:w="1134" w:type="dxa"/>
                  <w:hideMark/>
                </w:tcPr>
                <w:p w14:paraId="69B73701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34C60458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2BA17BC9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6D16A35C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D80862" w:rsidRPr="009503F7" w14:paraId="6DB8D4E1" w14:textId="77777777" w:rsidTr="00ED61D2">
              <w:trPr>
                <w:trHeight w:val="47"/>
              </w:trPr>
              <w:tc>
                <w:tcPr>
                  <w:tcW w:w="1725" w:type="dxa"/>
                  <w:hideMark/>
                </w:tcPr>
                <w:p w14:paraId="672EF351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Транспорт</w:t>
                  </w:r>
                </w:p>
              </w:tc>
              <w:tc>
                <w:tcPr>
                  <w:tcW w:w="1134" w:type="dxa"/>
                  <w:hideMark/>
                </w:tcPr>
                <w:p w14:paraId="0F39567A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25B736F3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00C3DDB3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751CD233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D80862" w:rsidRPr="009503F7" w14:paraId="652F6A2E" w14:textId="77777777" w:rsidTr="00ED61D2">
              <w:trPr>
                <w:trHeight w:val="47"/>
              </w:trPr>
              <w:tc>
                <w:tcPr>
                  <w:tcW w:w="1725" w:type="dxa"/>
                  <w:hideMark/>
                </w:tcPr>
                <w:p w14:paraId="66CBA5C3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Приміщення</w:t>
                  </w:r>
                </w:p>
              </w:tc>
              <w:tc>
                <w:tcPr>
                  <w:tcW w:w="1134" w:type="dxa"/>
                  <w:hideMark/>
                </w:tcPr>
                <w:p w14:paraId="2DA30494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61F37A54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54A8DD2E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6D3A006E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D80862" w:rsidRPr="009503F7" w14:paraId="011C6630" w14:textId="77777777" w:rsidTr="00ED61D2">
              <w:trPr>
                <w:trHeight w:val="300"/>
              </w:trPr>
              <w:tc>
                <w:tcPr>
                  <w:tcW w:w="1725" w:type="dxa"/>
                  <w:hideMark/>
                </w:tcPr>
                <w:p w14:paraId="6709480A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 xml:space="preserve">Тренінги/ семінари тощо </w:t>
                  </w:r>
                </w:p>
              </w:tc>
              <w:tc>
                <w:tcPr>
                  <w:tcW w:w="1134" w:type="dxa"/>
                  <w:hideMark/>
                </w:tcPr>
                <w:p w14:paraId="6A1DA5F6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0E74B1A7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2DCFFAA2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1ECEDDB7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D80862" w:rsidRPr="009503F7" w14:paraId="4EC5817B" w14:textId="77777777" w:rsidTr="00ED61D2">
              <w:trPr>
                <w:trHeight w:val="300"/>
              </w:trPr>
              <w:tc>
                <w:tcPr>
                  <w:tcW w:w="1725" w:type="dxa"/>
                  <w:hideMark/>
                </w:tcPr>
                <w:p w14:paraId="3988F576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Контракти (наприклад, залучені експерти, аудит)</w:t>
                  </w:r>
                </w:p>
              </w:tc>
              <w:tc>
                <w:tcPr>
                  <w:tcW w:w="1134" w:type="dxa"/>
                  <w:hideMark/>
                </w:tcPr>
                <w:p w14:paraId="563D8848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11A2245A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14593D48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3E90A98E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D80862" w:rsidRPr="009503F7" w14:paraId="5354FAFC" w14:textId="77777777" w:rsidTr="00ED61D2">
              <w:trPr>
                <w:trHeight w:val="300"/>
              </w:trPr>
              <w:tc>
                <w:tcPr>
                  <w:tcW w:w="1725" w:type="dxa"/>
                  <w:hideMark/>
                </w:tcPr>
                <w:p w14:paraId="0A051DCF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Обладнання / Меблі (вкажіть)</w:t>
                  </w:r>
                </w:p>
              </w:tc>
              <w:tc>
                <w:tcPr>
                  <w:tcW w:w="1134" w:type="dxa"/>
                  <w:hideMark/>
                </w:tcPr>
                <w:p w14:paraId="015544AD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3F385659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6F556255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39AA3F8E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D80862" w:rsidRPr="009503F7" w14:paraId="7A6FC3A1" w14:textId="77777777" w:rsidTr="00ED61D2">
              <w:trPr>
                <w:trHeight w:val="231"/>
              </w:trPr>
              <w:tc>
                <w:tcPr>
                  <w:tcW w:w="1725" w:type="dxa"/>
                  <w:hideMark/>
                </w:tcPr>
                <w:p w14:paraId="7E2D6B90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Інше (вкажіть)</w:t>
                  </w:r>
                </w:p>
              </w:tc>
              <w:tc>
                <w:tcPr>
                  <w:tcW w:w="1134" w:type="dxa"/>
                  <w:hideMark/>
                </w:tcPr>
                <w:p w14:paraId="2F84613C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04930042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167DA611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6D589597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D80862" w:rsidRPr="009503F7" w14:paraId="538BA631" w14:textId="77777777" w:rsidTr="00ED61D2">
              <w:trPr>
                <w:trHeight w:val="47"/>
              </w:trPr>
              <w:tc>
                <w:tcPr>
                  <w:tcW w:w="1725" w:type="dxa"/>
                  <w:hideMark/>
                </w:tcPr>
                <w:p w14:paraId="2CB0E868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Різне</w:t>
                  </w:r>
                </w:p>
              </w:tc>
              <w:tc>
                <w:tcPr>
                  <w:tcW w:w="1134" w:type="dxa"/>
                  <w:hideMark/>
                </w:tcPr>
                <w:p w14:paraId="19D0AD6F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759A3205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377DDA96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72376E34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D80862" w:rsidRPr="009503F7" w14:paraId="3AE2D34F" w14:textId="77777777" w:rsidTr="00ED61D2">
              <w:trPr>
                <w:trHeight w:val="47"/>
              </w:trPr>
              <w:tc>
                <w:tcPr>
                  <w:tcW w:w="1725" w:type="dxa"/>
                  <w:hideMark/>
                </w:tcPr>
                <w:p w14:paraId="2F7395D2" w14:textId="77777777" w:rsidR="00D80862" w:rsidRPr="009503F7" w:rsidRDefault="00D80862" w:rsidP="00ED61D2">
                  <w:pPr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18"/>
                      <w:szCs w:val="18"/>
                      <w:lang w:val="uk-UA" w:eastAsia="uk-UA"/>
                    </w:rPr>
                    <w:t>ЗАГАЛОМ</w:t>
                  </w:r>
                </w:p>
              </w:tc>
              <w:tc>
                <w:tcPr>
                  <w:tcW w:w="1134" w:type="dxa"/>
                  <w:hideMark/>
                </w:tcPr>
                <w:p w14:paraId="004761F9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  <w:tc>
                <w:tcPr>
                  <w:tcW w:w="1134" w:type="dxa"/>
                  <w:hideMark/>
                </w:tcPr>
                <w:p w14:paraId="4D864846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  <w:tc>
                <w:tcPr>
                  <w:tcW w:w="1134" w:type="dxa"/>
                  <w:hideMark/>
                </w:tcPr>
                <w:p w14:paraId="338F95D3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  <w:tc>
                <w:tcPr>
                  <w:tcW w:w="1139" w:type="dxa"/>
                  <w:hideMark/>
                </w:tcPr>
                <w:p w14:paraId="26739333" w14:textId="77777777" w:rsidR="00D80862" w:rsidRPr="009503F7" w:rsidRDefault="00D80862" w:rsidP="00ED61D2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9503F7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</w:tbl>
          <w:p w14:paraId="2AD157FD" w14:textId="77777777" w:rsidR="00D80862" w:rsidRPr="009503F7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  <w:p w14:paraId="3C295A07" w14:textId="77777777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*Перелік, кількість та послідовність </w:t>
            </w:r>
            <w:proofErr w:type="spellStart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активностей</w:t>
            </w:r>
            <w:proofErr w:type="spellEnd"/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може відрізнятись.</w:t>
            </w:r>
          </w:p>
          <w:p w14:paraId="196FA592" w14:textId="52F712A2" w:rsidR="00D80862" w:rsidRPr="005A2FA4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lastRenderedPageBreak/>
              <w:t xml:space="preserve">Будь ласка, використовуйте додаток у Excel та заповніть </w:t>
            </w:r>
            <w:r w:rsidRPr="005A2FA4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uk-UA"/>
              </w:rPr>
              <w:t>обидві</w:t>
            </w: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таблиці, як Зведеного, так і Детального бюджетів. Зверніть увагу також, що останній транш у розмірі не менше 10% ПРООН виплачує після прийняття Фінального (</w:t>
            </w:r>
            <w:r w:rsidR="00C802DC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з</w:t>
            </w:r>
            <w:r w:rsidRPr="005A2FA4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аключного) звіту про надання гранту.</w:t>
            </w:r>
          </w:p>
          <w:p w14:paraId="6B2FA282" w14:textId="77777777" w:rsidR="00D80862" w:rsidRPr="009503F7" w:rsidRDefault="00D80862" w:rsidP="00ED61D2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D80862" w:rsidRPr="005A2FA4" w14:paraId="76228961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4E946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lastRenderedPageBreak/>
              <w:t xml:space="preserve">Персонал </w:t>
            </w:r>
            <w:proofErr w:type="spellStart"/>
            <w:r w:rsidRPr="005A2FA4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</w:t>
            </w:r>
            <w:r w:rsidRPr="005A2FA4"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(до 500 слів)</w:t>
            </w:r>
          </w:p>
          <w:p w14:paraId="46961585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14:paraId="06C46929" w14:textId="77777777" w:rsidR="00D80862" w:rsidRPr="005A2FA4" w:rsidRDefault="00D80862" w:rsidP="00ED61D2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 xml:space="preserve">Будь ласка, надайте перелік членів команди </w:t>
            </w:r>
            <w:proofErr w:type="spellStart"/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 xml:space="preserve"> та короткий опис їхніх функціональних обов’язків.</w:t>
            </w:r>
          </w:p>
          <w:p w14:paraId="3802F534" w14:textId="77777777" w:rsidR="00D80862" w:rsidRPr="005A2FA4" w:rsidRDefault="00D80862" w:rsidP="00ED61D2">
            <w:pPr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5A547" w14:textId="77777777" w:rsidR="00D80862" w:rsidRPr="005A2FA4" w:rsidRDefault="00D80862" w:rsidP="00ED61D2">
            <w:pPr>
              <w:ind w:right="10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D80862" w:rsidRPr="005A2FA4" w14:paraId="061F10DC" w14:textId="77777777" w:rsidTr="00ED61D2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D405B" w14:textId="77777777" w:rsidR="00D80862" w:rsidRPr="005A2FA4" w:rsidRDefault="00D80862" w:rsidP="00ED61D2">
            <w:pP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Перевірте наявність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AF1B" w14:textId="77777777" w:rsidR="00D80862" w:rsidRPr="005A2FA4" w:rsidRDefault="00D80862" w:rsidP="00ED61D2">
            <w:pPr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 xml:space="preserve">Пакет документів до </w:t>
            </w:r>
            <w:proofErr w:type="spellStart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проєктної</w:t>
            </w:r>
            <w:proofErr w:type="spellEnd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 xml:space="preserve"> пропозиції має включати:  </w:t>
            </w:r>
          </w:p>
          <w:p w14:paraId="6C3CAD05" w14:textId="77777777" w:rsidR="00D80862" w:rsidRPr="005A2FA4" w:rsidRDefault="00D80862" w:rsidP="00ED61D2">
            <w:pPr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1. Заповнену аплікаційну форму (заповнену на комп’ютері у форматі Microsoft Word та Microsoft Excel);</w:t>
            </w:r>
          </w:p>
          <w:p w14:paraId="6EC68FBA" w14:textId="77777777" w:rsidR="00D80862" w:rsidRPr="005A2FA4" w:rsidRDefault="00D80862" w:rsidP="00ED61D2">
            <w:pPr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2. Скановану копію статуту організації (формат .</w:t>
            </w:r>
            <w:proofErr w:type="spellStart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pdf</w:t>
            </w:r>
            <w:proofErr w:type="spellEnd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 xml:space="preserve">);  </w:t>
            </w:r>
          </w:p>
          <w:p w14:paraId="5284B699" w14:textId="77777777" w:rsidR="00D80862" w:rsidRPr="005A2FA4" w:rsidRDefault="00D80862" w:rsidP="00ED61D2">
            <w:pPr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3. Скановану копію свідоцтва про державну реєстрацію організації (формат .</w:t>
            </w:r>
            <w:proofErr w:type="spellStart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pdf</w:t>
            </w:r>
            <w:proofErr w:type="spellEnd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 xml:space="preserve">);  </w:t>
            </w:r>
          </w:p>
          <w:p w14:paraId="485DF84E" w14:textId="77777777" w:rsidR="00D80862" w:rsidRPr="005A2FA4" w:rsidRDefault="00D80862" w:rsidP="00ED61D2">
            <w:pPr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4. Банківські реквізити (формат .</w:t>
            </w:r>
            <w:proofErr w:type="spellStart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pdf</w:t>
            </w:r>
            <w:proofErr w:type="spellEnd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 xml:space="preserve">);  </w:t>
            </w:r>
          </w:p>
          <w:p w14:paraId="580B9151" w14:textId="77777777" w:rsidR="00D80862" w:rsidRPr="005A2FA4" w:rsidRDefault="00D80862" w:rsidP="00ED61D2">
            <w:pPr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 xml:space="preserve">5. Резюме запропонованих спеціалістів для впровадження </w:t>
            </w:r>
            <w:proofErr w:type="spellStart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 xml:space="preserve"> – персоналу або субпідрядників (формат .</w:t>
            </w:r>
            <w:proofErr w:type="spellStart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doc</w:t>
            </w:r>
            <w:proofErr w:type="spellEnd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, .</w:t>
            </w:r>
            <w:proofErr w:type="spellStart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docx</w:t>
            </w:r>
            <w:proofErr w:type="spellEnd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, або .</w:t>
            </w:r>
            <w:proofErr w:type="spellStart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pdf</w:t>
            </w:r>
            <w:proofErr w:type="spellEnd"/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);</w:t>
            </w:r>
          </w:p>
          <w:p w14:paraId="4ED2A71E" w14:textId="77777777" w:rsidR="00D80862" w:rsidRPr="005A2FA4" w:rsidRDefault="00D80862" w:rsidP="00ED61D2">
            <w:pPr>
              <w:jc w:val="both"/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</w:pPr>
            <w:r w:rsidRPr="005A2FA4">
              <w:rPr>
                <w:rFonts w:asciiTheme="minorHAnsi" w:hAnsiTheme="minorHAnsi" w:cstheme="minorHAnsi"/>
                <w:snapToGrid w:val="0"/>
                <w:sz w:val="22"/>
                <w:szCs w:val="22"/>
                <w:lang w:val="uk-UA"/>
              </w:rPr>
              <w:t>6. Заповнена форма CACHE та супровідні документи.</w:t>
            </w:r>
          </w:p>
          <w:p w14:paraId="026209D0" w14:textId="77777777" w:rsidR="00D80862" w:rsidRPr="005A2FA4" w:rsidRDefault="00D80862" w:rsidP="00ED61D2">
            <w:pPr>
              <w:ind w:right="100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70D68669" w14:textId="77777777" w:rsidR="00D80862" w:rsidRPr="009503F7" w:rsidRDefault="00D80862" w:rsidP="00D80862">
      <w:pPr>
        <w:pStyle w:val="a4"/>
        <w:rPr>
          <w:rFonts w:asciiTheme="minorHAnsi" w:hAnsiTheme="minorHAnsi" w:cstheme="minorHAnsi"/>
          <w:lang w:val="uk-UA"/>
        </w:rPr>
      </w:pPr>
    </w:p>
    <w:p w14:paraId="76ADBE70" w14:textId="2C05B2C6" w:rsidR="00D80862" w:rsidRPr="009503F7" w:rsidRDefault="00D80862">
      <w:pPr>
        <w:suppressAutoHyphens w:val="0"/>
        <w:rPr>
          <w:rFonts w:asciiTheme="minorHAnsi" w:hAnsiTheme="minorHAnsi" w:cstheme="minorHAnsi"/>
          <w:b/>
          <w:sz w:val="22"/>
          <w:szCs w:val="22"/>
          <w:lang w:val="uk-UA"/>
        </w:rPr>
      </w:pPr>
      <w:r w:rsidRPr="009503F7">
        <w:rPr>
          <w:rFonts w:asciiTheme="minorHAnsi" w:hAnsiTheme="minorHAnsi" w:cstheme="minorHAnsi"/>
          <w:b/>
          <w:sz w:val="22"/>
          <w:szCs w:val="22"/>
          <w:lang w:val="uk-UA"/>
        </w:rPr>
        <w:br w:type="page"/>
      </w:r>
    </w:p>
    <w:p w14:paraId="13F4DF9B" w14:textId="77777777" w:rsidR="009503F7" w:rsidRPr="005A2FA4" w:rsidRDefault="009503F7" w:rsidP="009503F7">
      <w:pPr>
        <w:pStyle w:val="a4"/>
        <w:rPr>
          <w:rFonts w:asciiTheme="minorHAnsi" w:hAnsiTheme="minorHAnsi" w:cstheme="minorHAnsi"/>
          <w:lang w:val="uk-UA"/>
        </w:rPr>
      </w:pPr>
    </w:p>
    <w:p w14:paraId="343306BD" w14:textId="77777777" w:rsidR="009503F7" w:rsidRPr="005A2FA4" w:rsidRDefault="009503F7" w:rsidP="009503F7">
      <w:pPr>
        <w:pStyle w:val="a4"/>
        <w:jc w:val="center"/>
        <w:rPr>
          <w:rFonts w:asciiTheme="minorHAnsi" w:hAnsiTheme="minorHAnsi" w:cstheme="minorHAnsi"/>
          <w:b/>
          <w:bCs/>
          <w:lang w:val="uk-UA"/>
        </w:rPr>
      </w:pPr>
      <w:r w:rsidRPr="005A2FA4">
        <w:rPr>
          <w:rFonts w:asciiTheme="minorHAnsi" w:hAnsiTheme="minorHAnsi" w:cstheme="minorHAnsi"/>
          <w:b/>
          <w:bCs/>
          <w:lang w:val="uk-UA"/>
        </w:rPr>
        <w:t>Оцінка спроможності організації громадянського суспільства (CACHE)</w:t>
      </w:r>
    </w:p>
    <w:p w14:paraId="24965ACD" w14:textId="77777777" w:rsidR="009503F7" w:rsidRPr="005A2FA4" w:rsidRDefault="009503F7" w:rsidP="009503F7">
      <w:pPr>
        <w:pStyle w:val="a4"/>
        <w:rPr>
          <w:rFonts w:asciiTheme="minorHAnsi" w:hAnsiTheme="minorHAnsi" w:cstheme="minorHAnsi"/>
          <w:lang w:val="uk-UA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2"/>
        <w:gridCol w:w="5807"/>
        <w:gridCol w:w="2264"/>
      </w:tblGrid>
      <w:tr w:rsidR="009503F7" w:rsidRPr="005A2FA4" w14:paraId="4B9CC921" w14:textId="77777777" w:rsidTr="00ED61D2">
        <w:tc>
          <w:tcPr>
            <w:tcW w:w="2122" w:type="dxa"/>
          </w:tcPr>
          <w:p w14:paraId="372631A8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b/>
                <w:bCs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bCs/>
                <w:lang w:val="uk-UA"/>
              </w:rPr>
              <w:t>Тема</w:t>
            </w:r>
          </w:p>
        </w:tc>
        <w:tc>
          <w:tcPr>
            <w:tcW w:w="5811" w:type="dxa"/>
          </w:tcPr>
          <w:p w14:paraId="4F4BC2F0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b/>
                <w:bCs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bCs/>
                <w:lang w:val="uk-UA"/>
              </w:rPr>
              <w:t>Сфера, яка перевіряється</w:t>
            </w:r>
          </w:p>
          <w:p w14:paraId="288240EA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i/>
                <w:iCs/>
                <w:lang w:val="uk-UA"/>
              </w:rPr>
            </w:pPr>
            <w:r w:rsidRPr="005A2FA4">
              <w:rPr>
                <w:rFonts w:asciiTheme="minorHAnsi" w:hAnsiTheme="minorHAnsi" w:cstheme="minorHAnsi"/>
                <w:i/>
                <w:iCs/>
                <w:lang w:val="uk-UA"/>
              </w:rPr>
              <w:t>Будь ласка, прикріпіть підтверджувальні документи стосовно кожного питання</w:t>
            </w:r>
          </w:p>
        </w:tc>
        <w:tc>
          <w:tcPr>
            <w:tcW w:w="2265" w:type="dxa"/>
          </w:tcPr>
          <w:p w14:paraId="28010EAD" w14:textId="77777777" w:rsidR="009503F7" w:rsidRPr="005A2FA4" w:rsidRDefault="009503F7" w:rsidP="00ED61D2">
            <w:pPr>
              <w:pStyle w:val="a4"/>
              <w:rPr>
                <w:rFonts w:asciiTheme="minorHAnsi" w:hAnsiTheme="minorHAnsi" w:cstheme="minorHAnsi"/>
                <w:b/>
                <w:bCs/>
                <w:lang w:val="uk-UA"/>
              </w:rPr>
            </w:pPr>
            <w:r w:rsidRPr="005A2FA4">
              <w:rPr>
                <w:rFonts w:asciiTheme="minorHAnsi" w:hAnsiTheme="minorHAnsi" w:cstheme="minorHAnsi"/>
                <w:b/>
                <w:bCs/>
                <w:lang w:val="uk-UA"/>
              </w:rPr>
              <w:t>Відповідь</w:t>
            </w:r>
          </w:p>
        </w:tc>
      </w:tr>
      <w:tr w:rsidR="009503F7" w:rsidRPr="005A2FA4" w14:paraId="085FC5F5" w14:textId="77777777" w:rsidTr="00ED61D2">
        <w:tc>
          <w:tcPr>
            <w:tcW w:w="2122" w:type="dxa"/>
          </w:tcPr>
          <w:p w14:paraId="58DCDF5D" w14:textId="42327EBD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1.</w:t>
            </w:r>
            <w:r w:rsidR="00980F55">
              <w:rPr>
                <w:rFonts w:asciiTheme="minorHAnsi" w:hAnsiTheme="minorHAnsi" w:cstheme="minorHAnsi"/>
                <w:lang w:val="uk-UA"/>
              </w:rPr>
              <w:t xml:space="preserve"> </w:t>
            </w:r>
            <w:r w:rsidRPr="005A2FA4">
              <w:rPr>
                <w:rFonts w:asciiTheme="minorHAnsi" w:hAnsiTheme="minorHAnsi" w:cstheme="minorHAnsi"/>
                <w:lang w:val="uk-UA"/>
              </w:rPr>
              <w:t>Джерела</w:t>
            </w:r>
            <w:r w:rsidR="00980F55">
              <w:rPr>
                <w:rFonts w:asciiTheme="minorHAnsi" w:hAnsiTheme="minorHAnsi" w:cstheme="minorHAnsi"/>
                <w:lang w:val="uk-UA"/>
              </w:rPr>
              <w:t xml:space="preserve"> </w:t>
            </w:r>
            <w:r w:rsidRPr="005A2FA4">
              <w:rPr>
                <w:rFonts w:asciiTheme="minorHAnsi" w:hAnsiTheme="minorHAnsi" w:cstheme="minorHAnsi"/>
                <w:lang w:val="uk-UA"/>
              </w:rPr>
              <w:t>фінансування</w:t>
            </w:r>
          </w:p>
        </w:tc>
        <w:tc>
          <w:tcPr>
            <w:tcW w:w="5811" w:type="dxa"/>
          </w:tcPr>
          <w:p w14:paraId="2C71CD9A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1. Хто основні донори ГО? </w:t>
            </w:r>
          </w:p>
          <w:p w14:paraId="24E9461E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2. Яка частка фінансування у відсотках була внесена кожним донором упродовж останніх 2 років? </w:t>
            </w:r>
          </w:p>
          <w:p w14:paraId="2433B714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3. Скільки </w:t>
            </w:r>
            <w:proofErr w:type="spellStart"/>
            <w:r w:rsidRPr="005A2FA4">
              <w:rPr>
                <w:rFonts w:asciiTheme="minorHAnsi" w:hAnsiTheme="minorHAnsi" w:cstheme="minorHAnsi"/>
                <w:lang w:val="uk-UA"/>
              </w:rPr>
              <w:t>проєктів</w:t>
            </w:r>
            <w:proofErr w:type="spellEnd"/>
            <w:r w:rsidRPr="005A2FA4">
              <w:rPr>
                <w:rFonts w:asciiTheme="minorHAnsi" w:hAnsiTheme="minorHAnsi" w:cstheme="minorHAnsi"/>
                <w:lang w:val="uk-UA"/>
              </w:rPr>
              <w:t xml:space="preserve"> кожен донор профінансував з моменту заснування ГО? </w:t>
            </w:r>
          </w:p>
          <w:p w14:paraId="6F034D5C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4.  Який сукупний обсяг фінансування кожен донор надав для кожного </w:t>
            </w:r>
            <w:proofErr w:type="spellStart"/>
            <w:r w:rsidRPr="005A2FA4">
              <w:rPr>
                <w:rFonts w:asciiTheme="minorHAnsi" w:hAnsiTheme="minorHAnsi" w:cstheme="minorHAnsi"/>
                <w:lang w:val="uk-UA"/>
              </w:rPr>
              <w:t>проєкту</w:t>
            </w:r>
            <w:proofErr w:type="spellEnd"/>
            <w:r w:rsidRPr="005A2FA4">
              <w:rPr>
                <w:rFonts w:asciiTheme="minorHAnsi" w:hAnsiTheme="minorHAnsi" w:cstheme="minorHAnsi"/>
                <w:lang w:val="uk-UA"/>
              </w:rPr>
              <w:t xml:space="preserve">? </w:t>
            </w:r>
          </w:p>
          <w:p w14:paraId="47BA803E" w14:textId="77777777" w:rsidR="009503F7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5. Яким чином фінансуються видатки на управління ГО? </w:t>
            </w:r>
          </w:p>
          <w:p w14:paraId="6CBBAD1E" w14:textId="6967A1E3" w:rsidR="00980F55" w:rsidRPr="005A2FA4" w:rsidRDefault="00980F55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2265" w:type="dxa"/>
          </w:tcPr>
          <w:p w14:paraId="76ED4AE9" w14:textId="77777777" w:rsidR="009503F7" w:rsidRPr="005A2FA4" w:rsidRDefault="009503F7" w:rsidP="00ED61D2">
            <w:pPr>
              <w:pStyle w:val="a4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9503F7" w:rsidRPr="005A2FA4" w14:paraId="4EDAC1E0" w14:textId="77777777" w:rsidTr="00ED61D2">
        <w:tc>
          <w:tcPr>
            <w:tcW w:w="2122" w:type="dxa"/>
          </w:tcPr>
          <w:p w14:paraId="5D39FE7A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2. Аудит</w:t>
            </w:r>
          </w:p>
        </w:tc>
        <w:tc>
          <w:tcPr>
            <w:tcW w:w="5811" w:type="dxa"/>
          </w:tcPr>
          <w:p w14:paraId="14E46A2F" w14:textId="6B92ABE3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1. Чи проводила ГО аудит протягом останніх двох років? </w:t>
            </w:r>
          </w:p>
          <w:p w14:paraId="17666817" w14:textId="77777777" w:rsidR="009503F7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2. Чи проводиться аудит офіційно акредитованою незалежною організацією? Якщо так, зазначте її назву.</w:t>
            </w:r>
          </w:p>
          <w:p w14:paraId="19CA5B14" w14:textId="3F5ABF37" w:rsidR="00980F55" w:rsidRPr="005A2FA4" w:rsidRDefault="00980F55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2265" w:type="dxa"/>
          </w:tcPr>
          <w:p w14:paraId="0314C51E" w14:textId="77777777" w:rsidR="009503F7" w:rsidRPr="005A2FA4" w:rsidRDefault="009503F7" w:rsidP="00ED61D2">
            <w:pPr>
              <w:pStyle w:val="a4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9503F7" w:rsidRPr="005A2FA4" w14:paraId="774CDB6D" w14:textId="77777777" w:rsidTr="00ED61D2">
        <w:tc>
          <w:tcPr>
            <w:tcW w:w="2122" w:type="dxa"/>
          </w:tcPr>
          <w:p w14:paraId="394C8E23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3. Спроможність до лідерства та управління</w:t>
            </w:r>
          </w:p>
        </w:tc>
        <w:tc>
          <w:tcPr>
            <w:tcW w:w="5811" w:type="dxa"/>
          </w:tcPr>
          <w:p w14:paraId="48F5A470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1. Яка структура керівного органу ГО? Будь ласка, надайте </w:t>
            </w:r>
            <w:proofErr w:type="spellStart"/>
            <w:r w:rsidRPr="005A2FA4">
              <w:rPr>
                <w:rFonts w:asciiTheme="minorHAnsi" w:hAnsiTheme="minorHAnsi" w:cstheme="minorHAnsi"/>
                <w:lang w:val="uk-UA"/>
              </w:rPr>
              <w:t>органіграму</w:t>
            </w:r>
            <w:proofErr w:type="spellEnd"/>
            <w:r w:rsidRPr="005A2FA4">
              <w:rPr>
                <w:rFonts w:asciiTheme="minorHAnsi" w:hAnsiTheme="minorHAnsi" w:cstheme="minorHAnsi"/>
                <w:lang w:val="uk-UA"/>
              </w:rPr>
              <w:t xml:space="preserve">. </w:t>
            </w:r>
          </w:p>
          <w:p w14:paraId="12B240B8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2. Чи має ОГС/ГО офіційний механізм здійснення нагляду за діяльністю? </w:t>
            </w:r>
          </w:p>
          <w:p w14:paraId="5B699920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3. Чи має ОГС/ГО офіційно встановлені внутрішні процедури у сфері:</w:t>
            </w:r>
          </w:p>
          <w:p w14:paraId="7D2448FF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- планування та бюджетування </w:t>
            </w:r>
            <w:proofErr w:type="spellStart"/>
            <w:r w:rsidRPr="005A2FA4">
              <w:rPr>
                <w:rFonts w:asciiTheme="minorHAnsi" w:hAnsiTheme="minorHAnsi" w:cstheme="minorHAnsi"/>
                <w:lang w:val="uk-UA"/>
              </w:rPr>
              <w:t>проєктів</w:t>
            </w:r>
            <w:proofErr w:type="spellEnd"/>
            <w:r w:rsidRPr="005A2FA4">
              <w:rPr>
                <w:rFonts w:asciiTheme="minorHAnsi" w:hAnsiTheme="minorHAnsi" w:cstheme="minorHAnsi"/>
                <w:lang w:val="uk-UA"/>
              </w:rPr>
              <w:t xml:space="preserve">; </w:t>
            </w:r>
          </w:p>
          <w:p w14:paraId="74115FCF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- фінансового управління та внутрішнього контролю; </w:t>
            </w:r>
          </w:p>
          <w:p w14:paraId="59958E18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- </w:t>
            </w:r>
            <w:proofErr w:type="spellStart"/>
            <w:r w:rsidRPr="005A2FA4">
              <w:rPr>
                <w:rFonts w:asciiTheme="minorHAnsi" w:hAnsiTheme="minorHAnsi" w:cstheme="minorHAnsi"/>
                <w:lang w:val="uk-UA"/>
              </w:rPr>
              <w:t>закупівель</w:t>
            </w:r>
            <w:proofErr w:type="spellEnd"/>
            <w:r w:rsidRPr="005A2FA4">
              <w:rPr>
                <w:rFonts w:asciiTheme="minorHAnsi" w:hAnsiTheme="minorHAnsi" w:cstheme="minorHAnsi"/>
                <w:lang w:val="uk-UA"/>
              </w:rPr>
              <w:t xml:space="preserve">; </w:t>
            </w:r>
          </w:p>
          <w:p w14:paraId="59791F56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- управління персоналом; </w:t>
            </w:r>
          </w:p>
          <w:p w14:paraId="16B4004F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- звітності; </w:t>
            </w:r>
          </w:p>
          <w:p w14:paraId="127C96EA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- моніторингу та оцінки; </w:t>
            </w:r>
          </w:p>
          <w:p w14:paraId="50B65C09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- управління активами та матеріально-технічними ресурсами; </w:t>
            </w:r>
          </w:p>
          <w:p w14:paraId="7EF5949D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- інших сферах.</w:t>
            </w:r>
          </w:p>
          <w:p w14:paraId="2E5358F3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4. Який механізм існує в ГО для вирішення юридичних питань?</w:t>
            </w:r>
          </w:p>
          <w:p w14:paraId="4E883D51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5. Здатність виконувати роботу (розробляти пропозиції) та готувати звітність англійською мовою</w:t>
            </w:r>
          </w:p>
          <w:p w14:paraId="5BA51A80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2265" w:type="dxa"/>
          </w:tcPr>
          <w:p w14:paraId="67F684AD" w14:textId="77777777" w:rsidR="009503F7" w:rsidRPr="005A2FA4" w:rsidRDefault="009503F7" w:rsidP="00ED61D2">
            <w:pPr>
              <w:pStyle w:val="a4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9503F7" w:rsidRPr="005A2FA4" w14:paraId="087D1E4E" w14:textId="77777777" w:rsidTr="00ED61D2">
        <w:tc>
          <w:tcPr>
            <w:tcW w:w="2122" w:type="dxa"/>
          </w:tcPr>
          <w:p w14:paraId="5A8AEB18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4. Кадровий потенціал</w:t>
            </w:r>
          </w:p>
        </w:tc>
        <w:tc>
          <w:tcPr>
            <w:tcW w:w="5811" w:type="dxa"/>
          </w:tcPr>
          <w:p w14:paraId="1E69D35C" w14:textId="52B0CBFD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1. Хто за посадою в ГО уповноважений приймати ключові організаційні рішення? Будь ласка, надайте резюме цих співробітників.</w:t>
            </w:r>
          </w:p>
          <w:p w14:paraId="5CDE2984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2. Хто за посадою в ГО очолює напрямки </w:t>
            </w:r>
            <w:proofErr w:type="spellStart"/>
            <w:r w:rsidRPr="005A2FA4">
              <w:rPr>
                <w:rFonts w:asciiTheme="minorHAnsi" w:hAnsiTheme="minorHAnsi" w:cstheme="minorHAnsi"/>
                <w:lang w:val="uk-UA"/>
              </w:rPr>
              <w:t>проєктного</w:t>
            </w:r>
            <w:proofErr w:type="spellEnd"/>
            <w:r w:rsidRPr="005A2FA4">
              <w:rPr>
                <w:rFonts w:asciiTheme="minorHAnsi" w:hAnsiTheme="minorHAnsi" w:cstheme="minorHAnsi"/>
                <w:lang w:val="uk-UA"/>
              </w:rPr>
              <w:t xml:space="preserve"> менеджменту, фінансів, </w:t>
            </w:r>
            <w:proofErr w:type="spellStart"/>
            <w:r w:rsidRPr="005A2FA4">
              <w:rPr>
                <w:rFonts w:asciiTheme="minorHAnsi" w:hAnsiTheme="minorHAnsi" w:cstheme="minorHAnsi"/>
                <w:lang w:val="uk-UA"/>
              </w:rPr>
              <w:t>закупівель</w:t>
            </w:r>
            <w:proofErr w:type="spellEnd"/>
            <w:r w:rsidRPr="005A2FA4">
              <w:rPr>
                <w:rFonts w:asciiTheme="minorHAnsi" w:hAnsiTheme="minorHAnsi" w:cstheme="minorHAnsi"/>
                <w:lang w:val="uk-UA"/>
              </w:rPr>
              <w:t xml:space="preserve"> та персоналу? Будь ласка, надайте резюме цих співробітників. </w:t>
            </w:r>
          </w:p>
          <w:p w14:paraId="51EB9687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2265" w:type="dxa"/>
          </w:tcPr>
          <w:p w14:paraId="55FA9042" w14:textId="77777777" w:rsidR="009503F7" w:rsidRPr="005A2FA4" w:rsidRDefault="009503F7" w:rsidP="00ED61D2">
            <w:pPr>
              <w:pStyle w:val="a4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9503F7" w:rsidRPr="005A2FA4" w14:paraId="3C36BAE9" w14:textId="77777777" w:rsidTr="00ED61D2">
        <w:tc>
          <w:tcPr>
            <w:tcW w:w="2122" w:type="dxa"/>
          </w:tcPr>
          <w:p w14:paraId="43004025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5. Потужності щодо інфраструктури та обладнання</w:t>
            </w:r>
          </w:p>
        </w:tc>
        <w:tc>
          <w:tcPr>
            <w:tcW w:w="5811" w:type="dxa"/>
          </w:tcPr>
          <w:p w14:paraId="7BA9B2EA" w14:textId="77777777" w:rsidR="009503F7" w:rsidRPr="005A2FA4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 xml:space="preserve">1. Де існують офіційні відділення ГО? Надайте докладну інформацію про тривалість та тип представництва (наприклад, регіональні відділення, лабораторії, обладнання, програмне забезпечення, технічні бази даних тощо). </w:t>
            </w:r>
          </w:p>
          <w:p w14:paraId="3F050CD3" w14:textId="77777777" w:rsidR="009503F7" w:rsidRDefault="009503F7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  <w:r w:rsidRPr="005A2FA4">
              <w:rPr>
                <w:rFonts w:asciiTheme="minorHAnsi" w:hAnsiTheme="minorHAnsi" w:cstheme="minorHAnsi"/>
                <w:lang w:val="uk-UA"/>
              </w:rPr>
              <w:t>2. Які ресурси та механізми має ГО у своєму розпорядженні для перевезення людей та матеріалів?</w:t>
            </w:r>
          </w:p>
          <w:p w14:paraId="3841B54B" w14:textId="70992A9F" w:rsidR="00C6782E" w:rsidRPr="005A2FA4" w:rsidRDefault="00C6782E" w:rsidP="00980F55">
            <w:pPr>
              <w:pStyle w:val="a4"/>
              <w:jc w:val="left"/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2265" w:type="dxa"/>
          </w:tcPr>
          <w:p w14:paraId="4BD4C281" w14:textId="77777777" w:rsidR="009503F7" w:rsidRPr="005A2FA4" w:rsidRDefault="009503F7" w:rsidP="00ED61D2">
            <w:pPr>
              <w:pStyle w:val="a4"/>
              <w:rPr>
                <w:rFonts w:asciiTheme="minorHAnsi" w:hAnsiTheme="minorHAnsi" w:cstheme="minorHAnsi"/>
                <w:lang w:val="uk-UA"/>
              </w:rPr>
            </w:pPr>
          </w:p>
        </w:tc>
      </w:tr>
    </w:tbl>
    <w:p w14:paraId="54D74863" w14:textId="77777777" w:rsidR="009503F7" w:rsidRPr="005A2FA4" w:rsidRDefault="009503F7" w:rsidP="009503F7">
      <w:pPr>
        <w:rPr>
          <w:rFonts w:asciiTheme="minorHAnsi" w:hAnsiTheme="minorHAnsi" w:cstheme="minorHAnsi"/>
          <w:sz w:val="22"/>
          <w:szCs w:val="22"/>
          <w:lang w:val="uk-UA"/>
        </w:rPr>
      </w:pPr>
    </w:p>
    <w:p w14:paraId="71A81BE9" w14:textId="77777777" w:rsidR="00D80862" w:rsidRPr="005A2FA4" w:rsidRDefault="00D80862" w:rsidP="00D80862">
      <w:pPr>
        <w:shd w:val="clear" w:color="auto" w:fill="FFFFFF"/>
        <w:rPr>
          <w:rFonts w:asciiTheme="minorHAnsi" w:hAnsiTheme="minorHAnsi" w:cstheme="minorHAnsi"/>
          <w:b/>
          <w:sz w:val="22"/>
          <w:szCs w:val="22"/>
          <w:lang w:val="uk-UA"/>
        </w:rPr>
      </w:pPr>
    </w:p>
    <w:sectPr w:rsidR="00D80862" w:rsidRPr="005A2FA4" w:rsidSect="003B5FDC">
      <w:footerReference w:type="default" r:id="rId14"/>
      <w:footnotePr>
        <w:pos w:val="beneathText"/>
      </w:footnotePr>
      <w:pgSz w:w="11905" w:h="16837"/>
      <w:pgMar w:top="709" w:right="851" w:bottom="851" w:left="851" w:header="720" w:footer="6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A8FFA" w14:textId="77777777" w:rsidR="000E53A3" w:rsidRDefault="000E53A3">
      <w:r>
        <w:separator/>
      </w:r>
    </w:p>
  </w:endnote>
  <w:endnote w:type="continuationSeparator" w:id="0">
    <w:p w14:paraId="075CF644" w14:textId="77777777" w:rsidR="000E53A3" w:rsidRDefault="000E53A3">
      <w:r>
        <w:continuationSeparator/>
      </w:r>
    </w:p>
  </w:endnote>
  <w:endnote w:type="continuationNotice" w:id="1">
    <w:p w14:paraId="4DBA9AA8" w14:textId="77777777" w:rsidR="000E53A3" w:rsidRDefault="000E53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Noto Sans Symbols">
    <w:altName w:val="Calibri"/>
    <w:charset w:val="00"/>
    <w:family w:val="auto"/>
    <w:pitch w:val="default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Open Sans">
    <w:charset w:val="CC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sz w:val="20"/>
        <w:szCs w:val="20"/>
      </w:rPr>
      <w:id w:val="10760170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4665B4" w14:textId="70490BA6" w:rsidR="00943981" w:rsidRPr="00C6782E" w:rsidRDefault="00943981" w:rsidP="00757DA4">
        <w:pPr>
          <w:pStyle w:val="a5"/>
          <w:jc w:val="right"/>
          <w:rPr>
            <w:rFonts w:asciiTheme="minorHAnsi" w:hAnsiTheme="minorHAnsi"/>
            <w:sz w:val="20"/>
            <w:szCs w:val="20"/>
          </w:rPr>
        </w:pPr>
        <w:r w:rsidRPr="00C6782E">
          <w:rPr>
            <w:rFonts w:asciiTheme="minorHAnsi" w:hAnsiTheme="minorHAnsi"/>
            <w:sz w:val="20"/>
            <w:szCs w:val="20"/>
          </w:rPr>
          <w:fldChar w:fldCharType="begin"/>
        </w:r>
        <w:r w:rsidRPr="00C6782E">
          <w:rPr>
            <w:rFonts w:asciiTheme="minorHAnsi" w:hAnsiTheme="minorHAnsi"/>
            <w:sz w:val="20"/>
            <w:szCs w:val="20"/>
          </w:rPr>
          <w:instrText xml:space="preserve"> PAGE   \* MERGEFORMAT </w:instrText>
        </w:r>
        <w:r w:rsidRPr="00C6782E">
          <w:rPr>
            <w:rFonts w:asciiTheme="minorHAnsi" w:hAnsiTheme="minorHAnsi"/>
            <w:sz w:val="20"/>
            <w:szCs w:val="20"/>
          </w:rPr>
          <w:fldChar w:fldCharType="separate"/>
        </w:r>
        <w:r w:rsidRPr="00C6782E">
          <w:rPr>
            <w:rFonts w:asciiTheme="minorHAnsi" w:hAnsiTheme="minorHAnsi"/>
            <w:noProof/>
            <w:sz w:val="20"/>
            <w:szCs w:val="20"/>
          </w:rPr>
          <w:t>6</w:t>
        </w:r>
        <w:r w:rsidRPr="00C6782E">
          <w:rPr>
            <w:rFonts w:asciiTheme="minorHAnsi" w:hAnsiTheme="minorHAns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D0FE1" w14:textId="77777777" w:rsidR="000E53A3" w:rsidRDefault="000E53A3">
      <w:r>
        <w:separator/>
      </w:r>
    </w:p>
  </w:footnote>
  <w:footnote w:type="continuationSeparator" w:id="0">
    <w:p w14:paraId="1AD1A325" w14:textId="77777777" w:rsidR="000E53A3" w:rsidRDefault="000E53A3">
      <w:r>
        <w:continuationSeparator/>
      </w:r>
    </w:p>
  </w:footnote>
  <w:footnote w:type="continuationNotice" w:id="1">
    <w:p w14:paraId="198F6C0B" w14:textId="77777777" w:rsidR="000E53A3" w:rsidRDefault="000E53A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180"/>
        </w:tabs>
        <w:ind w:left="18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180"/>
        </w:tabs>
        <w:ind w:left="18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180"/>
        </w:tabs>
        <w:ind w:left="180" w:firstLine="0"/>
      </w:pPr>
    </w:lvl>
    <w:lvl w:ilvl="3">
      <w:start w:val="1"/>
      <w:numFmt w:val="none"/>
      <w:pStyle w:val="4"/>
      <w:suff w:val="nothing"/>
      <w:lvlText w:val=""/>
      <w:lvlJc w:val="left"/>
      <w:pPr>
        <w:tabs>
          <w:tab w:val="num" w:pos="180"/>
        </w:tabs>
        <w:ind w:left="18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180"/>
        </w:tabs>
        <w:ind w:left="18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180"/>
        </w:tabs>
        <w:ind w:left="18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180"/>
        </w:tabs>
        <w:ind w:left="18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180"/>
        </w:tabs>
        <w:ind w:left="18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180"/>
        </w:tabs>
        <w:ind w:left="180" w:firstLine="0"/>
      </w:pPr>
    </w:lvl>
  </w:abstractNum>
  <w:abstractNum w:abstractNumId="1" w15:restartNumberingAfterBreak="0">
    <w:nsid w:val="00000006"/>
    <w:multiLevelType w:val="singleLevel"/>
    <w:tmpl w:val="00000006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2B503BB"/>
    <w:multiLevelType w:val="multilevel"/>
    <w:tmpl w:val="AA4CB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1621F4"/>
    <w:multiLevelType w:val="hybridMultilevel"/>
    <w:tmpl w:val="D77E9C2A"/>
    <w:lvl w:ilvl="0" w:tplc="88B4D6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lang w:val="en-US"/>
      </w:rPr>
    </w:lvl>
    <w:lvl w:ilvl="1" w:tplc="042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C01F4"/>
    <w:multiLevelType w:val="multilevel"/>
    <w:tmpl w:val="4B183F4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0AC37D47"/>
    <w:multiLevelType w:val="multilevel"/>
    <w:tmpl w:val="B6F8C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625052"/>
    <w:multiLevelType w:val="multilevel"/>
    <w:tmpl w:val="39F26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0DD1378E"/>
    <w:multiLevelType w:val="multilevel"/>
    <w:tmpl w:val="0E9CD3D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0DD96CF0"/>
    <w:multiLevelType w:val="multilevel"/>
    <w:tmpl w:val="15C0CCC6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0FE613A5"/>
    <w:multiLevelType w:val="hybridMultilevel"/>
    <w:tmpl w:val="0352B474"/>
    <w:lvl w:ilvl="0" w:tplc="187255DA">
      <w:start w:val="1"/>
      <w:numFmt w:val="decimal"/>
      <w:lvlText w:val="%1."/>
      <w:lvlJc w:val="left"/>
      <w:pPr>
        <w:ind w:left="927" w:hanging="360"/>
      </w:pPr>
      <w:rPr>
        <w:rFonts w:ascii="Miriam" w:hAnsi="Miriam" w:cs="Miriam"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13A71550"/>
    <w:multiLevelType w:val="hybridMultilevel"/>
    <w:tmpl w:val="BB624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2019D2"/>
    <w:multiLevelType w:val="multilevel"/>
    <w:tmpl w:val="79B46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990FDF"/>
    <w:multiLevelType w:val="multilevel"/>
    <w:tmpl w:val="010C75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1AF266C8"/>
    <w:multiLevelType w:val="multilevel"/>
    <w:tmpl w:val="A40E304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4" w15:restartNumberingAfterBreak="0">
    <w:nsid w:val="270B0BF7"/>
    <w:multiLevelType w:val="hybridMultilevel"/>
    <w:tmpl w:val="740A2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7274D6"/>
    <w:multiLevelType w:val="hybridMultilevel"/>
    <w:tmpl w:val="B8C84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E652B0">
      <w:numFmt w:val="bullet"/>
      <w:lvlText w:val="•"/>
      <w:lvlJc w:val="left"/>
      <w:pPr>
        <w:ind w:left="1440" w:hanging="360"/>
      </w:pPr>
      <w:rPr>
        <w:rFonts w:ascii="Myriad Pro" w:eastAsia="Times New Roman" w:hAnsi="Myriad Pro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F7B47"/>
    <w:multiLevelType w:val="hybridMultilevel"/>
    <w:tmpl w:val="C8281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C5046F"/>
    <w:multiLevelType w:val="hybridMultilevel"/>
    <w:tmpl w:val="A9AA7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756080"/>
    <w:multiLevelType w:val="multilevel"/>
    <w:tmpl w:val="C608A6C4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378E03F2"/>
    <w:multiLevelType w:val="multilevel"/>
    <w:tmpl w:val="F7C2511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0" w15:restartNumberingAfterBreak="0">
    <w:nsid w:val="39C61C8A"/>
    <w:multiLevelType w:val="hybridMultilevel"/>
    <w:tmpl w:val="20C69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E54F99"/>
    <w:multiLevelType w:val="multilevel"/>
    <w:tmpl w:val="AEDE0EC6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 w15:restartNumberingAfterBreak="0">
    <w:nsid w:val="3AF05100"/>
    <w:multiLevelType w:val="hybridMultilevel"/>
    <w:tmpl w:val="5AD073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AE0C6F"/>
    <w:multiLevelType w:val="multilevel"/>
    <w:tmpl w:val="2DE290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4" w15:restartNumberingAfterBreak="0">
    <w:nsid w:val="419525CF"/>
    <w:multiLevelType w:val="hybridMultilevel"/>
    <w:tmpl w:val="430A3F22"/>
    <w:lvl w:ilvl="0" w:tplc="FB8E23CA">
      <w:start w:val="1"/>
      <w:numFmt w:val="decimal"/>
      <w:lvlText w:val="%1."/>
      <w:lvlJc w:val="left"/>
      <w:pPr>
        <w:ind w:left="927" w:hanging="360"/>
      </w:pPr>
      <w:rPr>
        <w:rFonts w:asciiTheme="minorHAnsi" w:hAnsiTheme="minorHAnsi" w:hint="default"/>
        <w:b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43556433"/>
    <w:multiLevelType w:val="hybridMultilevel"/>
    <w:tmpl w:val="230CD4E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D66759C">
      <w:numFmt w:val="bullet"/>
      <w:lvlText w:val="-"/>
      <w:lvlJc w:val="left"/>
      <w:pPr>
        <w:ind w:left="1810" w:hanging="730"/>
      </w:pPr>
      <w:rPr>
        <w:rFonts w:ascii="Myriad Pro" w:eastAsia="Times New Roman" w:hAnsi="Myriad Pro" w:cstheme="minorHAnsi" w:hint="default"/>
      </w:rPr>
    </w:lvl>
    <w:lvl w:ilvl="2" w:tplc="DFAA267E">
      <w:numFmt w:val="bullet"/>
      <w:lvlText w:val="·"/>
      <w:lvlJc w:val="left"/>
      <w:pPr>
        <w:ind w:left="2660" w:hanging="680"/>
      </w:pPr>
      <w:rPr>
        <w:rFonts w:ascii="Myriad Pro" w:eastAsia="Times New Roman" w:hAnsi="Myriad Pro" w:cstheme="minorHAnsi" w:hint="default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43E4"/>
    <w:multiLevelType w:val="hybridMultilevel"/>
    <w:tmpl w:val="7EAE5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E0BDC"/>
    <w:multiLevelType w:val="hybridMultilevel"/>
    <w:tmpl w:val="6562F5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A5500"/>
    <w:multiLevelType w:val="multilevel"/>
    <w:tmpl w:val="77903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A194490"/>
    <w:multiLevelType w:val="hybridMultilevel"/>
    <w:tmpl w:val="1DB61FF8"/>
    <w:lvl w:ilvl="0" w:tplc="D2CA3C20">
      <w:numFmt w:val="bullet"/>
      <w:lvlText w:val="•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215091"/>
    <w:multiLevelType w:val="hybridMultilevel"/>
    <w:tmpl w:val="06262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DE7ED1"/>
    <w:multiLevelType w:val="multilevel"/>
    <w:tmpl w:val="D69A513C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360" w:hanging="36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080" w:hanging="108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2" w15:restartNumberingAfterBreak="0">
    <w:nsid w:val="5EFD5245"/>
    <w:multiLevelType w:val="multilevel"/>
    <w:tmpl w:val="E8FCD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57D4567"/>
    <w:multiLevelType w:val="hybridMultilevel"/>
    <w:tmpl w:val="9E8CD4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D4481B"/>
    <w:multiLevelType w:val="multilevel"/>
    <w:tmpl w:val="04B29202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5" w15:restartNumberingAfterBreak="0">
    <w:nsid w:val="663C4835"/>
    <w:multiLevelType w:val="hybridMultilevel"/>
    <w:tmpl w:val="D012019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6024D0"/>
    <w:multiLevelType w:val="hybridMultilevel"/>
    <w:tmpl w:val="D758CF6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10" w:hanging="730"/>
      </w:pPr>
      <w:rPr>
        <w:rFonts w:ascii="Symbol" w:hAnsi="Symbol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3E6F86"/>
    <w:multiLevelType w:val="hybridMultilevel"/>
    <w:tmpl w:val="93687920"/>
    <w:lvl w:ilvl="0" w:tplc="2566083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573A4A"/>
    <w:multiLevelType w:val="hybridMultilevel"/>
    <w:tmpl w:val="A362835E"/>
    <w:lvl w:ilvl="0" w:tplc="0422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9" w15:restartNumberingAfterBreak="0">
    <w:nsid w:val="6BFA28DC"/>
    <w:multiLevelType w:val="multilevel"/>
    <w:tmpl w:val="8C7CF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FFE2A65"/>
    <w:multiLevelType w:val="hybridMultilevel"/>
    <w:tmpl w:val="4A120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5F0782"/>
    <w:multiLevelType w:val="hybridMultilevel"/>
    <w:tmpl w:val="7CAAF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B177CE"/>
    <w:multiLevelType w:val="multilevel"/>
    <w:tmpl w:val="EEA6EF06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3" w15:restartNumberingAfterBreak="0">
    <w:nsid w:val="79AB6C30"/>
    <w:multiLevelType w:val="hybridMultilevel"/>
    <w:tmpl w:val="656E9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30D39"/>
    <w:multiLevelType w:val="multilevel"/>
    <w:tmpl w:val="F020A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41"/>
  </w:num>
  <w:num w:numId="5">
    <w:abstractNumId w:val="32"/>
  </w:num>
  <w:num w:numId="6">
    <w:abstractNumId w:val="11"/>
  </w:num>
  <w:num w:numId="7">
    <w:abstractNumId w:val="2"/>
  </w:num>
  <w:num w:numId="8">
    <w:abstractNumId w:val="22"/>
  </w:num>
  <w:num w:numId="9">
    <w:abstractNumId w:val="3"/>
  </w:num>
  <w:num w:numId="10">
    <w:abstractNumId w:val="38"/>
  </w:num>
  <w:num w:numId="11">
    <w:abstractNumId w:val="31"/>
  </w:num>
  <w:num w:numId="12">
    <w:abstractNumId w:val="20"/>
  </w:num>
  <w:num w:numId="13">
    <w:abstractNumId w:val="33"/>
  </w:num>
  <w:num w:numId="14">
    <w:abstractNumId w:val="23"/>
  </w:num>
  <w:num w:numId="15">
    <w:abstractNumId w:val="5"/>
  </w:num>
  <w:num w:numId="16">
    <w:abstractNumId w:val="16"/>
  </w:num>
  <w:num w:numId="17">
    <w:abstractNumId w:val="40"/>
  </w:num>
  <w:num w:numId="18">
    <w:abstractNumId w:val="30"/>
  </w:num>
  <w:num w:numId="19">
    <w:abstractNumId w:val="15"/>
  </w:num>
  <w:num w:numId="20">
    <w:abstractNumId w:val="26"/>
  </w:num>
  <w:num w:numId="21">
    <w:abstractNumId w:val="17"/>
  </w:num>
  <w:num w:numId="22">
    <w:abstractNumId w:val="29"/>
  </w:num>
  <w:num w:numId="23">
    <w:abstractNumId w:val="37"/>
  </w:num>
  <w:num w:numId="24">
    <w:abstractNumId w:val="21"/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4"/>
  </w:num>
  <w:num w:numId="27">
    <w:abstractNumId w:val="8"/>
  </w:num>
  <w:num w:numId="28">
    <w:abstractNumId w:val="42"/>
  </w:num>
  <w:num w:numId="29">
    <w:abstractNumId w:val="18"/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4"/>
  </w:num>
  <w:num w:numId="35">
    <w:abstractNumId w:val="9"/>
  </w:num>
  <w:num w:numId="36">
    <w:abstractNumId w:val="24"/>
  </w:num>
  <w:num w:numId="37">
    <w:abstractNumId w:val="39"/>
  </w:num>
  <w:num w:numId="38">
    <w:abstractNumId w:val="28"/>
  </w:num>
  <w:num w:numId="39">
    <w:abstractNumId w:val="25"/>
  </w:num>
  <w:num w:numId="40">
    <w:abstractNumId w:val="35"/>
  </w:num>
  <w:num w:numId="41">
    <w:abstractNumId w:val="27"/>
  </w:num>
  <w:num w:numId="42">
    <w:abstractNumId w:val="14"/>
  </w:num>
  <w:num w:numId="43">
    <w:abstractNumId w:val="36"/>
  </w:num>
  <w:num w:numId="44">
    <w:abstractNumId w:val="4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jc0NTQ0NjcwMjBX0lEKTi0uzszPAykwrgUAK4Km0SwAAAA="/>
  </w:docVars>
  <w:rsids>
    <w:rsidRoot w:val="004E3AD7"/>
    <w:rsid w:val="0000136F"/>
    <w:rsid w:val="0000552C"/>
    <w:rsid w:val="00010C7C"/>
    <w:rsid w:val="000130DA"/>
    <w:rsid w:val="0001461C"/>
    <w:rsid w:val="00015054"/>
    <w:rsid w:val="000150F4"/>
    <w:rsid w:val="0001532B"/>
    <w:rsid w:val="00016092"/>
    <w:rsid w:val="0001625C"/>
    <w:rsid w:val="00017133"/>
    <w:rsid w:val="000175E7"/>
    <w:rsid w:val="00017F3E"/>
    <w:rsid w:val="00020BD1"/>
    <w:rsid w:val="00025CE8"/>
    <w:rsid w:val="00026DA1"/>
    <w:rsid w:val="00027409"/>
    <w:rsid w:val="00030835"/>
    <w:rsid w:val="00033E45"/>
    <w:rsid w:val="00035551"/>
    <w:rsid w:val="00036D6F"/>
    <w:rsid w:val="000371C8"/>
    <w:rsid w:val="00040A4E"/>
    <w:rsid w:val="000414D7"/>
    <w:rsid w:val="00043F22"/>
    <w:rsid w:val="00044CEF"/>
    <w:rsid w:val="00045297"/>
    <w:rsid w:val="00045D36"/>
    <w:rsid w:val="00046C13"/>
    <w:rsid w:val="0005188C"/>
    <w:rsid w:val="000600F2"/>
    <w:rsid w:val="00063845"/>
    <w:rsid w:val="00063B6B"/>
    <w:rsid w:val="00063BF9"/>
    <w:rsid w:val="00063FC1"/>
    <w:rsid w:val="000667AF"/>
    <w:rsid w:val="00067A57"/>
    <w:rsid w:val="00067E49"/>
    <w:rsid w:val="000701D1"/>
    <w:rsid w:val="000712B2"/>
    <w:rsid w:val="00073196"/>
    <w:rsid w:val="00074A9E"/>
    <w:rsid w:val="00077138"/>
    <w:rsid w:val="0008081F"/>
    <w:rsid w:val="00081C8E"/>
    <w:rsid w:val="000841F7"/>
    <w:rsid w:val="000855C1"/>
    <w:rsid w:val="000863B3"/>
    <w:rsid w:val="00087CD7"/>
    <w:rsid w:val="00093DB1"/>
    <w:rsid w:val="00095F93"/>
    <w:rsid w:val="00097D98"/>
    <w:rsid w:val="000A0F08"/>
    <w:rsid w:val="000A40AB"/>
    <w:rsid w:val="000A4F8F"/>
    <w:rsid w:val="000A5063"/>
    <w:rsid w:val="000B08E9"/>
    <w:rsid w:val="000B1298"/>
    <w:rsid w:val="000B31B6"/>
    <w:rsid w:val="000B364A"/>
    <w:rsid w:val="000B5044"/>
    <w:rsid w:val="000C6782"/>
    <w:rsid w:val="000D04AF"/>
    <w:rsid w:val="000D2240"/>
    <w:rsid w:val="000D2917"/>
    <w:rsid w:val="000D587A"/>
    <w:rsid w:val="000D7161"/>
    <w:rsid w:val="000D72F7"/>
    <w:rsid w:val="000D756C"/>
    <w:rsid w:val="000D7648"/>
    <w:rsid w:val="000E0806"/>
    <w:rsid w:val="000E0D72"/>
    <w:rsid w:val="000E1E9A"/>
    <w:rsid w:val="000E4D3D"/>
    <w:rsid w:val="000E53A3"/>
    <w:rsid w:val="000E7071"/>
    <w:rsid w:val="000E78BE"/>
    <w:rsid w:val="000F07C1"/>
    <w:rsid w:val="000F147C"/>
    <w:rsid w:val="000F206A"/>
    <w:rsid w:val="000F46D7"/>
    <w:rsid w:val="000F58E0"/>
    <w:rsid w:val="000F63A1"/>
    <w:rsid w:val="000F6C76"/>
    <w:rsid w:val="000F7338"/>
    <w:rsid w:val="001005B3"/>
    <w:rsid w:val="00100D84"/>
    <w:rsid w:val="001010D7"/>
    <w:rsid w:val="001018C0"/>
    <w:rsid w:val="001022B9"/>
    <w:rsid w:val="00103764"/>
    <w:rsid w:val="0010476D"/>
    <w:rsid w:val="00105A4E"/>
    <w:rsid w:val="0010725A"/>
    <w:rsid w:val="00107CAC"/>
    <w:rsid w:val="0011015C"/>
    <w:rsid w:val="001109BD"/>
    <w:rsid w:val="00113403"/>
    <w:rsid w:val="001141D7"/>
    <w:rsid w:val="00114A3F"/>
    <w:rsid w:val="00114D74"/>
    <w:rsid w:val="00115D95"/>
    <w:rsid w:val="00115F29"/>
    <w:rsid w:val="0011737E"/>
    <w:rsid w:val="001176D2"/>
    <w:rsid w:val="0012003A"/>
    <w:rsid w:val="00120682"/>
    <w:rsid w:val="00124B34"/>
    <w:rsid w:val="00127FE5"/>
    <w:rsid w:val="00130089"/>
    <w:rsid w:val="00131A62"/>
    <w:rsid w:val="00131F88"/>
    <w:rsid w:val="00132A8C"/>
    <w:rsid w:val="00134545"/>
    <w:rsid w:val="00135512"/>
    <w:rsid w:val="00140F42"/>
    <w:rsid w:val="0014173D"/>
    <w:rsid w:val="00141762"/>
    <w:rsid w:val="00141AA2"/>
    <w:rsid w:val="00142246"/>
    <w:rsid w:val="00144158"/>
    <w:rsid w:val="00144838"/>
    <w:rsid w:val="00146916"/>
    <w:rsid w:val="00147B29"/>
    <w:rsid w:val="00151E0E"/>
    <w:rsid w:val="00152A0A"/>
    <w:rsid w:val="0015438B"/>
    <w:rsid w:val="00155D77"/>
    <w:rsid w:val="00156952"/>
    <w:rsid w:val="00160FCE"/>
    <w:rsid w:val="00161F15"/>
    <w:rsid w:val="00162273"/>
    <w:rsid w:val="00164166"/>
    <w:rsid w:val="00164A06"/>
    <w:rsid w:val="001656A0"/>
    <w:rsid w:val="00165DF9"/>
    <w:rsid w:val="00166C47"/>
    <w:rsid w:val="00167F39"/>
    <w:rsid w:val="00170417"/>
    <w:rsid w:val="00173B96"/>
    <w:rsid w:val="001741D8"/>
    <w:rsid w:val="00176D08"/>
    <w:rsid w:val="00177E7B"/>
    <w:rsid w:val="00181594"/>
    <w:rsid w:val="0018222A"/>
    <w:rsid w:val="0018289C"/>
    <w:rsid w:val="00182EE4"/>
    <w:rsid w:val="0018448B"/>
    <w:rsid w:val="00186EFF"/>
    <w:rsid w:val="00187035"/>
    <w:rsid w:val="00187CBC"/>
    <w:rsid w:val="001924D5"/>
    <w:rsid w:val="00192D3C"/>
    <w:rsid w:val="00192D63"/>
    <w:rsid w:val="00193318"/>
    <w:rsid w:val="00195AAD"/>
    <w:rsid w:val="00195CA6"/>
    <w:rsid w:val="00196FC1"/>
    <w:rsid w:val="001979D9"/>
    <w:rsid w:val="001A08F7"/>
    <w:rsid w:val="001A34A2"/>
    <w:rsid w:val="001A3FA7"/>
    <w:rsid w:val="001A686D"/>
    <w:rsid w:val="001B24DA"/>
    <w:rsid w:val="001B41D4"/>
    <w:rsid w:val="001B53D7"/>
    <w:rsid w:val="001B5BAA"/>
    <w:rsid w:val="001B606E"/>
    <w:rsid w:val="001C0876"/>
    <w:rsid w:val="001C0D70"/>
    <w:rsid w:val="001C18B4"/>
    <w:rsid w:val="001C1D2B"/>
    <w:rsid w:val="001C24FD"/>
    <w:rsid w:val="001C277C"/>
    <w:rsid w:val="001C39DA"/>
    <w:rsid w:val="001C467D"/>
    <w:rsid w:val="001C4821"/>
    <w:rsid w:val="001C4C30"/>
    <w:rsid w:val="001C6BF2"/>
    <w:rsid w:val="001C6E45"/>
    <w:rsid w:val="001D0E5E"/>
    <w:rsid w:val="001D1C25"/>
    <w:rsid w:val="001D2BB0"/>
    <w:rsid w:val="001D3A08"/>
    <w:rsid w:val="001D61A0"/>
    <w:rsid w:val="001D7020"/>
    <w:rsid w:val="001E10FB"/>
    <w:rsid w:val="001E2166"/>
    <w:rsid w:val="001E2224"/>
    <w:rsid w:val="001E3A69"/>
    <w:rsid w:val="001E53F1"/>
    <w:rsid w:val="001E595B"/>
    <w:rsid w:val="001E627B"/>
    <w:rsid w:val="001F02F2"/>
    <w:rsid w:val="001F1FDF"/>
    <w:rsid w:val="001F6150"/>
    <w:rsid w:val="001F64D4"/>
    <w:rsid w:val="001F6B22"/>
    <w:rsid w:val="001F735E"/>
    <w:rsid w:val="001F797B"/>
    <w:rsid w:val="00200EA8"/>
    <w:rsid w:val="0020219D"/>
    <w:rsid w:val="002035B2"/>
    <w:rsid w:val="00203C0F"/>
    <w:rsid w:val="00203EC9"/>
    <w:rsid w:val="00204CA5"/>
    <w:rsid w:val="00205D9E"/>
    <w:rsid w:val="00205E0D"/>
    <w:rsid w:val="00213376"/>
    <w:rsid w:val="00213E1E"/>
    <w:rsid w:val="00213F65"/>
    <w:rsid w:val="00214217"/>
    <w:rsid w:val="002142EF"/>
    <w:rsid w:val="00215CA6"/>
    <w:rsid w:val="002173CB"/>
    <w:rsid w:val="00220131"/>
    <w:rsid w:val="002217E7"/>
    <w:rsid w:val="00221811"/>
    <w:rsid w:val="00221B0E"/>
    <w:rsid w:val="002245B6"/>
    <w:rsid w:val="00224FBF"/>
    <w:rsid w:val="00225216"/>
    <w:rsid w:val="002270F5"/>
    <w:rsid w:val="002274DC"/>
    <w:rsid w:val="00227CC1"/>
    <w:rsid w:val="002307E8"/>
    <w:rsid w:val="00230F29"/>
    <w:rsid w:val="00232895"/>
    <w:rsid w:val="00233231"/>
    <w:rsid w:val="0023347B"/>
    <w:rsid w:val="00233886"/>
    <w:rsid w:val="00235965"/>
    <w:rsid w:val="00241B1D"/>
    <w:rsid w:val="00241CC6"/>
    <w:rsid w:val="00244A59"/>
    <w:rsid w:val="00246741"/>
    <w:rsid w:val="002467A6"/>
    <w:rsid w:val="00250642"/>
    <w:rsid w:val="00251F52"/>
    <w:rsid w:val="00252C8A"/>
    <w:rsid w:val="0025312F"/>
    <w:rsid w:val="00253194"/>
    <w:rsid w:val="0025326F"/>
    <w:rsid w:val="0025541E"/>
    <w:rsid w:val="002555A8"/>
    <w:rsid w:val="00257075"/>
    <w:rsid w:val="00264CE6"/>
    <w:rsid w:val="002650D0"/>
    <w:rsid w:val="0026663B"/>
    <w:rsid w:val="002668FC"/>
    <w:rsid w:val="002705D4"/>
    <w:rsid w:val="00271060"/>
    <w:rsid w:val="00272D91"/>
    <w:rsid w:val="00273718"/>
    <w:rsid w:val="00273961"/>
    <w:rsid w:val="002806F5"/>
    <w:rsid w:val="0028222A"/>
    <w:rsid w:val="0028255C"/>
    <w:rsid w:val="002828A9"/>
    <w:rsid w:val="00284FFB"/>
    <w:rsid w:val="0028648B"/>
    <w:rsid w:val="00286D6F"/>
    <w:rsid w:val="0028731B"/>
    <w:rsid w:val="00287B78"/>
    <w:rsid w:val="002902BD"/>
    <w:rsid w:val="00291DF9"/>
    <w:rsid w:val="0029231D"/>
    <w:rsid w:val="00293931"/>
    <w:rsid w:val="00295D2C"/>
    <w:rsid w:val="002A19BB"/>
    <w:rsid w:val="002A3BAF"/>
    <w:rsid w:val="002A3D23"/>
    <w:rsid w:val="002A54C4"/>
    <w:rsid w:val="002A64F7"/>
    <w:rsid w:val="002A65E3"/>
    <w:rsid w:val="002A79AF"/>
    <w:rsid w:val="002B08D6"/>
    <w:rsid w:val="002B2F7D"/>
    <w:rsid w:val="002B4BBE"/>
    <w:rsid w:val="002B4CBE"/>
    <w:rsid w:val="002B72AC"/>
    <w:rsid w:val="002B7C04"/>
    <w:rsid w:val="002C05F5"/>
    <w:rsid w:val="002C0BEC"/>
    <w:rsid w:val="002C18CB"/>
    <w:rsid w:val="002C4BDE"/>
    <w:rsid w:val="002C642C"/>
    <w:rsid w:val="002C769D"/>
    <w:rsid w:val="002C7C18"/>
    <w:rsid w:val="002D0F18"/>
    <w:rsid w:val="002D0FD4"/>
    <w:rsid w:val="002D1E07"/>
    <w:rsid w:val="002D5E84"/>
    <w:rsid w:val="002D6306"/>
    <w:rsid w:val="002D6368"/>
    <w:rsid w:val="002E3C4C"/>
    <w:rsid w:val="002E454F"/>
    <w:rsid w:val="002E4847"/>
    <w:rsid w:val="002E543D"/>
    <w:rsid w:val="002F1E46"/>
    <w:rsid w:val="002F28EE"/>
    <w:rsid w:val="002F5C1A"/>
    <w:rsid w:val="002F722F"/>
    <w:rsid w:val="00300AE1"/>
    <w:rsid w:val="00303004"/>
    <w:rsid w:val="00303112"/>
    <w:rsid w:val="00305420"/>
    <w:rsid w:val="00306625"/>
    <w:rsid w:val="00310E81"/>
    <w:rsid w:val="00311D95"/>
    <w:rsid w:val="0031760C"/>
    <w:rsid w:val="0032019B"/>
    <w:rsid w:val="00320A43"/>
    <w:rsid w:val="00324542"/>
    <w:rsid w:val="00326CBD"/>
    <w:rsid w:val="00330853"/>
    <w:rsid w:val="00331DC3"/>
    <w:rsid w:val="00333332"/>
    <w:rsid w:val="00340DA4"/>
    <w:rsid w:val="00341E98"/>
    <w:rsid w:val="00346000"/>
    <w:rsid w:val="0035179E"/>
    <w:rsid w:val="00352F03"/>
    <w:rsid w:val="00354735"/>
    <w:rsid w:val="00355D39"/>
    <w:rsid w:val="0035614C"/>
    <w:rsid w:val="00357E8E"/>
    <w:rsid w:val="00361EAC"/>
    <w:rsid w:val="0036402C"/>
    <w:rsid w:val="00364E91"/>
    <w:rsid w:val="003664E1"/>
    <w:rsid w:val="0037084E"/>
    <w:rsid w:val="0037178F"/>
    <w:rsid w:val="0037224E"/>
    <w:rsid w:val="0037288F"/>
    <w:rsid w:val="00377FCB"/>
    <w:rsid w:val="00380B41"/>
    <w:rsid w:val="003818EC"/>
    <w:rsid w:val="00382852"/>
    <w:rsid w:val="003837DF"/>
    <w:rsid w:val="00385C80"/>
    <w:rsid w:val="00390789"/>
    <w:rsid w:val="00391ED8"/>
    <w:rsid w:val="00392585"/>
    <w:rsid w:val="003927EE"/>
    <w:rsid w:val="003951CA"/>
    <w:rsid w:val="00395391"/>
    <w:rsid w:val="00396B5C"/>
    <w:rsid w:val="00397699"/>
    <w:rsid w:val="0039796F"/>
    <w:rsid w:val="003A314E"/>
    <w:rsid w:val="003A3213"/>
    <w:rsid w:val="003A3A04"/>
    <w:rsid w:val="003A6530"/>
    <w:rsid w:val="003A727E"/>
    <w:rsid w:val="003B0ED8"/>
    <w:rsid w:val="003B1A21"/>
    <w:rsid w:val="003B2CCF"/>
    <w:rsid w:val="003B471E"/>
    <w:rsid w:val="003B4A0A"/>
    <w:rsid w:val="003B5FDC"/>
    <w:rsid w:val="003B6945"/>
    <w:rsid w:val="003B6947"/>
    <w:rsid w:val="003B6E5E"/>
    <w:rsid w:val="003B7228"/>
    <w:rsid w:val="003B7825"/>
    <w:rsid w:val="003C0D39"/>
    <w:rsid w:val="003C1B74"/>
    <w:rsid w:val="003C1EC6"/>
    <w:rsid w:val="003C3B35"/>
    <w:rsid w:val="003C4225"/>
    <w:rsid w:val="003C6719"/>
    <w:rsid w:val="003C798E"/>
    <w:rsid w:val="003D0C13"/>
    <w:rsid w:val="003D1B41"/>
    <w:rsid w:val="003D22A7"/>
    <w:rsid w:val="003D2551"/>
    <w:rsid w:val="003D32EE"/>
    <w:rsid w:val="003D420B"/>
    <w:rsid w:val="003D5552"/>
    <w:rsid w:val="003E29D2"/>
    <w:rsid w:val="003E2B10"/>
    <w:rsid w:val="003E4A26"/>
    <w:rsid w:val="003E4CFD"/>
    <w:rsid w:val="003E52BF"/>
    <w:rsid w:val="003E5BAF"/>
    <w:rsid w:val="003E62BF"/>
    <w:rsid w:val="003E677B"/>
    <w:rsid w:val="003F15B9"/>
    <w:rsid w:val="003F1799"/>
    <w:rsid w:val="003F280D"/>
    <w:rsid w:val="003F39AF"/>
    <w:rsid w:val="003F4672"/>
    <w:rsid w:val="003F4780"/>
    <w:rsid w:val="003F513C"/>
    <w:rsid w:val="003F5864"/>
    <w:rsid w:val="003F7A63"/>
    <w:rsid w:val="003F7CF1"/>
    <w:rsid w:val="00400287"/>
    <w:rsid w:val="00400C50"/>
    <w:rsid w:val="00401747"/>
    <w:rsid w:val="00401770"/>
    <w:rsid w:val="00403010"/>
    <w:rsid w:val="00405A4C"/>
    <w:rsid w:val="00406FE3"/>
    <w:rsid w:val="00410698"/>
    <w:rsid w:val="00411C26"/>
    <w:rsid w:val="00412124"/>
    <w:rsid w:val="00413CDA"/>
    <w:rsid w:val="00414114"/>
    <w:rsid w:val="004155CF"/>
    <w:rsid w:val="0041654D"/>
    <w:rsid w:val="004167C8"/>
    <w:rsid w:val="00420164"/>
    <w:rsid w:val="004203BB"/>
    <w:rsid w:val="00420EDD"/>
    <w:rsid w:val="00422DF1"/>
    <w:rsid w:val="00426F06"/>
    <w:rsid w:val="00427D1B"/>
    <w:rsid w:val="00430A9D"/>
    <w:rsid w:val="004338C0"/>
    <w:rsid w:val="00434211"/>
    <w:rsid w:val="004343C6"/>
    <w:rsid w:val="00434B1D"/>
    <w:rsid w:val="004443D9"/>
    <w:rsid w:val="00452646"/>
    <w:rsid w:val="00452EAF"/>
    <w:rsid w:val="00453879"/>
    <w:rsid w:val="00454FFD"/>
    <w:rsid w:val="00455106"/>
    <w:rsid w:val="00455A1B"/>
    <w:rsid w:val="00457763"/>
    <w:rsid w:val="00460809"/>
    <w:rsid w:val="00460E20"/>
    <w:rsid w:val="004615BB"/>
    <w:rsid w:val="00461E38"/>
    <w:rsid w:val="00462AFF"/>
    <w:rsid w:val="00463D6F"/>
    <w:rsid w:val="004671B2"/>
    <w:rsid w:val="0046726D"/>
    <w:rsid w:val="00470255"/>
    <w:rsid w:val="00470762"/>
    <w:rsid w:val="0047316B"/>
    <w:rsid w:val="00473221"/>
    <w:rsid w:val="00474415"/>
    <w:rsid w:val="00474D10"/>
    <w:rsid w:val="00476319"/>
    <w:rsid w:val="00480440"/>
    <w:rsid w:val="00480AF8"/>
    <w:rsid w:val="004818C6"/>
    <w:rsid w:val="00484AC6"/>
    <w:rsid w:val="0048576F"/>
    <w:rsid w:val="00487046"/>
    <w:rsid w:val="0048744A"/>
    <w:rsid w:val="00490762"/>
    <w:rsid w:val="00490DB4"/>
    <w:rsid w:val="004924ED"/>
    <w:rsid w:val="00493239"/>
    <w:rsid w:val="004939EB"/>
    <w:rsid w:val="0049520E"/>
    <w:rsid w:val="0049534A"/>
    <w:rsid w:val="004961CA"/>
    <w:rsid w:val="004A04D8"/>
    <w:rsid w:val="004A25CC"/>
    <w:rsid w:val="004A2807"/>
    <w:rsid w:val="004A2D0E"/>
    <w:rsid w:val="004A350E"/>
    <w:rsid w:val="004A599D"/>
    <w:rsid w:val="004A6109"/>
    <w:rsid w:val="004A6DAF"/>
    <w:rsid w:val="004A77C2"/>
    <w:rsid w:val="004B00AF"/>
    <w:rsid w:val="004B4816"/>
    <w:rsid w:val="004B6B91"/>
    <w:rsid w:val="004B720D"/>
    <w:rsid w:val="004B79EF"/>
    <w:rsid w:val="004C0B66"/>
    <w:rsid w:val="004C1D25"/>
    <w:rsid w:val="004C23F5"/>
    <w:rsid w:val="004C2905"/>
    <w:rsid w:val="004C3AF1"/>
    <w:rsid w:val="004C48B9"/>
    <w:rsid w:val="004C5A34"/>
    <w:rsid w:val="004C5E44"/>
    <w:rsid w:val="004C69A6"/>
    <w:rsid w:val="004D1761"/>
    <w:rsid w:val="004D2FC9"/>
    <w:rsid w:val="004D34A4"/>
    <w:rsid w:val="004D3D88"/>
    <w:rsid w:val="004D4B3E"/>
    <w:rsid w:val="004D6641"/>
    <w:rsid w:val="004E07C6"/>
    <w:rsid w:val="004E122C"/>
    <w:rsid w:val="004E13D9"/>
    <w:rsid w:val="004E3AD7"/>
    <w:rsid w:val="004E3B8D"/>
    <w:rsid w:val="004E516F"/>
    <w:rsid w:val="004E5484"/>
    <w:rsid w:val="004E5F73"/>
    <w:rsid w:val="004F0DAF"/>
    <w:rsid w:val="004F2707"/>
    <w:rsid w:val="004F37C1"/>
    <w:rsid w:val="004F3D15"/>
    <w:rsid w:val="004F3FB8"/>
    <w:rsid w:val="004F514A"/>
    <w:rsid w:val="004F57BD"/>
    <w:rsid w:val="004F5FA3"/>
    <w:rsid w:val="004F5FA7"/>
    <w:rsid w:val="004F674C"/>
    <w:rsid w:val="00500661"/>
    <w:rsid w:val="005014FF"/>
    <w:rsid w:val="00502E32"/>
    <w:rsid w:val="00503317"/>
    <w:rsid w:val="00504492"/>
    <w:rsid w:val="00511A38"/>
    <w:rsid w:val="00512850"/>
    <w:rsid w:val="0051433E"/>
    <w:rsid w:val="005144C8"/>
    <w:rsid w:val="00515DEF"/>
    <w:rsid w:val="005163A5"/>
    <w:rsid w:val="00520FCA"/>
    <w:rsid w:val="00520FD5"/>
    <w:rsid w:val="005215FF"/>
    <w:rsid w:val="00522906"/>
    <w:rsid w:val="00523312"/>
    <w:rsid w:val="00523809"/>
    <w:rsid w:val="00525412"/>
    <w:rsid w:val="005255A3"/>
    <w:rsid w:val="0052601D"/>
    <w:rsid w:val="005264F7"/>
    <w:rsid w:val="00530151"/>
    <w:rsid w:val="005313B4"/>
    <w:rsid w:val="00533526"/>
    <w:rsid w:val="0053618D"/>
    <w:rsid w:val="00540EBA"/>
    <w:rsid w:val="00541942"/>
    <w:rsid w:val="00543BC5"/>
    <w:rsid w:val="005448BD"/>
    <w:rsid w:val="0054623B"/>
    <w:rsid w:val="00546C88"/>
    <w:rsid w:val="00547DED"/>
    <w:rsid w:val="00547E11"/>
    <w:rsid w:val="00551AB2"/>
    <w:rsid w:val="005526D3"/>
    <w:rsid w:val="00555C27"/>
    <w:rsid w:val="005569B5"/>
    <w:rsid w:val="00557343"/>
    <w:rsid w:val="0056084D"/>
    <w:rsid w:val="005630F7"/>
    <w:rsid w:val="005655C6"/>
    <w:rsid w:val="00565A6F"/>
    <w:rsid w:val="00566019"/>
    <w:rsid w:val="00567DB6"/>
    <w:rsid w:val="00571844"/>
    <w:rsid w:val="005735AF"/>
    <w:rsid w:val="00574134"/>
    <w:rsid w:val="005747D3"/>
    <w:rsid w:val="005800AF"/>
    <w:rsid w:val="005808EE"/>
    <w:rsid w:val="00580D19"/>
    <w:rsid w:val="00580DF7"/>
    <w:rsid w:val="005824AB"/>
    <w:rsid w:val="005832D6"/>
    <w:rsid w:val="005839F1"/>
    <w:rsid w:val="00585C65"/>
    <w:rsid w:val="005908FB"/>
    <w:rsid w:val="005923EA"/>
    <w:rsid w:val="00592BED"/>
    <w:rsid w:val="0059410B"/>
    <w:rsid w:val="005A2FA4"/>
    <w:rsid w:val="005A4679"/>
    <w:rsid w:val="005A4A18"/>
    <w:rsid w:val="005A5304"/>
    <w:rsid w:val="005B0D6D"/>
    <w:rsid w:val="005B2AD4"/>
    <w:rsid w:val="005B6E4D"/>
    <w:rsid w:val="005C038F"/>
    <w:rsid w:val="005C11E6"/>
    <w:rsid w:val="005C1C02"/>
    <w:rsid w:val="005C3BFD"/>
    <w:rsid w:val="005C4FA8"/>
    <w:rsid w:val="005C53F2"/>
    <w:rsid w:val="005C54E9"/>
    <w:rsid w:val="005C6A60"/>
    <w:rsid w:val="005C7CBC"/>
    <w:rsid w:val="005D2E9C"/>
    <w:rsid w:val="005D3278"/>
    <w:rsid w:val="005D3515"/>
    <w:rsid w:val="005D3F4F"/>
    <w:rsid w:val="005D68E2"/>
    <w:rsid w:val="005D7231"/>
    <w:rsid w:val="005E10EC"/>
    <w:rsid w:val="005E2A43"/>
    <w:rsid w:val="005E3BD6"/>
    <w:rsid w:val="005E763C"/>
    <w:rsid w:val="005F2A3A"/>
    <w:rsid w:val="005F3CA1"/>
    <w:rsid w:val="006014B7"/>
    <w:rsid w:val="00603B16"/>
    <w:rsid w:val="00605A94"/>
    <w:rsid w:val="00606053"/>
    <w:rsid w:val="00610038"/>
    <w:rsid w:val="00611487"/>
    <w:rsid w:val="00611589"/>
    <w:rsid w:val="00612077"/>
    <w:rsid w:val="006122B2"/>
    <w:rsid w:val="00614848"/>
    <w:rsid w:val="00614AFB"/>
    <w:rsid w:val="00614B1E"/>
    <w:rsid w:val="006161BD"/>
    <w:rsid w:val="0062060E"/>
    <w:rsid w:val="006206F9"/>
    <w:rsid w:val="0062304E"/>
    <w:rsid w:val="006230F1"/>
    <w:rsid w:val="00623E5F"/>
    <w:rsid w:val="00626587"/>
    <w:rsid w:val="00633A43"/>
    <w:rsid w:val="00634560"/>
    <w:rsid w:val="00635426"/>
    <w:rsid w:val="006363BE"/>
    <w:rsid w:val="00636568"/>
    <w:rsid w:val="006371A6"/>
    <w:rsid w:val="006376C7"/>
    <w:rsid w:val="00642C48"/>
    <w:rsid w:val="00642E7A"/>
    <w:rsid w:val="006444FD"/>
    <w:rsid w:val="00645500"/>
    <w:rsid w:val="0064765F"/>
    <w:rsid w:val="00654EB9"/>
    <w:rsid w:val="00660F6F"/>
    <w:rsid w:val="00661D0E"/>
    <w:rsid w:val="0066321A"/>
    <w:rsid w:val="00663732"/>
    <w:rsid w:val="00670D9E"/>
    <w:rsid w:val="00670F25"/>
    <w:rsid w:val="006711A8"/>
    <w:rsid w:val="006727F6"/>
    <w:rsid w:val="00676057"/>
    <w:rsid w:val="00676B14"/>
    <w:rsid w:val="00677B2F"/>
    <w:rsid w:val="006806DB"/>
    <w:rsid w:val="00681168"/>
    <w:rsid w:val="00681BB1"/>
    <w:rsid w:val="00681CE3"/>
    <w:rsid w:val="00682A06"/>
    <w:rsid w:val="00686050"/>
    <w:rsid w:val="0069031A"/>
    <w:rsid w:val="00690663"/>
    <w:rsid w:val="00695052"/>
    <w:rsid w:val="00696147"/>
    <w:rsid w:val="00696A47"/>
    <w:rsid w:val="006A1ABE"/>
    <w:rsid w:val="006A2F7B"/>
    <w:rsid w:val="006A4086"/>
    <w:rsid w:val="006A5173"/>
    <w:rsid w:val="006A69CD"/>
    <w:rsid w:val="006B26CE"/>
    <w:rsid w:val="006B3501"/>
    <w:rsid w:val="006C1826"/>
    <w:rsid w:val="006C18CB"/>
    <w:rsid w:val="006C37EC"/>
    <w:rsid w:val="006C41B1"/>
    <w:rsid w:val="006C4763"/>
    <w:rsid w:val="006C6C20"/>
    <w:rsid w:val="006C70D3"/>
    <w:rsid w:val="006D1041"/>
    <w:rsid w:val="006D1814"/>
    <w:rsid w:val="006D2924"/>
    <w:rsid w:val="006D3FBA"/>
    <w:rsid w:val="006D554C"/>
    <w:rsid w:val="006D5A11"/>
    <w:rsid w:val="006D6038"/>
    <w:rsid w:val="006E0537"/>
    <w:rsid w:val="006E1479"/>
    <w:rsid w:val="006E1D83"/>
    <w:rsid w:val="006E1FF0"/>
    <w:rsid w:val="006E21A5"/>
    <w:rsid w:val="006E3BD5"/>
    <w:rsid w:val="006E504D"/>
    <w:rsid w:val="006E5B32"/>
    <w:rsid w:val="006F2763"/>
    <w:rsid w:val="006F58BE"/>
    <w:rsid w:val="006F61A0"/>
    <w:rsid w:val="006F65C3"/>
    <w:rsid w:val="006F7060"/>
    <w:rsid w:val="006F70A9"/>
    <w:rsid w:val="006F75DF"/>
    <w:rsid w:val="00700789"/>
    <w:rsid w:val="007026D3"/>
    <w:rsid w:val="007032FA"/>
    <w:rsid w:val="00707ACA"/>
    <w:rsid w:val="007100EE"/>
    <w:rsid w:val="0071121A"/>
    <w:rsid w:val="007142FE"/>
    <w:rsid w:val="0071498D"/>
    <w:rsid w:val="00715CDA"/>
    <w:rsid w:val="00722833"/>
    <w:rsid w:val="0072341A"/>
    <w:rsid w:val="0072494F"/>
    <w:rsid w:val="00725FB2"/>
    <w:rsid w:val="00726474"/>
    <w:rsid w:val="00726518"/>
    <w:rsid w:val="00726886"/>
    <w:rsid w:val="007272CD"/>
    <w:rsid w:val="007278DD"/>
    <w:rsid w:val="00727EE4"/>
    <w:rsid w:val="00731D90"/>
    <w:rsid w:val="00742BC0"/>
    <w:rsid w:val="007430A5"/>
    <w:rsid w:val="00743DBE"/>
    <w:rsid w:val="00745317"/>
    <w:rsid w:val="00745DDA"/>
    <w:rsid w:val="00746A53"/>
    <w:rsid w:val="00750A8F"/>
    <w:rsid w:val="007516C3"/>
    <w:rsid w:val="0075595F"/>
    <w:rsid w:val="00756B09"/>
    <w:rsid w:val="00757B99"/>
    <w:rsid w:val="00757DA4"/>
    <w:rsid w:val="00761617"/>
    <w:rsid w:val="007618A1"/>
    <w:rsid w:val="00761E05"/>
    <w:rsid w:val="007647E4"/>
    <w:rsid w:val="00765BAE"/>
    <w:rsid w:val="007660B0"/>
    <w:rsid w:val="0077314D"/>
    <w:rsid w:val="00775DFB"/>
    <w:rsid w:val="007771FE"/>
    <w:rsid w:val="007778F9"/>
    <w:rsid w:val="00780091"/>
    <w:rsid w:val="007812CB"/>
    <w:rsid w:val="00781691"/>
    <w:rsid w:val="007817B2"/>
    <w:rsid w:val="00783CCB"/>
    <w:rsid w:val="007856DD"/>
    <w:rsid w:val="00786290"/>
    <w:rsid w:val="007910E8"/>
    <w:rsid w:val="00791D54"/>
    <w:rsid w:val="00792CC4"/>
    <w:rsid w:val="00792CD2"/>
    <w:rsid w:val="00794F08"/>
    <w:rsid w:val="007963B5"/>
    <w:rsid w:val="00797D94"/>
    <w:rsid w:val="007A04C4"/>
    <w:rsid w:val="007A10C4"/>
    <w:rsid w:val="007A15AE"/>
    <w:rsid w:val="007A186C"/>
    <w:rsid w:val="007A1974"/>
    <w:rsid w:val="007A2E0D"/>
    <w:rsid w:val="007A3DE2"/>
    <w:rsid w:val="007A43B0"/>
    <w:rsid w:val="007A59AE"/>
    <w:rsid w:val="007A778E"/>
    <w:rsid w:val="007B0D4C"/>
    <w:rsid w:val="007B11C0"/>
    <w:rsid w:val="007B1602"/>
    <w:rsid w:val="007B3128"/>
    <w:rsid w:val="007B460C"/>
    <w:rsid w:val="007B48E8"/>
    <w:rsid w:val="007B6DA7"/>
    <w:rsid w:val="007B6DE8"/>
    <w:rsid w:val="007B76C7"/>
    <w:rsid w:val="007B7750"/>
    <w:rsid w:val="007B7BF1"/>
    <w:rsid w:val="007C0154"/>
    <w:rsid w:val="007C0E86"/>
    <w:rsid w:val="007C310A"/>
    <w:rsid w:val="007C4878"/>
    <w:rsid w:val="007C488F"/>
    <w:rsid w:val="007C65A8"/>
    <w:rsid w:val="007C698B"/>
    <w:rsid w:val="007C7309"/>
    <w:rsid w:val="007C771B"/>
    <w:rsid w:val="007C7D2B"/>
    <w:rsid w:val="007D0BBC"/>
    <w:rsid w:val="007D250B"/>
    <w:rsid w:val="007D2EE7"/>
    <w:rsid w:val="007D3F2D"/>
    <w:rsid w:val="007D513B"/>
    <w:rsid w:val="007D5D32"/>
    <w:rsid w:val="007D7BE9"/>
    <w:rsid w:val="007E2853"/>
    <w:rsid w:val="007E2FC1"/>
    <w:rsid w:val="007E3681"/>
    <w:rsid w:val="007E4A31"/>
    <w:rsid w:val="007E4E90"/>
    <w:rsid w:val="007E6C6D"/>
    <w:rsid w:val="007E6C97"/>
    <w:rsid w:val="007E6E77"/>
    <w:rsid w:val="007F2436"/>
    <w:rsid w:val="007F7B70"/>
    <w:rsid w:val="007F7C4C"/>
    <w:rsid w:val="008023FA"/>
    <w:rsid w:val="00805A36"/>
    <w:rsid w:val="00805AE7"/>
    <w:rsid w:val="00811EB1"/>
    <w:rsid w:val="00815C6A"/>
    <w:rsid w:val="00815E77"/>
    <w:rsid w:val="00817ABB"/>
    <w:rsid w:val="008203ED"/>
    <w:rsid w:val="008215F1"/>
    <w:rsid w:val="00822407"/>
    <w:rsid w:val="00823A43"/>
    <w:rsid w:val="00823F36"/>
    <w:rsid w:val="008241F0"/>
    <w:rsid w:val="0082427F"/>
    <w:rsid w:val="00825C2C"/>
    <w:rsid w:val="00825D96"/>
    <w:rsid w:val="008301FE"/>
    <w:rsid w:val="00833424"/>
    <w:rsid w:val="008347E2"/>
    <w:rsid w:val="00834B30"/>
    <w:rsid w:val="00834D79"/>
    <w:rsid w:val="008356A6"/>
    <w:rsid w:val="00840A59"/>
    <w:rsid w:val="00842508"/>
    <w:rsid w:val="008431EF"/>
    <w:rsid w:val="008434F5"/>
    <w:rsid w:val="00843EEB"/>
    <w:rsid w:val="00844AB5"/>
    <w:rsid w:val="00846746"/>
    <w:rsid w:val="00847F32"/>
    <w:rsid w:val="00851E4A"/>
    <w:rsid w:val="00852C88"/>
    <w:rsid w:val="00853099"/>
    <w:rsid w:val="00853D12"/>
    <w:rsid w:val="00854786"/>
    <w:rsid w:val="008549CD"/>
    <w:rsid w:val="00855D3E"/>
    <w:rsid w:val="008568CD"/>
    <w:rsid w:val="008575DE"/>
    <w:rsid w:val="0086111B"/>
    <w:rsid w:val="00861628"/>
    <w:rsid w:val="00863042"/>
    <w:rsid w:val="00864E27"/>
    <w:rsid w:val="00865EBF"/>
    <w:rsid w:val="008660C4"/>
    <w:rsid w:val="00867EB1"/>
    <w:rsid w:val="00871CB2"/>
    <w:rsid w:val="00871EA1"/>
    <w:rsid w:val="0087230A"/>
    <w:rsid w:val="00875731"/>
    <w:rsid w:val="00875C92"/>
    <w:rsid w:val="00876F4E"/>
    <w:rsid w:val="00877622"/>
    <w:rsid w:val="00877AD0"/>
    <w:rsid w:val="00877F30"/>
    <w:rsid w:val="00880EC9"/>
    <w:rsid w:val="00882313"/>
    <w:rsid w:val="00882FCD"/>
    <w:rsid w:val="00883BA2"/>
    <w:rsid w:val="00883F70"/>
    <w:rsid w:val="00886A21"/>
    <w:rsid w:val="0089133C"/>
    <w:rsid w:val="00892CF0"/>
    <w:rsid w:val="00893AD0"/>
    <w:rsid w:val="00893C9A"/>
    <w:rsid w:val="00894C09"/>
    <w:rsid w:val="00895BEA"/>
    <w:rsid w:val="008A1C51"/>
    <w:rsid w:val="008A20FC"/>
    <w:rsid w:val="008A23EC"/>
    <w:rsid w:val="008A32A0"/>
    <w:rsid w:val="008A3CF1"/>
    <w:rsid w:val="008A3FC4"/>
    <w:rsid w:val="008A4AF0"/>
    <w:rsid w:val="008A4C82"/>
    <w:rsid w:val="008A6A32"/>
    <w:rsid w:val="008B1D45"/>
    <w:rsid w:val="008B26BE"/>
    <w:rsid w:val="008B3356"/>
    <w:rsid w:val="008B4097"/>
    <w:rsid w:val="008B42E2"/>
    <w:rsid w:val="008B446E"/>
    <w:rsid w:val="008B56A8"/>
    <w:rsid w:val="008B6450"/>
    <w:rsid w:val="008B701E"/>
    <w:rsid w:val="008C0018"/>
    <w:rsid w:val="008C2140"/>
    <w:rsid w:val="008C2292"/>
    <w:rsid w:val="008C27CE"/>
    <w:rsid w:val="008C3460"/>
    <w:rsid w:val="008C393C"/>
    <w:rsid w:val="008C49A4"/>
    <w:rsid w:val="008C5BF5"/>
    <w:rsid w:val="008C6F17"/>
    <w:rsid w:val="008D217D"/>
    <w:rsid w:val="008D32EF"/>
    <w:rsid w:val="008D6F06"/>
    <w:rsid w:val="008E3207"/>
    <w:rsid w:val="008E4050"/>
    <w:rsid w:val="008E40CC"/>
    <w:rsid w:val="008E49F6"/>
    <w:rsid w:val="008E4AD8"/>
    <w:rsid w:val="008E59FF"/>
    <w:rsid w:val="008E66F4"/>
    <w:rsid w:val="008F021A"/>
    <w:rsid w:val="008F0BE0"/>
    <w:rsid w:val="008F0EE5"/>
    <w:rsid w:val="008F21E9"/>
    <w:rsid w:val="008F26D7"/>
    <w:rsid w:val="008F7C84"/>
    <w:rsid w:val="00900426"/>
    <w:rsid w:val="0090217C"/>
    <w:rsid w:val="00907035"/>
    <w:rsid w:val="0091001C"/>
    <w:rsid w:val="009107EA"/>
    <w:rsid w:val="009118C6"/>
    <w:rsid w:val="009128A1"/>
    <w:rsid w:val="00913665"/>
    <w:rsid w:val="00913CCE"/>
    <w:rsid w:val="00913DAA"/>
    <w:rsid w:val="009158DF"/>
    <w:rsid w:val="0091791B"/>
    <w:rsid w:val="00917C36"/>
    <w:rsid w:val="009223B1"/>
    <w:rsid w:val="00924C11"/>
    <w:rsid w:val="00925A21"/>
    <w:rsid w:val="00925E51"/>
    <w:rsid w:val="00926BE7"/>
    <w:rsid w:val="00926E2C"/>
    <w:rsid w:val="00930006"/>
    <w:rsid w:val="00930CB6"/>
    <w:rsid w:val="00930E51"/>
    <w:rsid w:val="00930EB5"/>
    <w:rsid w:val="009319A7"/>
    <w:rsid w:val="00931A26"/>
    <w:rsid w:val="0093279F"/>
    <w:rsid w:val="00932DB1"/>
    <w:rsid w:val="00935748"/>
    <w:rsid w:val="00936344"/>
    <w:rsid w:val="0094263D"/>
    <w:rsid w:val="00943981"/>
    <w:rsid w:val="00943E6D"/>
    <w:rsid w:val="00944E52"/>
    <w:rsid w:val="00945FF3"/>
    <w:rsid w:val="009463B6"/>
    <w:rsid w:val="009503F7"/>
    <w:rsid w:val="009534EA"/>
    <w:rsid w:val="009534F1"/>
    <w:rsid w:val="00955F22"/>
    <w:rsid w:val="00957C68"/>
    <w:rsid w:val="00961FC0"/>
    <w:rsid w:val="00962BD1"/>
    <w:rsid w:val="009637C3"/>
    <w:rsid w:val="00965AC4"/>
    <w:rsid w:val="00965EF3"/>
    <w:rsid w:val="00967462"/>
    <w:rsid w:val="00970341"/>
    <w:rsid w:val="009709A6"/>
    <w:rsid w:val="00971F7F"/>
    <w:rsid w:val="00974541"/>
    <w:rsid w:val="0097466B"/>
    <w:rsid w:val="00974C2C"/>
    <w:rsid w:val="00975661"/>
    <w:rsid w:val="009779B7"/>
    <w:rsid w:val="00977D34"/>
    <w:rsid w:val="00980ED7"/>
    <w:rsid w:val="00980F55"/>
    <w:rsid w:val="0098441B"/>
    <w:rsid w:val="00984CCE"/>
    <w:rsid w:val="00985235"/>
    <w:rsid w:val="00985BEA"/>
    <w:rsid w:val="00986492"/>
    <w:rsid w:val="00986A8B"/>
    <w:rsid w:val="00991BEE"/>
    <w:rsid w:val="009943B2"/>
    <w:rsid w:val="00994AF1"/>
    <w:rsid w:val="00995B1A"/>
    <w:rsid w:val="00997C46"/>
    <w:rsid w:val="009A5F07"/>
    <w:rsid w:val="009A70DB"/>
    <w:rsid w:val="009B113A"/>
    <w:rsid w:val="009B22AE"/>
    <w:rsid w:val="009B38F5"/>
    <w:rsid w:val="009B42CF"/>
    <w:rsid w:val="009B48E2"/>
    <w:rsid w:val="009B56B1"/>
    <w:rsid w:val="009B588C"/>
    <w:rsid w:val="009B59D9"/>
    <w:rsid w:val="009B76FF"/>
    <w:rsid w:val="009C187E"/>
    <w:rsid w:val="009C3E9D"/>
    <w:rsid w:val="009C4791"/>
    <w:rsid w:val="009C4C25"/>
    <w:rsid w:val="009C6C01"/>
    <w:rsid w:val="009C769F"/>
    <w:rsid w:val="009D20F3"/>
    <w:rsid w:val="009D2D4E"/>
    <w:rsid w:val="009D42AB"/>
    <w:rsid w:val="009D6569"/>
    <w:rsid w:val="009E4D55"/>
    <w:rsid w:val="009F22C9"/>
    <w:rsid w:val="009F3B21"/>
    <w:rsid w:val="009F4781"/>
    <w:rsid w:val="009F5703"/>
    <w:rsid w:val="009F5B32"/>
    <w:rsid w:val="00A0096A"/>
    <w:rsid w:val="00A02E5C"/>
    <w:rsid w:val="00A03187"/>
    <w:rsid w:val="00A03667"/>
    <w:rsid w:val="00A0368B"/>
    <w:rsid w:val="00A04139"/>
    <w:rsid w:val="00A06CA8"/>
    <w:rsid w:val="00A105A6"/>
    <w:rsid w:val="00A112E0"/>
    <w:rsid w:val="00A112E4"/>
    <w:rsid w:val="00A13EBF"/>
    <w:rsid w:val="00A14168"/>
    <w:rsid w:val="00A16113"/>
    <w:rsid w:val="00A202A6"/>
    <w:rsid w:val="00A20707"/>
    <w:rsid w:val="00A2226B"/>
    <w:rsid w:val="00A22CA7"/>
    <w:rsid w:val="00A24741"/>
    <w:rsid w:val="00A24F84"/>
    <w:rsid w:val="00A259FC"/>
    <w:rsid w:val="00A30531"/>
    <w:rsid w:val="00A32192"/>
    <w:rsid w:val="00A328D5"/>
    <w:rsid w:val="00A34BB0"/>
    <w:rsid w:val="00A370BB"/>
    <w:rsid w:val="00A377BE"/>
    <w:rsid w:val="00A3786B"/>
    <w:rsid w:val="00A37B80"/>
    <w:rsid w:val="00A434DB"/>
    <w:rsid w:val="00A44AA9"/>
    <w:rsid w:val="00A44E9F"/>
    <w:rsid w:val="00A46869"/>
    <w:rsid w:val="00A46EBA"/>
    <w:rsid w:val="00A478C3"/>
    <w:rsid w:val="00A5025A"/>
    <w:rsid w:val="00A5083D"/>
    <w:rsid w:val="00A50AAE"/>
    <w:rsid w:val="00A51415"/>
    <w:rsid w:val="00A51A66"/>
    <w:rsid w:val="00A52116"/>
    <w:rsid w:val="00A5626F"/>
    <w:rsid w:val="00A56CC3"/>
    <w:rsid w:val="00A614AB"/>
    <w:rsid w:val="00A61E45"/>
    <w:rsid w:val="00A66209"/>
    <w:rsid w:val="00A67FCB"/>
    <w:rsid w:val="00A7013B"/>
    <w:rsid w:val="00A70719"/>
    <w:rsid w:val="00A71875"/>
    <w:rsid w:val="00A72746"/>
    <w:rsid w:val="00A729E3"/>
    <w:rsid w:val="00A74818"/>
    <w:rsid w:val="00A75098"/>
    <w:rsid w:val="00A7602B"/>
    <w:rsid w:val="00A7606D"/>
    <w:rsid w:val="00A76752"/>
    <w:rsid w:val="00A8205D"/>
    <w:rsid w:val="00A83059"/>
    <w:rsid w:val="00A92CE8"/>
    <w:rsid w:val="00AA4952"/>
    <w:rsid w:val="00AA61A1"/>
    <w:rsid w:val="00AA7C66"/>
    <w:rsid w:val="00AB13C2"/>
    <w:rsid w:val="00AB170E"/>
    <w:rsid w:val="00AB463F"/>
    <w:rsid w:val="00AB4936"/>
    <w:rsid w:val="00AB5FA2"/>
    <w:rsid w:val="00AB62B3"/>
    <w:rsid w:val="00AB636E"/>
    <w:rsid w:val="00AB74FA"/>
    <w:rsid w:val="00AC1924"/>
    <w:rsid w:val="00AC349D"/>
    <w:rsid w:val="00AC47C2"/>
    <w:rsid w:val="00AC4D9D"/>
    <w:rsid w:val="00AC4F40"/>
    <w:rsid w:val="00AC636A"/>
    <w:rsid w:val="00AD2253"/>
    <w:rsid w:val="00AD3F36"/>
    <w:rsid w:val="00AD737E"/>
    <w:rsid w:val="00AE0184"/>
    <w:rsid w:val="00AE13FD"/>
    <w:rsid w:val="00AE4783"/>
    <w:rsid w:val="00AE52BA"/>
    <w:rsid w:val="00AE5417"/>
    <w:rsid w:val="00AE5B81"/>
    <w:rsid w:val="00AE5F9D"/>
    <w:rsid w:val="00AE7EF4"/>
    <w:rsid w:val="00AF0AD1"/>
    <w:rsid w:val="00AF26EE"/>
    <w:rsid w:val="00AF3463"/>
    <w:rsid w:val="00AF438F"/>
    <w:rsid w:val="00AF48F2"/>
    <w:rsid w:val="00AF4A51"/>
    <w:rsid w:val="00AF4E1B"/>
    <w:rsid w:val="00AF5129"/>
    <w:rsid w:val="00AF5502"/>
    <w:rsid w:val="00AF61FA"/>
    <w:rsid w:val="00B00066"/>
    <w:rsid w:val="00B00535"/>
    <w:rsid w:val="00B025B9"/>
    <w:rsid w:val="00B035E1"/>
    <w:rsid w:val="00B05FE3"/>
    <w:rsid w:val="00B07E8D"/>
    <w:rsid w:val="00B116AE"/>
    <w:rsid w:val="00B13AAC"/>
    <w:rsid w:val="00B13D92"/>
    <w:rsid w:val="00B14899"/>
    <w:rsid w:val="00B1547E"/>
    <w:rsid w:val="00B1578A"/>
    <w:rsid w:val="00B15D61"/>
    <w:rsid w:val="00B16043"/>
    <w:rsid w:val="00B207C2"/>
    <w:rsid w:val="00B228CE"/>
    <w:rsid w:val="00B239F7"/>
    <w:rsid w:val="00B30199"/>
    <w:rsid w:val="00B30B33"/>
    <w:rsid w:val="00B313E4"/>
    <w:rsid w:val="00B319CD"/>
    <w:rsid w:val="00B348F0"/>
    <w:rsid w:val="00B35DEE"/>
    <w:rsid w:val="00B36D66"/>
    <w:rsid w:val="00B43C58"/>
    <w:rsid w:val="00B44E94"/>
    <w:rsid w:val="00B4540B"/>
    <w:rsid w:val="00B456C7"/>
    <w:rsid w:val="00B46245"/>
    <w:rsid w:val="00B470EF"/>
    <w:rsid w:val="00B477F6"/>
    <w:rsid w:val="00B5096B"/>
    <w:rsid w:val="00B50D7B"/>
    <w:rsid w:val="00B51446"/>
    <w:rsid w:val="00B52B53"/>
    <w:rsid w:val="00B52E2B"/>
    <w:rsid w:val="00B5390B"/>
    <w:rsid w:val="00B57048"/>
    <w:rsid w:val="00B57819"/>
    <w:rsid w:val="00B65C50"/>
    <w:rsid w:val="00B738BE"/>
    <w:rsid w:val="00B73C6E"/>
    <w:rsid w:val="00B74464"/>
    <w:rsid w:val="00B7592F"/>
    <w:rsid w:val="00B767CE"/>
    <w:rsid w:val="00B76856"/>
    <w:rsid w:val="00B77ABE"/>
    <w:rsid w:val="00B819EC"/>
    <w:rsid w:val="00B823A6"/>
    <w:rsid w:val="00B8275B"/>
    <w:rsid w:val="00B8309D"/>
    <w:rsid w:val="00B83960"/>
    <w:rsid w:val="00B84BCD"/>
    <w:rsid w:val="00B86DCF"/>
    <w:rsid w:val="00B90E5E"/>
    <w:rsid w:val="00B9105F"/>
    <w:rsid w:val="00B92529"/>
    <w:rsid w:val="00B92F8B"/>
    <w:rsid w:val="00B94262"/>
    <w:rsid w:val="00B947E4"/>
    <w:rsid w:val="00B956A9"/>
    <w:rsid w:val="00BA000E"/>
    <w:rsid w:val="00BA00D7"/>
    <w:rsid w:val="00BA1C7A"/>
    <w:rsid w:val="00BA2ED1"/>
    <w:rsid w:val="00BA3C2A"/>
    <w:rsid w:val="00BA3DE1"/>
    <w:rsid w:val="00BA47D7"/>
    <w:rsid w:val="00BA58A9"/>
    <w:rsid w:val="00BB038E"/>
    <w:rsid w:val="00BB0BCC"/>
    <w:rsid w:val="00BB16D5"/>
    <w:rsid w:val="00BB207C"/>
    <w:rsid w:val="00BB279D"/>
    <w:rsid w:val="00BB3AC0"/>
    <w:rsid w:val="00BB44D0"/>
    <w:rsid w:val="00BB4738"/>
    <w:rsid w:val="00BB4EA1"/>
    <w:rsid w:val="00BB4F7A"/>
    <w:rsid w:val="00BB5101"/>
    <w:rsid w:val="00BB606F"/>
    <w:rsid w:val="00BB7A80"/>
    <w:rsid w:val="00BC0099"/>
    <w:rsid w:val="00BC02AF"/>
    <w:rsid w:val="00BC08AB"/>
    <w:rsid w:val="00BC20BA"/>
    <w:rsid w:val="00BC2216"/>
    <w:rsid w:val="00BC3E5E"/>
    <w:rsid w:val="00BC40CA"/>
    <w:rsid w:val="00BC50D2"/>
    <w:rsid w:val="00BC6FFD"/>
    <w:rsid w:val="00BC7C59"/>
    <w:rsid w:val="00BD055B"/>
    <w:rsid w:val="00BD25BB"/>
    <w:rsid w:val="00BD2AF5"/>
    <w:rsid w:val="00BD5C8F"/>
    <w:rsid w:val="00BE018D"/>
    <w:rsid w:val="00BE1CD1"/>
    <w:rsid w:val="00BE30DD"/>
    <w:rsid w:val="00BE3932"/>
    <w:rsid w:val="00BE4793"/>
    <w:rsid w:val="00BE556B"/>
    <w:rsid w:val="00BF10A9"/>
    <w:rsid w:val="00BF15F7"/>
    <w:rsid w:val="00BF3C7E"/>
    <w:rsid w:val="00BF44DA"/>
    <w:rsid w:val="00BF459E"/>
    <w:rsid w:val="00BF59AC"/>
    <w:rsid w:val="00BF6833"/>
    <w:rsid w:val="00C003A4"/>
    <w:rsid w:val="00C02966"/>
    <w:rsid w:val="00C0610E"/>
    <w:rsid w:val="00C07B59"/>
    <w:rsid w:val="00C10259"/>
    <w:rsid w:val="00C14507"/>
    <w:rsid w:val="00C17C94"/>
    <w:rsid w:val="00C20A6E"/>
    <w:rsid w:val="00C22026"/>
    <w:rsid w:val="00C23A76"/>
    <w:rsid w:val="00C24947"/>
    <w:rsid w:val="00C24F4C"/>
    <w:rsid w:val="00C27CA8"/>
    <w:rsid w:val="00C27ED1"/>
    <w:rsid w:val="00C30872"/>
    <w:rsid w:val="00C30972"/>
    <w:rsid w:val="00C328AF"/>
    <w:rsid w:val="00C3293B"/>
    <w:rsid w:val="00C343E4"/>
    <w:rsid w:val="00C34DB1"/>
    <w:rsid w:val="00C362E1"/>
    <w:rsid w:val="00C37266"/>
    <w:rsid w:val="00C377B8"/>
    <w:rsid w:val="00C377CD"/>
    <w:rsid w:val="00C41892"/>
    <w:rsid w:val="00C427B3"/>
    <w:rsid w:val="00C44BF3"/>
    <w:rsid w:val="00C44F7F"/>
    <w:rsid w:val="00C459AD"/>
    <w:rsid w:val="00C50F39"/>
    <w:rsid w:val="00C53578"/>
    <w:rsid w:val="00C5464B"/>
    <w:rsid w:val="00C62439"/>
    <w:rsid w:val="00C63A52"/>
    <w:rsid w:val="00C63CA5"/>
    <w:rsid w:val="00C63D40"/>
    <w:rsid w:val="00C63F52"/>
    <w:rsid w:val="00C648DA"/>
    <w:rsid w:val="00C64E87"/>
    <w:rsid w:val="00C6782E"/>
    <w:rsid w:val="00C73762"/>
    <w:rsid w:val="00C739D2"/>
    <w:rsid w:val="00C76599"/>
    <w:rsid w:val="00C77162"/>
    <w:rsid w:val="00C802DC"/>
    <w:rsid w:val="00C8170F"/>
    <w:rsid w:val="00C81759"/>
    <w:rsid w:val="00C824D8"/>
    <w:rsid w:val="00C828B3"/>
    <w:rsid w:val="00C86DC9"/>
    <w:rsid w:val="00C86DE5"/>
    <w:rsid w:val="00C87D67"/>
    <w:rsid w:val="00C905E6"/>
    <w:rsid w:val="00C9087A"/>
    <w:rsid w:val="00C90C53"/>
    <w:rsid w:val="00C90CC2"/>
    <w:rsid w:val="00C92DC3"/>
    <w:rsid w:val="00C92FA8"/>
    <w:rsid w:val="00C9386C"/>
    <w:rsid w:val="00C93F3F"/>
    <w:rsid w:val="00C93FEF"/>
    <w:rsid w:val="00C94648"/>
    <w:rsid w:val="00C95430"/>
    <w:rsid w:val="00CA5B89"/>
    <w:rsid w:val="00CA6A59"/>
    <w:rsid w:val="00CB0F8E"/>
    <w:rsid w:val="00CB37C8"/>
    <w:rsid w:val="00CB47DE"/>
    <w:rsid w:val="00CB7105"/>
    <w:rsid w:val="00CC1981"/>
    <w:rsid w:val="00CC3CE7"/>
    <w:rsid w:val="00CC4246"/>
    <w:rsid w:val="00CC636E"/>
    <w:rsid w:val="00CC64E6"/>
    <w:rsid w:val="00CC68E0"/>
    <w:rsid w:val="00CD63A5"/>
    <w:rsid w:val="00CD71F8"/>
    <w:rsid w:val="00CE09E2"/>
    <w:rsid w:val="00CE1468"/>
    <w:rsid w:val="00CE235B"/>
    <w:rsid w:val="00CE399F"/>
    <w:rsid w:val="00CE3C97"/>
    <w:rsid w:val="00CE3D05"/>
    <w:rsid w:val="00CE7664"/>
    <w:rsid w:val="00CE788C"/>
    <w:rsid w:val="00CF0C3E"/>
    <w:rsid w:val="00CF1F07"/>
    <w:rsid w:val="00CF2097"/>
    <w:rsid w:val="00CF54E0"/>
    <w:rsid w:val="00CF6637"/>
    <w:rsid w:val="00CF76D6"/>
    <w:rsid w:val="00CF7823"/>
    <w:rsid w:val="00CF7C34"/>
    <w:rsid w:val="00D00D26"/>
    <w:rsid w:val="00D02D0D"/>
    <w:rsid w:val="00D034DA"/>
    <w:rsid w:val="00D04A4F"/>
    <w:rsid w:val="00D11E88"/>
    <w:rsid w:val="00D1277A"/>
    <w:rsid w:val="00D15512"/>
    <w:rsid w:val="00D16D9B"/>
    <w:rsid w:val="00D22A9E"/>
    <w:rsid w:val="00D25DE2"/>
    <w:rsid w:val="00D372C1"/>
    <w:rsid w:val="00D40350"/>
    <w:rsid w:val="00D44D6A"/>
    <w:rsid w:val="00D4514A"/>
    <w:rsid w:val="00D45FBA"/>
    <w:rsid w:val="00D477DB"/>
    <w:rsid w:val="00D51726"/>
    <w:rsid w:val="00D53BE3"/>
    <w:rsid w:val="00D54350"/>
    <w:rsid w:val="00D54CE2"/>
    <w:rsid w:val="00D62AEF"/>
    <w:rsid w:val="00D64169"/>
    <w:rsid w:val="00D64A66"/>
    <w:rsid w:val="00D660F8"/>
    <w:rsid w:val="00D662F3"/>
    <w:rsid w:val="00D70DD3"/>
    <w:rsid w:val="00D723A0"/>
    <w:rsid w:val="00D723B9"/>
    <w:rsid w:val="00D726A1"/>
    <w:rsid w:val="00D74C4E"/>
    <w:rsid w:val="00D75503"/>
    <w:rsid w:val="00D80216"/>
    <w:rsid w:val="00D80556"/>
    <w:rsid w:val="00D805DA"/>
    <w:rsid w:val="00D80862"/>
    <w:rsid w:val="00D82929"/>
    <w:rsid w:val="00D82AFB"/>
    <w:rsid w:val="00D84B03"/>
    <w:rsid w:val="00D85611"/>
    <w:rsid w:val="00D85848"/>
    <w:rsid w:val="00D866FC"/>
    <w:rsid w:val="00D86F00"/>
    <w:rsid w:val="00D86FD3"/>
    <w:rsid w:val="00D872D5"/>
    <w:rsid w:val="00D8792B"/>
    <w:rsid w:val="00D91F11"/>
    <w:rsid w:val="00D94669"/>
    <w:rsid w:val="00D95CAC"/>
    <w:rsid w:val="00D960B5"/>
    <w:rsid w:val="00D963D2"/>
    <w:rsid w:val="00DA08A5"/>
    <w:rsid w:val="00DA1266"/>
    <w:rsid w:val="00DA27A2"/>
    <w:rsid w:val="00DA31F9"/>
    <w:rsid w:val="00DA522C"/>
    <w:rsid w:val="00DA6772"/>
    <w:rsid w:val="00DB0ED4"/>
    <w:rsid w:val="00DB1494"/>
    <w:rsid w:val="00DB179B"/>
    <w:rsid w:val="00DB41E5"/>
    <w:rsid w:val="00DB504A"/>
    <w:rsid w:val="00DB5FA1"/>
    <w:rsid w:val="00DB6BE3"/>
    <w:rsid w:val="00DB7362"/>
    <w:rsid w:val="00DB7999"/>
    <w:rsid w:val="00DC0E3F"/>
    <w:rsid w:val="00DC28E5"/>
    <w:rsid w:val="00DC2A2F"/>
    <w:rsid w:val="00DC5397"/>
    <w:rsid w:val="00DC5814"/>
    <w:rsid w:val="00DC68F5"/>
    <w:rsid w:val="00DD0A83"/>
    <w:rsid w:val="00DD48BE"/>
    <w:rsid w:val="00DD6D4C"/>
    <w:rsid w:val="00DD6E2B"/>
    <w:rsid w:val="00DE3274"/>
    <w:rsid w:val="00DE5B5B"/>
    <w:rsid w:val="00DE722C"/>
    <w:rsid w:val="00DF0ACF"/>
    <w:rsid w:val="00DF35CD"/>
    <w:rsid w:val="00DF37E2"/>
    <w:rsid w:val="00DF5E00"/>
    <w:rsid w:val="00DF5F39"/>
    <w:rsid w:val="00DF751F"/>
    <w:rsid w:val="00DF7D45"/>
    <w:rsid w:val="00E00732"/>
    <w:rsid w:val="00E00EFE"/>
    <w:rsid w:val="00E01ECF"/>
    <w:rsid w:val="00E0335B"/>
    <w:rsid w:val="00E04567"/>
    <w:rsid w:val="00E04B2C"/>
    <w:rsid w:val="00E06EF6"/>
    <w:rsid w:val="00E07A0F"/>
    <w:rsid w:val="00E10A9E"/>
    <w:rsid w:val="00E1104D"/>
    <w:rsid w:val="00E11806"/>
    <w:rsid w:val="00E12FB9"/>
    <w:rsid w:val="00E20626"/>
    <w:rsid w:val="00E20ABC"/>
    <w:rsid w:val="00E25453"/>
    <w:rsid w:val="00E256F6"/>
    <w:rsid w:val="00E25793"/>
    <w:rsid w:val="00E25809"/>
    <w:rsid w:val="00E3074D"/>
    <w:rsid w:val="00E30EBB"/>
    <w:rsid w:val="00E31E8F"/>
    <w:rsid w:val="00E3269D"/>
    <w:rsid w:val="00E3347A"/>
    <w:rsid w:val="00E35C66"/>
    <w:rsid w:val="00E37BC8"/>
    <w:rsid w:val="00E46E63"/>
    <w:rsid w:val="00E47301"/>
    <w:rsid w:val="00E501B1"/>
    <w:rsid w:val="00E50528"/>
    <w:rsid w:val="00E51A6A"/>
    <w:rsid w:val="00E546D1"/>
    <w:rsid w:val="00E57A79"/>
    <w:rsid w:val="00E57D88"/>
    <w:rsid w:val="00E6146A"/>
    <w:rsid w:val="00E63F90"/>
    <w:rsid w:val="00E66B33"/>
    <w:rsid w:val="00E70608"/>
    <w:rsid w:val="00E709EE"/>
    <w:rsid w:val="00E7124C"/>
    <w:rsid w:val="00E719C7"/>
    <w:rsid w:val="00E76127"/>
    <w:rsid w:val="00E76ADE"/>
    <w:rsid w:val="00E77120"/>
    <w:rsid w:val="00E811F6"/>
    <w:rsid w:val="00E822FB"/>
    <w:rsid w:val="00E8267F"/>
    <w:rsid w:val="00E829EE"/>
    <w:rsid w:val="00E84E81"/>
    <w:rsid w:val="00E86359"/>
    <w:rsid w:val="00E87ADF"/>
    <w:rsid w:val="00E91955"/>
    <w:rsid w:val="00E92001"/>
    <w:rsid w:val="00E93212"/>
    <w:rsid w:val="00E937D4"/>
    <w:rsid w:val="00E93A30"/>
    <w:rsid w:val="00E972A8"/>
    <w:rsid w:val="00EA05E2"/>
    <w:rsid w:val="00EA484B"/>
    <w:rsid w:val="00EB2351"/>
    <w:rsid w:val="00EB26CF"/>
    <w:rsid w:val="00EB4706"/>
    <w:rsid w:val="00EB64A8"/>
    <w:rsid w:val="00EB6A60"/>
    <w:rsid w:val="00EB76DB"/>
    <w:rsid w:val="00EC02E7"/>
    <w:rsid w:val="00EC30FD"/>
    <w:rsid w:val="00EC37EC"/>
    <w:rsid w:val="00EC43F9"/>
    <w:rsid w:val="00EC6422"/>
    <w:rsid w:val="00EC69E8"/>
    <w:rsid w:val="00EC6BCE"/>
    <w:rsid w:val="00ED253F"/>
    <w:rsid w:val="00ED3200"/>
    <w:rsid w:val="00ED3672"/>
    <w:rsid w:val="00ED4317"/>
    <w:rsid w:val="00ED5FD4"/>
    <w:rsid w:val="00ED6431"/>
    <w:rsid w:val="00ED6885"/>
    <w:rsid w:val="00EE2E31"/>
    <w:rsid w:val="00EE6AF0"/>
    <w:rsid w:val="00EE7051"/>
    <w:rsid w:val="00EE7593"/>
    <w:rsid w:val="00EF035E"/>
    <w:rsid w:val="00EF1CDB"/>
    <w:rsid w:val="00EF3F46"/>
    <w:rsid w:val="00EF44D4"/>
    <w:rsid w:val="00EF5C60"/>
    <w:rsid w:val="00EF71C1"/>
    <w:rsid w:val="00EF7CBC"/>
    <w:rsid w:val="00F027D8"/>
    <w:rsid w:val="00F02A7B"/>
    <w:rsid w:val="00F045D7"/>
    <w:rsid w:val="00F04621"/>
    <w:rsid w:val="00F053F9"/>
    <w:rsid w:val="00F06AA4"/>
    <w:rsid w:val="00F06BFE"/>
    <w:rsid w:val="00F10F7E"/>
    <w:rsid w:val="00F11F60"/>
    <w:rsid w:val="00F1205D"/>
    <w:rsid w:val="00F12BA0"/>
    <w:rsid w:val="00F14798"/>
    <w:rsid w:val="00F151BE"/>
    <w:rsid w:val="00F17611"/>
    <w:rsid w:val="00F17C53"/>
    <w:rsid w:val="00F202F7"/>
    <w:rsid w:val="00F21B74"/>
    <w:rsid w:val="00F22D18"/>
    <w:rsid w:val="00F25F10"/>
    <w:rsid w:val="00F260AF"/>
    <w:rsid w:val="00F26C25"/>
    <w:rsid w:val="00F2790E"/>
    <w:rsid w:val="00F31569"/>
    <w:rsid w:val="00F3199B"/>
    <w:rsid w:val="00F32A62"/>
    <w:rsid w:val="00F32EF0"/>
    <w:rsid w:val="00F33372"/>
    <w:rsid w:val="00F33DC7"/>
    <w:rsid w:val="00F35854"/>
    <w:rsid w:val="00F35EFE"/>
    <w:rsid w:val="00F362FD"/>
    <w:rsid w:val="00F428F8"/>
    <w:rsid w:val="00F42DCD"/>
    <w:rsid w:val="00F43B20"/>
    <w:rsid w:val="00F50DC4"/>
    <w:rsid w:val="00F51BB8"/>
    <w:rsid w:val="00F52098"/>
    <w:rsid w:val="00F548F5"/>
    <w:rsid w:val="00F55246"/>
    <w:rsid w:val="00F55523"/>
    <w:rsid w:val="00F56AC8"/>
    <w:rsid w:val="00F6078C"/>
    <w:rsid w:val="00F607BC"/>
    <w:rsid w:val="00F644CD"/>
    <w:rsid w:val="00F66339"/>
    <w:rsid w:val="00F7124C"/>
    <w:rsid w:val="00F7538D"/>
    <w:rsid w:val="00F75844"/>
    <w:rsid w:val="00F7611B"/>
    <w:rsid w:val="00F80805"/>
    <w:rsid w:val="00F80F1D"/>
    <w:rsid w:val="00F83AA5"/>
    <w:rsid w:val="00F84DB3"/>
    <w:rsid w:val="00F85BA7"/>
    <w:rsid w:val="00F8670F"/>
    <w:rsid w:val="00F876CB"/>
    <w:rsid w:val="00F906CC"/>
    <w:rsid w:val="00F91F47"/>
    <w:rsid w:val="00F92151"/>
    <w:rsid w:val="00F958DB"/>
    <w:rsid w:val="00F95A3D"/>
    <w:rsid w:val="00FA0789"/>
    <w:rsid w:val="00FA31A7"/>
    <w:rsid w:val="00FA34BF"/>
    <w:rsid w:val="00FA3E63"/>
    <w:rsid w:val="00FA6833"/>
    <w:rsid w:val="00FB1B6B"/>
    <w:rsid w:val="00FB40E9"/>
    <w:rsid w:val="00FB467A"/>
    <w:rsid w:val="00FB7D59"/>
    <w:rsid w:val="00FC2266"/>
    <w:rsid w:val="00FC3E67"/>
    <w:rsid w:val="00FC5673"/>
    <w:rsid w:val="00FC5F10"/>
    <w:rsid w:val="00FC7534"/>
    <w:rsid w:val="00FD131F"/>
    <w:rsid w:val="00FD1C44"/>
    <w:rsid w:val="00FD4A80"/>
    <w:rsid w:val="00FD663B"/>
    <w:rsid w:val="00FD733D"/>
    <w:rsid w:val="00FD7F05"/>
    <w:rsid w:val="00FE0E5D"/>
    <w:rsid w:val="00FE51A4"/>
    <w:rsid w:val="00FE5BFF"/>
    <w:rsid w:val="00FF0CB9"/>
    <w:rsid w:val="00FF19AB"/>
    <w:rsid w:val="00FF20F4"/>
    <w:rsid w:val="00FF239A"/>
    <w:rsid w:val="00FF28C0"/>
    <w:rsid w:val="00FF4128"/>
    <w:rsid w:val="00FF5498"/>
    <w:rsid w:val="01485A84"/>
    <w:rsid w:val="01BD69E8"/>
    <w:rsid w:val="01DA0F83"/>
    <w:rsid w:val="03765515"/>
    <w:rsid w:val="04B637E9"/>
    <w:rsid w:val="0527FC79"/>
    <w:rsid w:val="05481F17"/>
    <w:rsid w:val="05D962CB"/>
    <w:rsid w:val="0613D1E6"/>
    <w:rsid w:val="068390B0"/>
    <w:rsid w:val="0794DCB6"/>
    <w:rsid w:val="08E6ACF9"/>
    <w:rsid w:val="0985230D"/>
    <w:rsid w:val="0B39ECAF"/>
    <w:rsid w:val="0C06FCC7"/>
    <w:rsid w:val="0C2756C7"/>
    <w:rsid w:val="0D0019AC"/>
    <w:rsid w:val="0DE83F6B"/>
    <w:rsid w:val="0E6CA45E"/>
    <w:rsid w:val="0EAD325F"/>
    <w:rsid w:val="0FD34FA9"/>
    <w:rsid w:val="10B65371"/>
    <w:rsid w:val="10F8FDB4"/>
    <w:rsid w:val="14392279"/>
    <w:rsid w:val="147D7E67"/>
    <w:rsid w:val="15218AC5"/>
    <w:rsid w:val="15A3F497"/>
    <w:rsid w:val="15ACED45"/>
    <w:rsid w:val="15CFC9A8"/>
    <w:rsid w:val="15F7741B"/>
    <w:rsid w:val="175AEC95"/>
    <w:rsid w:val="17C3BBF0"/>
    <w:rsid w:val="17CDB397"/>
    <w:rsid w:val="19EFE506"/>
    <w:rsid w:val="1A1F35D0"/>
    <w:rsid w:val="1AC7C48B"/>
    <w:rsid w:val="1AE65455"/>
    <w:rsid w:val="1B5E3D13"/>
    <w:rsid w:val="1BF9174C"/>
    <w:rsid w:val="1C4A090B"/>
    <w:rsid w:val="1E774802"/>
    <w:rsid w:val="1F3214B9"/>
    <w:rsid w:val="1F9B35AE"/>
    <w:rsid w:val="1FAF7B0D"/>
    <w:rsid w:val="1FBDD7B2"/>
    <w:rsid w:val="20010A0E"/>
    <w:rsid w:val="20140978"/>
    <w:rsid w:val="20671410"/>
    <w:rsid w:val="20F4B405"/>
    <w:rsid w:val="21FE065F"/>
    <w:rsid w:val="221A08FD"/>
    <w:rsid w:val="227906C7"/>
    <w:rsid w:val="2488A1A9"/>
    <w:rsid w:val="266A229F"/>
    <w:rsid w:val="26EF37DB"/>
    <w:rsid w:val="27CAAF04"/>
    <w:rsid w:val="28045F69"/>
    <w:rsid w:val="2C2C0309"/>
    <w:rsid w:val="2CE4D0BA"/>
    <w:rsid w:val="2D39D436"/>
    <w:rsid w:val="2D4BE7C5"/>
    <w:rsid w:val="2DCA722F"/>
    <w:rsid w:val="2F59AA46"/>
    <w:rsid w:val="300E71EF"/>
    <w:rsid w:val="303C0A29"/>
    <w:rsid w:val="313DA35C"/>
    <w:rsid w:val="323199D6"/>
    <w:rsid w:val="332E4C07"/>
    <w:rsid w:val="33A408F4"/>
    <w:rsid w:val="3475441E"/>
    <w:rsid w:val="34B11F92"/>
    <w:rsid w:val="3565A27A"/>
    <w:rsid w:val="363395C0"/>
    <w:rsid w:val="370F7AF1"/>
    <w:rsid w:val="3730415D"/>
    <w:rsid w:val="37314E8F"/>
    <w:rsid w:val="379AB319"/>
    <w:rsid w:val="37C5627E"/>
    <w:rsid w:val="39743FAB"/>
    <w:rsid w:val="3A537487"/>
    <w:rsid w:val="3AA229FC"/>
    <w:rsid w:val="3AB8497B"/>
    <w:rsid w:val="3ADB2CBE"/>
    <w:rsid w:val="3B564742"/>
    <w:rsid w:val="3C81C25C"/>
    <w:rsid w:val="3D10A76D"/>
    <w:rsid w:val="3D3AC8C3"/>
    <w:rsid w:val="3D70AE55"/>
    <w:rsid w:val="3EF941F5"/>
    <w:rsid w:val="3F61DD35"/>
    <w:rsid w:val="405BC571"/>
    <w:rsid w:val="4063D6C7"/>
    <w:rsid w:val="416FF9F4"/>
    <w:rsid w:val="43A11A7F"/>
    <w:rsid w:val="457F02A2"/>
    <w:rsid w:val="46FBBE74"/>
    <w:rsid w:val="4725E7B7"/>
    <w:rsid w:val="4A5665B4"/>
    <w:rsid w:val="4A8C73A1"/>
    <w:rsid w:val="4B14D880"/>
    <w:rsid w:val="4B2DD617"/>
    <w:rsid w:val="4BFF45DA"/>
    <w:rsid w:val="4CBEB705"/>
    <w:rsid w:val="4D6DA81C"/>
    <w:rsid w:val="4D75430A"/>
    <w:rsid w:val="4D819797"/>
    <w:rsid w:val="4E3350E5"/>
    <w:rsid w:val="4F48C038"/>
    <w:rsid w:val="4FDC0D24"/>
    <w:rsid w:val="5064ED26"/>
    <w:rsid w:val="528060FA"/>
    <w:rsid w:val="52C18318"/>
    <w:rsid w:val="532AB41B"/>
    <w:rsid w:val="53FA84FB"/>
    <w:rsid w:val="541470E4"/>
    <w:rsid w:val="5434CCD8"/>
    <w:rsid w:val="5520A245"/>
    <w:rsid w:val="56186330"/>
    <w:rsid w:val="56339E88"/>
    <w:rsid w:val="56465050"/>
    <w:rsid w:val="57421C74"/>
    <w:rsid w:val="58715539"/>
    <w:rsid w:val="58CB42E4"/>
    <w:rsid w:val="59271D5C"/>
    <w:rsid w:val="5A4DE311"/>
    <w:rsid w:val="5B165CDC"/>
    <w:rsid w:val="5B297530"/>
    <w:rsid w:val="5B5DDEE0"/>
    <w:rsid w:val="5D2E1C55"/>
    <w:rsid w:val="5FC87491"/>
    <w:rsid w:val="5FC8DC47"/>
    <w:rsid w:val="5FF7F132"/>
    <w:rsid w:val="6009919E"/>
    <w:rsid w:val="61BEA0FB"/>
    <w:rsid w:val="61D9D5CB"/>
    <w:rsid w:val="627CC5EA"/>
    <w:rsid w:val="639D1625"/>
    <w:rsid w:val="647B64C9"/>
    <w:rsid w:val="64E8884A"/>
    <w:rsid w:val="653EB395"/>
    <w:rsid w:val="657184A1"/>
    <w:rsid w:val="668F65E9"/>
    <w:rsid w:val="69BEF118"/>
    <w:rsid w:val="69C539B0"/>
    <w:rsid w:val="6A2182FC"/>
    <w:rsid w:val="6C60C5DC"/>
    <w:rsid w:val="6CF9F764"/>
    <w:rsid w:val="6E764233"/>
    <w:rsid w:val="6FBEB980"/>
    <w:rsid w:val="6FD16B48"/>
    <w:rsid w:val="6FF75864"/>
    <w:rsid w:val="7091A4F4"/>
    <w:rsid w:val="7308F5DF"/>
    <w:rsid w:val="733FC366"/>
    <w:rsid w:val="73C28720"/>
    <w:rsid w:val="740EDE18"/>
    <w:rsid w:val="74DCFAAF"/>
    <w:rsid w:val="782832B2"/>
    <w:rsid w:val="782B8E82"/>
    <w:rsid w:val="79E3900B"/>
    <w:rsid w:val="79F27553"/>
    <w:rsid w:val="7A2B3EED"/>
    <w:rsid w:val="7A84D33C"/>
    <w:rsid w:val="7BC733BE"/>
    <w:rsid w:val="7F61F752"/>
    <w:rsid w:val="7FD6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626BF6"/>
  <w15:docId w15:val="{32D6B55B-CC22-4998-9B5B-61CCA6762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05A94"/>
    <w:pPr>
      <w:suppressAutoHyphens/>
    </w:pPr>
    <w:rPr>
      <w:sz w:val="24"/>
      <w:szCs w:val="24"/>
      <w:lang w:val="ru-RU" w:eastAsia="ar-SA"/>
    </w:rPr>
  </w:style>
  <w:style w:type="paragraph" w:styleId="1">
    <w:name w:val="heading 1"/>
    <w:basedOn w:val="a"/>
    <w:next w:val="a"/>
    <w:link w:val="10"/>
    <w:qFormat/>
    <w:rsid w:val="00883B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D11E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semiHidden/>
    <w:unhideWhenUsed/>
    <w:qFormat/>
    <w:rsid w:val="00FC5F1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4">
    <w:name w:val="heading 4"/>
    <w:basedOn w:val="a"/>
    <w:next w:val="a"/>
    <w:link w:val="40"/>
    <w:qFormat/>
    <w:rsid w:val="0050449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893C9A"/>
    <w:rPr>
      <w:rFonts w:ascii="Courier New" w:hAnsi="Courier New" w:cs="Courier New"/>
      <w:sz w:val="20"/>
      <w:szCs w:val="20"/>
    </w:rPr>
  </w:style>
  <w:style w:type="paragraph" w:styleId="a4">
    <w:name w:val="Body Text"/>
    <w:basedOn w:val="a"/>
    <w:rsid w:val="00504492"/>
    <w:pPr>
      <w:jc w:val="both"/>
    </w:pPr>
    <w:rPr>
      <w:sz w:val="22"/>
      <w:szCs w:val="22"/>
    </w:rPr>
  </w:style>
  <w:style w:type="paragraph" w:styleId="a5">
    <w:name w:val="footer"/>
    <w:basedOn w:val="a"/>
    <w:link w:val="a6"/>
    <w:rsid w:val="00504492"/>
    <w:pPr>
      <w:tabs>
        <w:tab w:val="center" w:pos="4677"/>
        <w:tab w:val="right" w:pos="9355"/>
      </w:tabs>
    </w:pPr>
  </w:style>
  <w:style w:type="paragraph" w:customStyle="1" w:styleId="41">
    <w:name w:val="заголовок 4"/>
    <w:basedOn w:val="a"/>
    <w:next w:val="a"/>
    <w:rsid w:val="00504492"/>
    <w:pPr>
      <w:keepNext/>
      <w:autoSpaceDE w:val="0"/>
      <w:jc w:val="center"/>
    </w:pPr>
    <w:rPr>
      <w:rFonts w:ascii="Arial" w:hAnsi="Arial" w:cs="Arial"/>
      <w:b/>
      <w:bCs/>
      <w:sz w:val="25"/>
      <w:szCs w:val="25"/>
    </w:rPr>
  </w:style>
  <w:style w:type="paragraph" w:customStyle="1" w:styleId="5">
    <w:name w:val="заголовок 5"/>
    <w:basedOn w:val="a"/>
    <w:next w:val="a"/>
    <w:rsid w:val="00504492"/>
    <w:pPr>
      <w:keepNext/>
      <w:widowControl w:val="0"/>
      <w:autoSpaceDE w:val="0"/>
    </w:pPr>
    <w:rPr>
      <w:rFonts w:ascii="Arial" w:hAnsi="Arial" w:cs="Arial"/>
      <w:b/>
      <w:bCs/>
      <w:sz w:val="22"/>
      <w:szCs w:val="22"/>
    </w:rPr>
  </w:style>
  <w:style w:type="paragraph" w:customStyle="1" w:styleId="11">
    <w:name w:val="Стиль1"/>
    <w:rsid w:val="00504492"/>
    <w:pPr>
      <w:suppressAutoHyphens/>
      <w:autoSpaceDE w:val="0"/>
    </w:pPr>
    <w:rPr>
      <w:rFonts w:eastAsia="Arial"/>
      <w:lang w:val="ru-RU" w:eastAsia="ar-SA"/>
    </w:rPr>
  </w:style>
  <w:style w:type="table" w:styleId="a7">
    <w:name w:val="Table Grid"/>
    <w:basedOn w:val="a1"/>
    <w:uiPriority w:val="39"/>
    <w:rsid w:val="00504492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semiHidden/>
    <w:rsid w:val="00EB26CF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DC5814"/>
    <w:rPr>
      <w:lang w:val="ru-RU" w:eastAsia="ru-RU"/>
    </w:rPr>
  </w:style>
  <w:style w:type="paragraph" w:customStyle="1" w:styleId="Iauiue">
    <w:name w:val="Iau?iue"/>
    <w:rsid w:val="00C003A4"/>
    <w:pPr>
      <w:widowControl w:val="0"/>
    </w:pPr>
    <w:rPr>
      <w:sz w:val="24"/>
      <w:szCs w:val="24"/>
      <w:lang w:val="ru-RU" w:eastAsia="ru-RU"/>
    </w:rPr>
  </w:style>
  <w:style w:type="paragraph" w:styleId="a9">
    <w:name w:val="List Paragraph"/>
    <w:aliases w:val="Bullet Points,Liste Paragraf,Listenabsatz1,Bullet List Paragraph,List Paragraph1,Level 1 Bullet,lp1,Dot pt,F5 List Paragraph,No Spacing1,List Paragraph Char Char Char,Indicator Text,Numbered Para 1,Colorful List - Accent 11,Bullet 1"/>
    <w:basedOn w:val="a"/>
    <w:link w:val="aa"/>
    <w:uiPriority w:val="99"/>
    <w:qFormat/>
    <w:rsid w:val="00F548F5"/>
    <w:pPr>
      <w:suppressAutoHyphens w:val="0"/>
      <w:spacing w:after="200" w:line="276" w:lineRule="auto"/>
      <w:ind w:left="720"/>
      <w:contextualSpacing/>
    </w:pPr>
    <w:rPr>
      <w:rFonts w:ascii="Corbel" w:eastAsia="Corbel" w:hAnsi="Corbel"/>
      <w:sz w:val="22"/>
      <w:szCs w:val="22"/>
      <w:lang w:val="uk-UA" w:eastAsia="en-US"/>
    </w:rPr>
  </w:style>
  <w:style w:type="character" w:styleId="ab">
    <w:name w:val="annotation reference"/>
    <w:rsid w:val="008F26D7"/>
    <w:rPr>
      <w:sz w:val="16"/>
      <w:szCs w:val="16"/>
    </w:rPr>
  </w:style>
  <w:style w:type="paragraph" w:styleId="ac">
    <w:name w:val="annotation text"/>
    <w:basedOn w:val="a"/>
    <w:link w:val="ad"/>
    <w:rsid w:val="008F26D7"/>
    <w:rPr>
      <w:sz w:val="20"/>
      <w:szCs w:val="20"/>
    </w:rPr>
  </w:style>
  <w:style w:type="character" w:customStyle="1" w:styleId="ad">
    <w:name w:val="Текст примечания Знак"/>
    <w:link w:val="ac"/>
    <w:rsid w:val="008F26D7"/>
    <w:rPr>
      <w:lang w:val="ru-RU" w:eastAsia="ar-SA"/>
    </w:rPr>
  </w:style>
  <w:style w:type="paragraph" w:styleId="ae">
    <w:name w:val="annotation subject"/>
    <w:basedOn w:val="ac"/>
    <w:next w:val="ac"/>
    <w:link w:val="af"/>
    <w:rsid w:val="008F26D7"/>
    <w:rPr>
      <w:b/>
      <w:bCs/>
    </w:rPr>
  </w:style>
  <w:style w:type="character" w:customStyle="1" w:styleId="af">
    <w:name w:val="Тема примечания Знак"/>
    <w:link w:val="ae"/>
    <w:rsid w:val="008F26D7"/>
    <w:rPr>
      <w:b/>
      <w:bCs/>
      <w:lang w:val="ru-RU" w:eastAsia="ar-SA"/>
    </w:rPr>
  </w:style>
  <w:style w:type="character" w:customStyle="1" w:styleId="hps">
    <w:name w:val="hps"/>
    <w:rsid w:val="00957C68"/>
  </w:style>
  <w:style w:type="character" w:styleId="af0">
    <w:name w:val="Hyperlink"/>
    <w:uiPriority w:val="99"/>
    <w:rsid w:val="00F85BA7"/>
    <w:rPr>
      <w:color w:val="0000FF"/>
      <w:u w:val="single"/>
    </w:rPr>
  </w:style>
  <w:style w:type="paragraph" w:customStyle="1" w:styleId="af1">
    <w:name w:val="???????"/>
    <w:rsid w:val="00CC64E6"/>
    <w:pPr>
      <w:widowControl w:val="0"/>
      <w:spacing w:before="240"/>
    </w:pPr>
    <w:rPr>
      <w:sz w:val="24"/>
      <w:lang w:val="ru-RU" w:eastAsia="ru-RU"/>
    </w:rPr>
  </w:style>
  <w:style w:type="paragraph" w:styleId="af2">
    <w:name w:val="header"/>
    <w:basedOn w:val="a"/>
    <w:link w:val="af3"/>
    <w:rsid w:val="00F32A62"/>
    <w:pPr>
      <w:tabs>
        <w:tab w:val="center" w:pos="4819"/>
        <w:tab w:val="right" w:pos="9639"/>
      </w:tabs>
    </w:pPr>
  </w:style>
  <w:style w:type="character" w:customStyle="1" w:styleId="af3">
    <w:name w:val="Верхний колонтитул Знак"/>
    <w:basedOn w:val="a0"/>
    <w:link w:val="af2"/>
    <w:rsid w:val="00F32A62"/>
    <w:rPr>
      <w:sz w:val="24"/>
      <w:szCs w:val="24"/>
      <w:lang w:val="ru-RU" w:eastAsia="ar-SA"/>
    </w:rPr>
  </w:style>
  <w:style w:type="paragraph" w:styleId="af4">
    <w:name w:val="footnote text"/>
    <w:basedOn w:val="a"/>
    <w:link w:val="af5"/>
    <w:rsid w:val="00A51A66"/>
    <w:rPr>
      <w:sz w:val="20"/>
      <w:szCs w:val="20"/>
    </w:rPr>
  </w:style>
  <w:style w:type="character" w:customStyle="1" w:styleId="af5">
    <w:name w:val="Текст сноски Знак"/>
    <w:basedOn w:val="a0"/>
    <w:link w:val="af4"/>
    <w:rsid w:val="00A51A66"/>
    <w:rPr>
      <w:lang w:val="ru-RU" w:eastAsia="ar-SA"/>
    </w:rPr>
  </w:style>
  <w:style w:type="character" w:styleId="af6">
    <w:name w:val="footnote reference"/>
    <w:basedOn w:val="a0"/>
    <w:rsid w:val="00A51A66"/>
    <w:rPr>
      <w:vertAlign w:val="superscript"/>
    </w:rPr>
  </w:style>
  <w:style w:type="paragraph" w:styleId="af7">
    <w:name w:val="endnote text"/>
    <w:basedOn w:val="a"/>
    <w:link w:val="af8"/>
    <w:rsid w:val="00A51A66"/>
    <w:rPr>
      <w:sz w:val="20"/>
      <w:szCs w:val="20"/>
    </w:rPr>
  </w:style>
  <w:style w:type="character" w:customStyle="1" w:styleId="af8">
    <w:name w:val="Текст концевой сноски Знак"/>
    <w:basedOn w:val="a0"/>
    <w:link w:val="af7"/>
    <w:rsid w:val="00A51A66"/>
    <w:rPr>
      <w:lang w:val="ru-RU" w:eastAsia="ar-SA"/>
    </w:rPr>
  </w:style>
  <w:style w:type="character" w:styleId="af9">
    <w:name w:val="endnote reference"/>
    <w:basedOn w:val="a0"/>
    <w:rsid w:val="00A51A66"/>
    <w:rPr>
      <w:vertAlign w:val="superscript"/>
    </w:rPr>
  </w:style>
  <w:style w:type="paragraph" w:styleId="z-">
    <w:name w:val="HTML Top of Form"/>
    <w:basedOn w:val="a"/>
    <w:next w:val="a"/>
    <w:link w:val="z-0"/>
    <w:hidden/>
    <w:rsid w:val="000150F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0">
    <w:name w:val="z-Начало формы Знак"/>
    <w:basedOn w:val="a0"/>
    <w:link w:val="z-"/>
    <w:rsid w:val="000150F4"/>
    <w:rPr>
      <w:rFonts w:ascii="Arial" w:hAnsi="Arial" w:cs="Arial"/>
      <w:vanish/>
      <w:sz w:val="16"/>
      <w:szCs w:val="16"/>
      <w:lang w:val="ru-RU" w:eastAsia="ar-SA"/>
    </w:rPr>
  </w:style>
  <w:style w:type="paragraph" w:styleId="z-1">
    <w:name w:val="HTML Bottom of Form"/>
    <w:basedOn w:val="a"/>
    <w:next w:val="a"/>
    <w:link w:val="z-2"/>
    <w:hidden/>
    <w:rsid w:val="000150F4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2">
    <w:name w:val="z-Конец формы Знак"/>
    <w:basedOn w:val="a0"/>
    <w:link w:val="z-1"/>
    <w:rsid w:val="000150F4"/>
    <w:rPr>
      <w:rFonts w:ascii="Arial" w:hAnsi="Arial" w:cs="Arial"/>
      <w:vanish/>
      <w:sz w:val="16"/>
      <w:szCs w:val="16"/>
      <w:lang w:val="ru-RU" w:eastAsia="ar-SA"/>
    </w:rPr>
  </w:style>
  <w:style w:type="character" w:customStyle="1" w:styleId="a6">
    <w:name w:val="Нижний колонтитул Знак"/>
    <w:basedOn w:val="a0"/>
    <w:link w:val="a5"/>
    <w:rsid w:val="00757DA4"/>
    <w:rPr>
      <w:sz w:val="24"/>
      <w:szCs w:val="24"/>
      <w:lang w:val="ru-RU" w:eastAsia="ar-SA"/>
    </w:rPr>
  </w:style>
  <w:style w:type="paragraph" w:styleId="afa">
    <w:name w:val="No Spacing"/>
    <w:uiPriority w:val="1"/>
    <w:qFormat/>
    <w:rsid w:val="000B08E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US" w:eastAsia="en-US"/>
    </w:rPr>
  </w:style>
  <w:style w:type="character" w:customStyle="1" w:styleId="Style1">
    <w:name w:val="Style1"/>
    <w:uiPriority w:val="99"/>
    <w:qFormat/>
    <w:rsid w:val="000B08E9"/>
    <w:rPr>
      <w:rFonts w:ascii="Myriad Pro" w:hAnsi="Myriad Pro"/>
    </w:rPr>
  </w:style>
  <w:style w:type="character" w:customStyle="1" w:styleId="aa">
    <w:name w:val="Абзац списка Знак"/>
    <w:aliases w:val="Bullet Points Знак,Liste Paragraf Знак,Listenabsatz1 Знак,Bullet List Paragraph Знак,List Paragraph1 Знак,Level 1 Bullet Знак,lp1 Знак,Dot pt Знак,F5 List Paragraph Знак,No Spacing1 Знак,List Paragraph Char Char Char Знак,Bullet 1 Знак"/>
    <w:link w:val="a9"/>
    <w:uiPriority w:val="99"/>
    <w:qFormat/>
    <w:locked/>
    <w:rsid w:val="00457763"/>
    <w:rPr>
      <w:rFonts w:ascii="Corbel" w:eastAsia="Corbel" w:hAnsi="Corbel"/>
      <w:sz w:val="22"/>
      <w:szCs w:val="22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9A70DB"/>
    <w:rPr>
      <w:color w:val="808080"/>
      <w:shd w:val="clear" w:color="auto" w:fill="E6E6E6"/>
    </w:rPr>
  </w:style>
  <w:style w:type="character" w:customStyle="1" w:styleId="20">
    <w:name w:val="Заголовок 2 Знак"/>
    <w:basedOn w:val="a0"/>
    <w:link w:val="2"/>
    <w:rsid w:val="00D11E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ru-RU" w:eastAsia="ar-SA"/>
    </w:rPr>
  </w:style>
  <w:style w:type="paragraph" w:styleId="afb">
    <w:name w:val="Normal (Web)"/>
    <w:basedOn w:val="a"/>
    <w:uiPriority w:val="99"/>
    <w:unhideWhenUsed/>
    <w:rsid w:val="004F3D15"/>
    <w:pPr>
      <w:suppressAutoHyphens w:val="0"/>
      <w:spacing w:before="100" w:beforeAutospacing="1" w:after="100" w:afterAutospacing="1"/>
    </w:pPr>
    <w:rPr>
      <w:lang w:val="en-US" w:eastAsia="en-US"/>
    </w:rPr>
  </w:style>
  <w:style w:type="character" w:customStyle="1" w:styleId="10">
    <w:name w:val="Заголовок 1 Знак"/>
    <w:basedOn w:val="a0"/>
    <w:link w:val="1"/>
    <w:rsid w:val="00883BA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ru-RU" w:eastAsia="ar-SA"/>
    </w:rPr>
  </w:style>
  <w:style w:type="character" w:styleId="afc">
    <w:name w:val="Unresolved Mention"/>
    <w:basedOn w:val="a0"/>
    <w:uiPriority w:val="99"/>
    <w:semiHidden/>
    <w:unhideWhenUsed/>
    <w:rsid w:val="00EC6BCE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semiHidden/>
    <w:rsid w:val="00FC5F1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ru-RU" w:eastAsia="ar-SA"/>
    </w:rPr>
  </w:style>
  <w:style w:type="character" w:customStyle="1" w:styleId="40">
    <w:name w:val="Заголовок 4 Знак"/>
    <w:basedOn w:val="a0"/>
    <w:link w:val="4"/>
    <w:rsid w:val="00AD3F36"/>
    <w:rPr>
      <w:b/>
      <w:bCs/>
      <w:sz w:val="28"/>
      <w:szCs w:val="28"/>
      <w:lang w:val="ru-RU" w:eastAsia="ar-SA"/>
    </w:rPr>
  </w:style>
  <w:style w:type="paragraph" w:styleId="afd">
    <w:name w:val="Subtitle"/>
    <w:basedOn w:val="a"/>
    <w:next w:val="a"/>
    <w:link w:val="afe"/>
    <w:uiPriority w:val="11"/>
    <w:qFormat/>
    <w:rsid w:val="0001609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e">
    <w:name w:val="Подзаголовок Знак"/>
    <w:basedOn w:val="a0"/>
    <w:link w:val="afd"/>
    <w:uiPriority w:val="11"/>
    <w:rsid w:val="0001609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ru-RU" w:eastAsia="ar-SA"/>
    </w:rPr>
  </w:style>
  <w:style w:type="paragraph" w:styleId="aff">
    <w:name w:val="Title"/>
    <w:basedOn w:val="a"/>
    <w:next w:val="a"/>
    <w:link w:val="aff0"/>
    <w:uiPriority w:val="10"/>
    <w:qFormat/>
    <w:rsid w:val="000160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0">
    <w:name w:val="Заголовок Знак"/>
    <w:basedOn w:val="a0"/>
    <w:link w:val="aff"/>
    <w:uiPriority w:val="10"/>
    <w:rsid w:val="00016092"/>
    <w:rPr>
      <w:rFonts w:asciiTheme="majorHAnsi" w:eastAsiaTheme="majorEastAsia" w:hAnsiTheme="majorHAnsi" w:cstheme="majorBidi"/>
      <w:spacing w:val="-10"/>
      <w:kern w:val="28"/>
      <w:sz w:val="56"/>
      <w:szCs w:val="56"/>
      <w:lang w:val="ru-RU" w:eastAsia="ar-SA"/>
    </w:rPr>
  </w:style>
  <w:style w:type="character" w:customStyle="1" w:styleId="normaltextrun">
    <w:name w:val="normaltextrun"/>
    <w:basedOn w:val="a0"/>
    <w:rsid w:val="00D80862"/>
  </w:style>
  <w:style w:type="character" w:customStyle="1" w:styleId="eop">
    <w:name w:val="eop"/>
    <w:basedOn w:val="a0"/>
    <w:rsid w:val="00D808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91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4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9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2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0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7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2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8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0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2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84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0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8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7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46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3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97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90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5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73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15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5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64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1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59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7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1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3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1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7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71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0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3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42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2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9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04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20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9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3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71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9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80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0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5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0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49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54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64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76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0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44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5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98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0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49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6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7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74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4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4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09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0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14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01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5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8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38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6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2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1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26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5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6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2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9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0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01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1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1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98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2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32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02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0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9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3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8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12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1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17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2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35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0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0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7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5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40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6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7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14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0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06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4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4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88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1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2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7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18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85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6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88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3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8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65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9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8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6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1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46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0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44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9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5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8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5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92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9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65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91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3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16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9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0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34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1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5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58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9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8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62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6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60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7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6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3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66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23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04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4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07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0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6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1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6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41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9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95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1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7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98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9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70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92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7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74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6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1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8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96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57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93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3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9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6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2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60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35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15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72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27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7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1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6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9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7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14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5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2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32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7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8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7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64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50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13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3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21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9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2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7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8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06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47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5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9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5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01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18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61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18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3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4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59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23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14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6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0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2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30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1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8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33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10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7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4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0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68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4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9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9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1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89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7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69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51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4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66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1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1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5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45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7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80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50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9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32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8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7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78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2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854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7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7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7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8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1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0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38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47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7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96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1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81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3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36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4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28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96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5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0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7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34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7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8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9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0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18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7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65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8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0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06826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52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94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328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08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50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70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3735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11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09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55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20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12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38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35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96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5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56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99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84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59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48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7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65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9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3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2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4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6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0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69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2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69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74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1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2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40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1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7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98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9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5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81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61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4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7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2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97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3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9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8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9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5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88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5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4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4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6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2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63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8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0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1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002044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53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3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618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227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252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1926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73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992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0708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195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41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18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175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06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5151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264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549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37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5089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857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3365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944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226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369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85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08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3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5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1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7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33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96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3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1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1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0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4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ua.undp.org/content/ukraine/en/home/blog/2020/human-rights-and-digitalization--one-byte-at-a-time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a.undp.org/content/ukraine/uk/home/sustainable-development-goals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A254E4-51A5-47E5-BBEB-8856CAC8F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5653</Words>
  <Characters>3223</Characters>
  <Application>Microsoft Office Word</Application>
  <DocSecurity>0</DocSecurity>
  <Lines>26</Lines>
  <Paragraphs>17</Paragraphs>
  <ScaleCrop>false</ScaleCrop>
  <Company>ISAR</Company>
  <LinksUpToDate>false</LinksUpToDate>
  <CharactersWithSpaces>8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а розвитку фондів територіальних громад в Україні</dc:title>
  <dc:creator>P4-6</dc:creator>
  <cp:lastModifiedBy>Olha Matiahina</cp:lastModifiedBy>
  <cp:revision>4</cp:revision>
  <cp:lastPrinted>2013-07-02T14:46:00Z</cp:lastPrinted>
  <dcterms:created xsi:type="dcterms:W3CDTF">2021-06-18T18:34:00Z</dcterms:created>
  <dcterms:modified xsi:type="dcterms:W3CDTF">2021-06-18T19:42:00Z</dcterms:modified>
</cp:coreProperties>
</file>